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052AF" w14:textId="59712B0D" w:rsidR="006E7A9D" w:rsidRPr="00F40BDD" w:rsidRDefault="00F40BDD">
      <w:pPr>
        <w:pStyle w:val="FirstParagraph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-variant</w:t>
      </w:r>
    </w:p>
    <w:p w14:paraId="2CC0DB77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3 elementning tartibin toping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ga nisbatan halqa boli</w:t>
      </w:r>
      <w:r w:rsidRPr="00F40BDD">
        <w:rPr>
          <w:rFonts w:ascii="Times New Roman" w:hAnsi="Times New Roman" w:cs="Times New Roman"/>
        </w:rPr>
        <w:t>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Noldan pariqli haqiyqiy sonlar multiplikativ gruppasi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∖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ning ong haqiyqiy sonlar qism gruppas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faktor gruppas</w:t>
      </w:r>
      <w:r w:rsidRPr="00F40BDD">
        <w:rPr>
          <w:rFonts w:ascii="Times New Roman" w:hAnsi="Times New Roman" w:cs="Times New Roman"/>
        </w:rPr>
        <w:t>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>C2. [-1; 1] kesmasinda uzliksiz bo‘lgan funksiyalarning halqasinda nolning bo‘luvchilariga misollar keltiring.</w:t>
      </w:r>
      <w:r w:rsidRPr="00F40BDD">
        <w:rPr>
          <w:rFonts w:ascii="Times New Roman" w:hAnsi="Times New Roman" w:cs="Times New Roman"/>
        </w:rPr>
        <w:br/>
        <w:t xml:space="preserve">C3. </w:t>
      </w:r>
      <w:r w:rsidRPr="00F40BDD">
        <w:rPr>
          <w:rFonts w:ascii="Times New Roman" w:hAnsi="Times New Roman" w:cs="Times New Roman"/>
        </w:rPr>
        <w:t xml:space="preserve">Bir o‘zgariwshili ko‘phadlar to‘plam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ko‘phadlardi qo‘shish va ko‘paytirish amallariga nisbatan halqa tuzishini ko‘rsating.</w:t>
      </w:r>
      <w:r w:rsidRPr="00F40BDD">
        <w:rPr>
          <w:rFonts w:ascii="Times New Roman" w:hAnsi="Times New Roman" w:cs="Times New Roman"/>
        </w:rPr>
        <w:br/>
      </w:r>
    </w:p>
    <w:p w14:paraId="7DB0408A" w14:textId="13100C3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-variant</w:t>
      </w:r>
    </w:p>
    <w:p w14:paraId="6DA8E5F1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, jismlar va maydonlar. Qism halqalar v</w:t>
      </w:r>
      <w:r w:rsidRPr="00F40BDD">
        <w:rPr>
          <w:rFonts w:ascii="Times New Roman" w:hAnsi="Times New Roman" w:cs="Times New Roman"/>
        </w:rPr>
        <w:t>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multivlikativ gruppasidagi 5 elementning tartibin toping</w:t>
      </w:r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>B2. Quyidagi gruppalarning barcha qism gruppalarin to</w:t>
      </w:r>
      <w:r w:rsidRPr="00F40BDD">
        <w:rPr>
          <w:rFonts w:ascii="Times New Roman" w:hAnsi="Times New Roman" w:cs="Times New Roman"/>
        </w:rPr>
        <w:t xml:space="preserve">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boyisha faktor halqas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shi epimorfizm bolsin . Agar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ning normal qism gruppasi bolsa, u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</m:oMath>
      <w:r w:rsidRPr="00F40BDD">
        <w:rPr>
          <w:rFonts w:ascii="Times New Roman" w:hAnsi="Times New Roman" w:cs="Times New Roman"/>
        </w:rPr>
        <w:t xml:space="preserve"> t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normal qism gruppasi bolishin isbotlang.</w:t>
      </w:r>
      <w:r w:rsidRPr="00F40BDD">
        <w:rPr>
          <w:rFonts w:ascii="Times New Roman" w:hAnsi="Times New Roman" w:cs="Times New Roman"/>
        </w:rPr>
        <w:br/>
        <w:t xml:space="preserve">C3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</w:t>
      </w:r>
      <w:r w:rsidRPr="00F40BDD">
        <w:rPr>
          <w:rFonts w:ascii="Times New Roman" w:hAnsi="Times New Roman" w:cs="Times New Roman"/>
        </w:rPr>
        <w:t>gruppasining barcha endomorfizmlarin topi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6A754654" w14:textId="77777777">
        <w:tc>
          <w:tcPr>
            <w:tcW w:w="0" w:type="auto"/>
          </w:tcPr>
          <w:p w14:paraId="038A397A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3-variant</w:t>
            </w:r>
          </w:p>
          <w:p w14:paraId="68CBB896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Gomomorfizm va izomorfizmlarning hossalari. Keli teoremasi.</w:t>
            </w:r>
          </w:p>
        </w:tc>
      </w:tr>
      <w:tr w:rsidR="006E7A9D" w:rsidRPr="00F40BDD" w14:paraId="236BA4AD" w14:textId="77777777">
        <w:tc>
          <w:tcPr>
            <w:tcW w:w="0" w:type="auto"/>
          </w:tcPr>
          <w:p w14:paraId="3017FDA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Gruppalarning avtomorfizmlari va ichki avtomorfizm.</w:t>
            </w:r>
          </w:p>
        </w:tc>
      </w:tr>
      <w:tr w:rsidR="006E7A9D" w:rsidRPr="00F40BDD" w14:paraId="57F7A022" w14:textId="77777777">
        <w:tc>
          <w:tcPr>
            <w:tcW w:w="0" w:type="auto"/>
          </w:tcPr>
          <w:p w14:paraId="7399379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lastRenderedPageBreak/>
              <w:t xml:space="preserve">A1. Gruppaning elementlar tartibini toping: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</w:tr>
      <w:tr w:rsidR="006E7A9D" w:rsidRPr="00F40BDD" w14:paraId="5E98A1E2" w14:textId="77777777">
        <w:tc>
          <w:tcPr>
            <w:tcW w:w="0" w:type="auto"/>
          </w:tcPr>
          <w:p w14:paraId="51C71C6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Aytaylik </w:t>
            </w:r>
            <m:oMath>
              <m:r>
                <w:rPr>
                  <w:rFonts w:ascii="Cambria Math" w:hAnsi="Cambria Math" w:cs="Times New Roman"/>
                </w:rPr>
                <m:t>R</m:t>
              </m:r>
            </m:oMath>
            <w:r w:rsidRPr="00F40BDD">
              <w:rPr>
                <w:rFonts w:ascii="Times New Roman" w:hAnsi="Times New Roman" w:cs="Times New Roman"/>
              </w:rPr>
              <w:t xml:space="preserve"> xarakteristikasi 4 ga teng biri bor kommutativ halqa bolsin . Unda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hisoblang va soddalashtiring.</w:t>
            </w:r>
          </w:p>
        </w:tc>
      </w:tr>
      <w:tr w:rsidR="006E7A9D" w:rsidRPr="00F40BDD" w14:paraId="00347A23" w14:textId="77777777">
        <w:tc>
          <w:tcPr>
            <w:tcW w:w="0" w:type="auto"/>
          </w:tcPr>
          <w:p w14:paraId="2087437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da nolning bo‘luvchi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8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2</m:t>
                  </m:r>
                </m:sub>
              </m:sSub>
            </m:oMath>
          </w:p>
        </w:tc>
      </w:tr>
      <w:tr w:rsidR="006E7A9D" w:rsidRPr="00F40BDD" w14:paraId="08A553A6" w14:textId="77777777">
        <w:tc>
          <w:tcPr>
            <w:tcW w:w="0" w:type="auto"/>
          </w:tcPr>
          <w:p w14:paraId="783E49E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d>
                    <m:dPr>
                      <m:begChr m:val=""/>
                      <m:endChr m:val="}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 </m:t>
                      </m:r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 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,</m:t>
                      </m:r>
                      <m:r>
                        <w:rPr>
                          <w:rFonts w:ascii="Cambria Math" w:hAnsi="Cambria Math" w:cs="Times New Roman"/>
                        </w:rPr>
                        <m:t> 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⋅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> 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 butun sonlardi qo‘shish va ko‘paytirishga n</w:t>
            </w:r>
            <w:r w:rsidRPr="00F40BDD">
              <w:rPr>
                <w:rFonts w:ascii="Times New Roman" w:hAnsi="Times New Roman" w:cs="Times New Roman"/>
              </w:rPr>
              <w:t>isbatan halqa tuzishini ko‘rsating.</w:t>
            </w:r>
          </w:p>
        </w:tc>
      </w:tr>
      <w:tr w:rsidR="006E7A9D" w:rsidRPr="00F40BDD" w14:paraId="51DD8F23" w14:textId="77777777">
        <w:tc>
          <w:tcPr>
            <w:tcW w:w="0" w:type="auto"/>
          </w:tcPr>
          <w:p w14:paraId="4986C26C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sining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2</m:t>
                      </m:r>
                    </m:e>
                  </m:d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qism gruppasi normal qism gruppa bo‘ladimi.</w:t>
            </w:r>
          </w:p>
        </w:tc>
      </w:tr>
      <w:tr w:rsidR="006E7A9D" w:rsidRPr="00F40BDD" w14:paraId="2AFB1631" w14:textId="77777777">
        <w:tc>
          <w:tcPr>
            <w:tcW w:w="0" w:type="auto"/>
          </w:tcPr>
          <w:p w14:paraId="3BC90CC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 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lantirish gomomorfizm bo‘ladimi: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;</m:t>
              </m:r>
            </m:oMath>
          </w:p>
        </w:tc>
      </w:tr>
      <w:tr w:rsidR="006E7A9D" w:rsidRPr="00F40BDD" w14:paraId="74F0689D" w14:textId="77777777">
        <w:tc>
          <w:tcPr>
            <w:tcW w:w="0" w:type="auto"/>
          </w:tcPr>
          <w:p w14:paraId="7D8F139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Q∖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{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}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⊗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algabralik sistema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</m:oMath>
            <w:r w:rsidRPr="00F40BDD">
              <w:rPr>
                <w:rFonts w:ascii="Times New Roman" w:hAnsi="Times New Roman" w:cs="Times New Roman"/>
              </w:rPr>
              <w:t xml:space="preserve"> amalga nisbatan gruppa tashkil etadimi? Bund</w:t>
            </w:r>
            <w:r w:rsidRPr="00F40BDD">
              <w:rPr>
                <w:rFonts w:ascii="Times New Roman" w:hAnsi="Times New Roman" w:cs="Times New Roman"/>
              </w:rPr>
              <w:t xml:space="preserve">a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xy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hida aniqlangan.</w:t>
            </w:r>
          </w:p>
        </w:tc>
      </w:tr>
      <w:tr w:rsidR="006E7A9D" w:rsidRPr="00F40BDD" w14:paraId="49E01E0B" w14:textId="77777777">
        <w:tc>
          <w:tcPr>
            <w:tcW w:w="0" w:type="auto"/>
          </w:tcPr>
          <w:p w14:paraId="45EA558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≠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±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ning oz-oziga izomorf bo‘lishini isbotlang.</w:t>
            </w:r>
          </w:p>
        </w:tc>
      </w:tr>
      <w:tr w:rsidR="006E7A9D" w:rsidRPr="00F40BDD" w14:paraId="70402AB6" w14:textId="77777777">
        <w:tc>
          <w:tcPr>
            <w:tcW w:w="0" w:type="auto"/>
          </w:tcPr>
          <w:p w14:paraId="35ED6B75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C3. Kolsoning Ixtiyoriy sondagi ideallarining keshishmasi da uchbu halqaning ideali bolishin isbotlang.</w:t>
            </w:r>
          </w:p>
        </w:tc>
      </w:tr>
    </w:tbl>
    <w:p w14:paraId="68B385B2" w14:textId="69B056A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-variant</w:t>
      </w:r>
    </w:p>
    <w:p w14:paraId="4A1CE7F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.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Juft sonlar to‘plami </w:t>
      </w:r>
      <m:oMath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 xml:space="preserve">haq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>C2. Tartibi 12 ga teng  elementidan hosil bolgan si</w:t>
      </w:r>
      <w:r w:rsidRPr="00F40BDD">
        <w:rPr>
          <w:rFonts w:ascii="Times New Roman" w:hAnsi="Times New Roman" w:cs="Times New Roman"/>
        </w:rPr>
        <w:t>klli gruppaning Tartibi 15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lar berilgan bolsin .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akslantirish izomorfizm bo‘lis</w:t>
      </w:r>
      <w:r w:rsidRPr="00F40BDD">
        <w:rPr>
          <w:rFonts w:ascii="Times New Roman" w:hAnsi="Times New Roman" w:cs="Times New Roman"/>
        </w:rPr>
        <w:t>hini isbotlang.</w:t>
      </w:r>
      <w:r w:rsidRPr="00F40BDD">
        <w:rPr>
          <w:rFonts w:ascii="Times New Roman" w:hAnsi="Times New Roman" w:cs="Times New Roman"/>
        </w:rPr>
        <w:br/>
      </w:r>
    </w:p>
    <w:p w14:paraId="51FCA515" w14:textId="2CF8BD2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-variant</w:t>
      </w:r>
    </w:p>
    <w:p w14:paraId="6455FE1A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>B1. Tartibi 15 ga teng bo‘lgan  sikl gruppasining tártibi 5 ga teng bo‘lgan barcha elementlarin ko‘rs</w:t>
      </w:r>
      <w:r w:rsidRPr="00F40BDD">
        <w:rPr>
          <w:rFonts w:ascii="Times New Roman" w:hAnsi="Times New Roman" w:cs="Times New Roman"/>
        </w:rPr>
        <w:t>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5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2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Und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520225BA" w14:textId="5D7E3AE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-variant</w:t>
      </w:r>
    </w:p>
    <w:p w14:paraId="376E3B3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  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sonlar to‘plami kommutativ gruppa bol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sm halqasi bo‘lishini isbo</w:t>
      </w:r>
      <w:r w:rsidRPr="00F40BDD">
        <w:rPr>
          <w:rFonts w:ascii="Times New Roman" w:hAnsi="Times New Roman" w:cs="Times New Roman"/>
        </w:rPr>
        <w:t xml:space="preserve">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sinflar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2. Butun sonlar juftlarining to‘plam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</m:e>
        </m: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w:rPr>
            <w:rFonts w:ascii="Cambria Math" w:hAnsi="Cambria Math" w:cs="Times New Roman"/>
          </w:rPr>
          <m:t> 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quyidagi 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</w:rPr>
            </m:ctrlPr>
          </m:mP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m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mr>
        </m:m>
      </m:oMath>
      <w:r w:rsidRPr="00F40BDD">
        <w:rPr>
          <w:rFonts w:ascii="Times New Roman" w:hAnsi="Times New Roman" w:cs="Times New Roman"/>
        </w:rPr>
        <w:t>berilgan qo‘shish va ko‘paytirish am</w:t>
      </w:r>
      <w:r w:rsidRPr="00F40BDD">
        <w:rPr>
          <w:rFonts w:ascii="Times New Roman" w:hAnsi="Times New Roman" w:cs="Times New Roman"/>
        </w:rPr>
        <w:t>allariga nisbatan halqa tuzishini ko‘rsating va uchbu halqadagi barcha nolning bo‘luvchi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halqasiga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gomomorfizmi berilgan bolsin . </w:t>
      </w:r>
      <m:oMath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qism halqasi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ideali bolishin va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faktor </w:t>
      </w:r>
      <w:r w:rsidRPr="00F40BDD">
        <w:rPr>
          <w:rFonts w:ascii="Times New Roman" w:hAnsi="Times New Roman" w:cs="Times New Roman"/>
        </w:rPr>
        <w:t xml:space="preserve">halqaning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ga izomorf bo‘lishini ko‘rsating.</w:t>
      </w:r>
      <w:r w:rsidRPr="00F40BDD">
        <w:rPr>
          <w:rFonts w:ascii="Times New Roman" w:hAnsi="Times New Roman" w:cs="Times New Roman"/>
        </w:rPr>
        <w:br/>
      </w:r>
    </w:p>
    <w:p w14:paraId="1AE1B2DA" w14:textId="4EA62AF9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-variant</w:t>
      </w:r>
    </w:p>
    <w:p w14:paraId="5F9705D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9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elementlari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</w:t>
      </w:r>
      <w:r w:rsidRPr="00F40BDD">
        <w:rPr>
          <w:rFonts w:ascii="Times New Roman" w:hAnsi="Times New Roman" w:cs="Times New Roman"/>
        </w:rPr>
        <w:t xml:space="preserve">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qo‘shish va ko‘paytirish amallariga nisbatan halqa tuzishini isbot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+&gt;</m:t>
        </m:r>
      </m:oMath>
      <w:r w:rsidRPr="00F40BDD">
        <w:rPr>
          <w:rFonts w:ascii="Times New Roman" w:hAnsi="Times New Roman" w:cs="Times New Roman"/>
        </w:rPr>
        <w:t xml:space="preserve"> gruppasin</w:t>
      </w:r>
      <w:r w:rsidRPr="00F40BDD">
        <w:rPr>
          <w:rFonts w:ascii="Times New Roman" w:hAnsi="Times New Roman" w:cs="Times New Roman"/>
        </w:rPr>
        <w:t xml:space="preserve">ing </w:t>
      </w:r>
      <m:oMath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qism gruppasi bo‘lishini isbotla</w:t>
      </w:r>
      <w:r w:rsidRPr="00F40BDD">
        <w:rPr>
          <w:rFonts w:ascii="Times New Roman" w:hAnsi="Times New Roman" w:cs="Times New Roman"/>
        </w:rPr>
        <w:t xml:space="preserve">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>C3. Har qanday siklli gruppa abellik(kommutativ) gruppa bo‘lishini isbotla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197"/>
      </w:tblGrid>
      <w:tr w:rsidR="006E7A9D" w:rsidRPr="00F40BDD" w14:paraId="6B56DF41" w14:textId="77777777">
        <w:tc>
          <w:tcPr>
            <w:tcW w:w="0" w:type="auto"/>
          </w:tcPr>
          <w:p w14:paraId="3FC74512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8-variant</w:t>
            </w:r>
          </w:p>
          <w:p w14:paraId="5AB1A013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Gruppalarning gomomorfizmlari va izomorfizmlari.</w:t>
            </w:r>
          </w:p>
        </w:tc>
      </w:tr>
      <w:tr w:rsidR="006E7A9D" w:rsidRPr="00F40BDD" w14:paraId="18475DDF" w14:textId="77777777">
        <w:tc>
          <w:tcPr>
            <w:tcW w:w="0" w:type="auto"/>
          </w:tcPr>
          <w:p w14:paraId="7EBF9F1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larning gomomorfizlari va izomorfizmlari.</w:t>
            </w:r>
          </w:p>
        </w:tc>
      </w:tr>
      <w:tr w:rsidR="006E7A9D" w:rsidRPr="00F40BDD" w14:paraId="78F69632" w14:textId="77777777">
        <w:tc>
          <w:tcPr>
            <w:tcW w:w="0" w:type="auto"/>
          </w:tcPr>
          <w:p w14:paraId="04E8FB1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A1. Gruppaning elementlar tartibini toping</w:t>
            </w:r>
            <w:r w:rsidRPr="00F40BDD">
              <w:rPr>
                <w:rFonts w:ascii="Times New Roman" w:hAnsi="Times New Roman" w:cs="Times New Roman"/>
              </w:rPr>
              <w:t xml:space="preserve">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</w:tr>
      <w:tr w:rsidR="006E7A9D" w:rsidRPr="00F40BDD" w14:paraId="6BB47E3D" w14:textId="77777777">
        <w:tc>
          <w:tcPr>
            <w:tcW w:w="0" w:type="auto"/>
          </w:tcPr>
          <w:p w14:paraId="26ECF660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quyidagi sistemani yeshing</w:t>
            </w:r>
          </w:p>
        </w:tc>
      </w:tr>
      <w:tr w:rsidR="006E7A9D" w:rsidRPr="00F40BDD" w14:paraId="0DDEF342" w14:textId="77777777">
        <w:tc>
          <w:tcPr>
            <w:tcW w:w="0" w:type="auto"/>
          </w:tcPr>
          <w:p w14:paraId="065BE14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y + 2z = 2</w:t>
            </w:r>
          </w:p>
        </w:tc>
      </w:tr>
      <w:tr w:rsidR="006E7A9D" w:rsidRPr="00F40BDD" w14:paraId="193362AA" w14:textId="77777777">
        <w:tc>
          <w:tcPr>
            <w:tcW w:w="0" w:type="auto"/>
          </w:tcPr>
          <w:p w14:paraId="3D26EBD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2x + z = 1</w:t>
            </w:r>
          </w:p>
        </w:tc>
      </w:tr>
      <w:tr w:rsidR="006E7A9D" w:rsidRPr="00F40BDD" w14:paraId="7DB24828" w14:textId="77777777">
        <w:tc>
          <w:tcPr>
            <w:tcW w:w="0" w:type="auto"/>
          </w:tcPr>
          <w:p w14:paraId="635CE46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idem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4</m:t>
                  </m:r>
                </m:sub>
              </m:sSub>
            </m:oMath>
          </w:p>
        </w:tc>
      </w:tr>
      <w:tr w:rsidR="006E7A9D" w:rsidRPr="00F40BDD" w14:paraId="4C0DDECC" w14:textId="77777777">
        <w:tc>
          <w:tcPr>
            <w:tcW w:w="0" w:type="auto"/>
          </w:tcPr>
          <w:p w14:paraId="3B872E7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{</m:t>
              </m:r>
              <m:r>
                <w:rPr>
                  <w:rFonts w:ascii="Cambria Math" w:hAnsi="Cambria Math" w:cs="Times New Roman"/>
                </w:rPr>
                <m:t> 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b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rad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     </m:t>
                  </m:r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}</m:t>
                  </m:r>
                </m:e>
              </m:d>
              <m:r>
                <w:rPr>
                  <w:rFonts w:ascii="Cambria Math" w:hAnsi="Cambria Math" w:cs="Times New Roman"/>
                </w:rPr>
                <m:t> 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 halqa bo‘ladimi?</w:t>
            </w:r>
          </w:p>
        </w:tc>
      </w:tr>
      <w:tr w:rsidR="006E7A9D" w:rsidRPr="00F40BDD" w14:paraId="0348F5F1" w14:textId="77777777">
        <w:tc>
          <w:tcPr>
            <w:tcW w:w="0" w:type="auto"/>
          </w:tcPr>
          <w:p w14:paraId="4B291CF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siklli gruppani o‘zining qism gruppalarining togri kopaytmaga yoying.</w:t>
            </w:r>
          </w:p>
        </w:tc>
      </w:tr>
      <w:tr w:rsidR="006E7A9D" w:rsidRPr="00F40BDD" w14:paraId="781B7B27" w14:textId="77777777">
        <w:tc>
          <w:tcPr>
            <w:tcW w:w="0" w:type="auto"/>
          </w:tcPr>
          <w:p w14:paraId="210FD99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 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lantirish gomomorfizm bo‘ladimi: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;</m:t>
              </m:r>
            </m:oMath>
          </w:p>
        </w:tc>
      </w:tr>
      <w:tr w:rsidR="006E7A9D" w:rsidRPr="00F40BDD" w14:paraId="17E4EA97" w14:textId="77777777">
        <w:tc>
          <w:tcPr>
            <w:tcW w:w="0" w:type="auto"/>
          </w:tcPr>
          <w:p w14:paraId="51507D5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7</m:t>
                      </m:r>
                    </m:e>
                  </m:ra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|</m:t>
                  </m:r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to‘plami maydon bo‘ladimi?</w:t>
            </w:r>
          </w:p>
        </w:tc>
      </w:tr>
      <w:tr w:rsidR="006E7A9D" w:rsidRPr="00F40BDD" w14:paraId="1223872E" w14:textId="77777777">
        <w:tc>
          <w:tcPr>
            <w:tcW w:w="0" w:type="auto"/>
          </w:tcPr>
          <w:p w14:paraId="44086BFC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Tartibi </w:t>
            </w:r>
            <m:oMath>
              <m:r>
                <w:rPr>
                  <w:rFonts w:ascii="Cambria Math" w:hAnsi="Cambria Math" w:cs="Times New Roman"/>
                </w:rPr>
                <m:t>n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a teng bo‘lgan  sikl gruppasining oz-oziga gomomorfizm b</w:t>
            </w:r>
            <w:r w:rsidRPr="00F40BDD">
              <w:rPr>
                <w:rFonts w:ascii="Times New Roman" w:hAnsi="Times New Roman" w:cs="Times New Roman"/>
              </w:rPr>
              <w:t>o‘lishini ko‘rsating.</w:t>
            </w:r>
          </w:p>
        </w:tc>
      </w:tr>
      <w:tr w:rsidR="006E7A9D" w:rsidRPr="00F40BDD" w14:paraId="0AFEDDDD" w14:textId="77777777">
        <w:tc>
          <w:tcPr>
            <w:tcW w:w="0" w:type="auto"/>
          </w:tcPr>
          <w:p w14:paraId="7805A10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G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S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bo‘lishini isbotlang.</w:t>
            </w:r>
          </w:p>
        </w:tc>
      </w:tr>
    </w:tbl>
    <w:p w14:paraId="6E921ECE" w14:textId="57CB6CBF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-variant</w:t>
      </w:r>
    </w:p>
    <w:p w14:paraId="76B4B58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ko‘paytir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</w:t>
      </w:r>
      <w:r w:rsidRPr="00F40BDD">
        <w:rPr>
          <w:rFonts w:ascii="Times New Roman" w:hAnsi="Times New Roman" w:cs="Times New Roman"/>
        </w:rPr>
        <w:t xml:space="preserve">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ni siklik gruppa emasligini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 to‘plami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</m:t>
            </m:r>
          </m:e>
        </m:d>
      </m:oMath>
      <w:r w:rsidRPr="00F40BDD">
        <w:rPr>
          <w:rFonts w:ascii="Times New Roman" w:hAnsi="Times New Roman" w:cs="Times New Roman"/>
        </w:rPr>
        <w:t xml:space="preserve">– gruppa tashkil qiluvch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a izomorf bo‘lishinii isbotlang.</w:t>
      </w:r>
      <w:r w:rsidRPr="00F40BDD">
        <w:rPr>
          <w:rFonts w:ascii="Times New Roman" w:hAnsi="Times New Roman" w:cs="Times New Roman"/>
        </w:rPr>
        <w:br/>
      </w:r>
    </w:p>
    <w:p w14:paraId="0DA4DD14" w14:textId="3217B08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0-variant</w:t>
      </w:r>
    </w:p>
    <w:p w14:paraId="08C2047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>A1. Gruppaning elementlar ta</w:t>
      </w:r>
      <w:r w:rsidRPr="00F40BDD">
        <w:rPr>
          <w:rFonts w:ascii="Times New Roman" w:hAnsi="Times New Roman" w:cs="Times New Roman"/>
        </w:rPr>
        <w:t xml:space="preserve">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gruppalarni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R|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a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t xml:space="preserve">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</w:t>
      </w:r>
      <w:r w:rsidRPr="00F40BDD">
        <w:rPr>
          <w:rFonts w:ascii="Times New Roman" w:hAnsi="Times New Roman" w:cs="Times New Roman"/>
        </w:rPr>
        <w:t>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halqa regulyar halqa bo‘lishini ko‘rsating.</w:t>
      </w:r>
      <w:r w:rsidRPr="00F40BDD">
        <w:rPr>
          <w:rFonts w:ascii="Times New Roman" w:hAnsi="Times New Roman" w:cs="Times New Roman"/>
        </w:rPr>
        <w:br/>
      </w:r>
    </w:p>
    <w:p w14:paraId="1630EAB2" w14:textId="51DB2BE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1-variant</w:t>
      </w:r>
    </w:p>
    <w:p w14:paraId="6DA8765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mgruppa bo‘ladimi?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sharti o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9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>,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</w:t>
      </w:r>
      <w:r w:rsidRPr="00F40BDD">
        <w:rPr>
          <w:rFonts w:ascii="Times New Roman" w:hAnsi="Times New Roman" w:cs="Times New Roman"/>
        </w:rPr>
        <w:t>isbotlang va uning yadrosin top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 to‘plamida qo‘shish va ko‘paytirish amallari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,⊗</m:t>
            </m:r>
          </m:e>
        </m:d>
      </m:oMath>
      <w:r w:rsidRPr="00F40BDD">
        <w:rPr>
          <w:rFonts w:ascii="Times New Roman" w:hAnsi="Times New Roman" w:cs="Times New Roman"/>
        </w:rPr>
        <w:t xml:space="preserve"> – halqa bo‘lishin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,⋅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na izomorf bo‘lishini isbotla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haqiyqiy va kompleks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72D1EDD4" w14:textId="602F9A4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2-variant</w:t>
      </w:r>
    </w:p>
    <w:p w14:paraId="7A9DDD9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shga nisbatan matritsa halqa bo‘lishini aniq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sm hal</w:t>
      </w:r>
      <w:r w:rsidRPr="00F40BDD">
        <w:rPr>
          <w:rFonts w:ascii="Times New Roman" w:hAnsi="Times New Roman" w:cs="Times New Roman"/>
        </w:rPr>
        <w:t xml:space="preserve">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em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bo‘lishini ko‘rsating.</w:t>
      </w:r>
      <w:r w:rsidRPr="00F40BDD">
        <w:rPr>
          <w:rFonts w:ascii="Times New Roman" w:hAnsi="Times New Roman" w:cs="Times New Roman"/>
        </w:rPr>
        <w:br/>
        <w:t xml:space="preserve">C2. Tartibi 24 ga teng bo‘lgan  sikl gruppasining tartibi </w:t>
      </w:r>
      <w:r w:rsidRPr="00F40BDD">
        <w:rPr>
          <w:rFonts w:ascii="Times New Roman" w:hAnsi="Times New Roman" w:cs="Times New Roman"/>
        </w:rPr>
        <w:t>4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a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154BDD21" w14:textId="1D3F58F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3-variant</w:t>
      </w:r>
    </w:p>
    <w:p w14:paraId="1A6EEFAA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chegirmalar sinfi bolsin 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</m:ba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t xml:space="preserve"> normal qism gruppasi bolsa, Und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>ni toping.</w:t>
      </w:r>
      <w:r w:rsidRPr="00F40BDD">
        <w:rPr>
          <w:rFonts w:ascii="Times New Roman" w:hAnsi="Times New Roman" w:cs="Times New Roman"/>
        </w:rPr>
        <w:br/>
        <w:t>C2</w:t>
      </w:r>
      <w:r w:rsidRPr="00F40BDD">
        <w:rPr>
          <w:rFonts w:ascii="Times New Roman" w:hAnsi="Times New Roman" w:cs="Times New Roman"/>
        </w:rPr>
        <w:t xml:space="preserve">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kompleks sonlarning additiv gruppasining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haqiyqiy sonlarning qism gruppasi boyisha qoshni sinflarin toping.</w:t>
      </w:r>
      <w:r w:rsidRPr="00F40BDD">
        <w:rPr>
          <w:rFonts w:ascii="Times New Roman" w:hAnsi="Times New Roman" w:cs="Times New Roman"/>
        </w:rPr>
        <w:br/>
      </w:r>
    </w:p>
    <w:p w14:paraId="2CED1AD6" w14:textId="224498C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4-variant</w:t>
      </w:r>
    </w:p>
    <w:p w14:paraId="1F2B418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</w:t>
      </w:r>
      <w:r w:rsidRPr="00F40BDD">
        <w:rPr>
          <w:rFonts w:ascii="Times New Roman" w:hAnsi="Times New Roman" w:cs="Times New Roman"/>
        </w:rPr>
        <w:t>‘shmalik sinflari. Lagranj teoremas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uppa bo‘ladimi bo‘ladimi?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>C1</w:t>
      </w:r>
      <w:r w:rsidRPr="00F40BDD">
        <w:rPr>
          <w:rFonts w:ascii="Times New Roman" w:hAnsi="Times New Roman" w:cs="Times New Roman"/>
        </w:rPr>
        <w:t>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m to‘plamlarinen tuz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 amali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</w:t>
      </w:r>
      <w:r w:rsidRPr="00F40BDD">
        <w:rPr>
          <w:rFonts w:ascii="Times New Roman" w:hAnsi="Times New Roman" w:cs="Times New Roman"/>
        </w:rPr>
        <w:t>ing barcha elelmentlarin toping.</w:t>
      </w:r>
      <w:r w:rsidRPr="00F40BDD">
        <w:rPr>
          <w:rFonts w:ascii="Times New Roman" w:hAnsi="Times New Roman" w:cs="Times New Roman"/>
        </w:rPr>
        <w:br/>
        <w:t xml:space="preserve">C3. Aytaylik gruppalar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epimorfizmi berilgan bolsin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597EDF2B" w14:textId="3CA6DC98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5-variant</w:t>
      </w:r>
    </w:p>
    <w:p w14:paraId="734454C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8 element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natural soniga karrali</w:t>
      </w:r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ga nisbatan kommutativ gruppa bo‘lishini ko‘rsat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gruppasining endomorfizmlarini bo‘ladimi ?</w:t>
      </w:r>
      <w:r w:rsidRPr="00F40BDD">
        <w:rPr>
          <w:rFonts w:ascii="Times New Roman" w:hAnsi="Times New Roman" w:cs="Times New Roman"/>
        </w:rPr>
        <w:br/>
      </w:r>
    </w:p>
    <w:p w14:paraId="1F744BAE" w14:textId="6869912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6-variant</w:t>
      </w:r>
    </w:p>
    <w:p w14:paraId="4B88047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</w:t>
      </w:r>
      <w:r w:rsidRPr="00F40BDD">
        <w:rPr>
          <w:rFonts w:ascii="Times New Roman" w:hAnsi="Times New Roman" w:cs="Times New Roman"/>
        </w:rPr>
        <w:t>tibini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mgruppa bo‘ladimi?</w:t>
      </w:r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ong qoshni sinflarin toping.</w:t>
      </w:r>
      <w:r w:rsidRPr="00F40BDD">
        <w:rPr>
          <w:rFonts w:ascii="Times New Roman" w:hAnsi="Times New Roman" w:cs="Times New Roman"/>
        </w:rPr>
        <w:br/>
        <w:t>C</w:t>
      </w:r>
      <w:r w:rsidRPr="00F40BDD">
        <w:rPr>
          <w:rFonts w:ascii="Times New Roman" w:hAnsi="Times New Roman" w:cs="Times New Roman"/>
        </w:rPr>
        <w:t xml:space="preserve">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ni siklik gruppa emasligini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/>
          </w:rPr>
          <m:t>2  </m:t>
        </m:r>
      </m:oMath>
      <w:r w:rsidRPr="00F40BDD">
        <w:rPr>
          <w:rFonts w:ascii="Times New Roman" w:hAnsi="Times New Roman" w:cs="Times New Roman"/>
        </w:rPr>
        <w:t xml:space="preserve"> bo‘lgan haqiyqiy elementli diogonal matrisalar, matrisalarni qo‘shish va ko‘paytirish amallariga nisbatan kommutativ halqa bolishini isbotlang va uchbu halqadaǵi nolning bo‘luvchilarin toping</w:t>
      </w:r>
      <w:r w:rsidRPr="00F40BDD">
        <w:rPr>
          <w:rFonts w:ascii="Times New Roman" w:hAnsi="Times New Roman" w:cs="Times New Roman"/>
        </w:rPr>
        <w:t>: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>C3. Siklli gruppaning qism gruppasi siklli bo‘lishini isbotlang.</w:t>
      </w:r>
      <w:r w:rsidRPr="00F40BDD">
        <w:rPr>
          <w:rFonts w:ascii="Times New Roman" w:hAnsi="Times New Roman" w:cs="Times New Roman"/>
        </w:rPr>
        <w:br/>
      </w:r>
    </w:p>
    <w:p w14:paraId="3C2104AE" w14:textId="34F3630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7-variant</w:t>
      </w:r>
    </w:p>
    <w:p w14:paraId="59BD55C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, jismlar va maydonlar. Qism halqalar v</w:t>
      </w:r>
      <w:r w:rsidRPr="00F40BDD">
        <w:rPr>
          <w:rFonts w:ascii="Times New Roman" w:hAnsi="Times New Roman" w:cs="Times New Roman"/>
        </w:rPr>
        <w:t>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ning multiplikativ gruppasidagi 2 elementning tartibin toping</w:t>
      </w:r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hAnsi="Cambria Math" w:cs="Times New Roman"/>
          </w:rPr>
          <m:t>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ko‘paytir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yal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g yadrosin topi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an bols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</w:t>
      </w:r>
      <w:r w:rsidRPr="00F40BDD">
        <w:rPr>
          <w:rFonts w:ascii="Times New Roman" w:hAnsi="Times New Roman" w:cs="Times New Roman"/>
        </w:rPr>
        <w:t>aga otkazuvc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35B24A71" w14:textId="77777777">
        <w:tc>
          <w:tcPr>
            <w:tcW w:w="0" w:type="auto"/>
          </w:tcPr>
          <w:p w14:paraId="4F91D4CB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18-variant</w:t>
            </w:r>
          </w:p>
          <w:p w14:paraId="289D4D7C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Gruppalarning gomomorfizmlari va izomorfizmlari.</w:t>
            </w:r>
          </w:p>
        </w:tc>
      </w:tr>
      <w:tr w:rsidR="006E7A9D" w:rsidRPr="00F40BDD" w14:paraId="5CDF2612" w14:textId="77777777">
        <w:tc>
          <w:tcPr>
            <w:tcW w:w="0" w:type="auto"/>
          </w:tcPr>
          <w:p w14:paraId="13DE93F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larning gomomorfizmlari haqida teoremalar.</w:t>
            </w:r>
          </w:p>
        </w:tc>
      </w:tr>
      <w:tr w:rsidR="006E7A9D" w:rsidRPr="00F40BDD" w14:paraId="47BCD402" w14:textId="77777777">
        <w:tc>
          <w:tcPr>
            <w:tcW w:w="0" w:type="auto"/>
          </w:tcPr>
          <w:p w14:paraId="77C47B5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A1. Gruppaning elem</w:t>
            </w:r>
            <w:r w:rsidRPr="00F40BDD">
              <w:rPr>
                <w:rFonts w:ascii="Times New Roman" w:hAnsi="Times New Roman" w:cs="Times New Roman"/>
              </w:rPr>
              <w:t xml:space="preserve">entlar tartibini toping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</w:tr>
      <w:tr w:rsidR="006E7A9D" w:rsidRPr="00F40BDD" w14:paraId="48C16074" w14:textId="77777777">
        <w:tc>
          <w:tcPr>
            <w:tcW w:w="0" w:type="auto"/>
          </w:tcPr>
          <w:p w14:paraId="321E201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quyidagi sistemani yeshing.</w:t>
            </w:r>
          </w:p>
        </w:tc>
      </w:tr>
      <w:tr w:rsidR="006E7A9D" w:rsidRPr="00F40BDD" w14:paraId="75CC7C0B" w14:textId="77777777">
        <w:tc>
          <w:tcPr>
            <w:tcW w:w="0" w:type="auto"/>
          </w:tcPr>
          <w:p w14:paraId="3D9E1D0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y + 2z = 2</w:t>
            </w:r>
          </w:p>
        </w:tc>
      </w:tr>
      <w:tr w:rsidR="006E7A9D" w:rsidRPr="00F40BDD" w14:paraId="122D426B" w14:textId="77777777">
        <w:tc>
          <w:tcPr>
            <w:tcW w:w="0" w:type="auto"/>
          </w:tcPr>
          <w:p w14:paraId="40BF9E6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2x + z = 1</w:t>
            </w:r>
          </w:p>
        </w:tc>
      </w:tr>
      <w:tr w:rsidR="006E7A9D" w:rsidRPr="00F40BDD" w14:paraId="28C042F5" w14:textId="77777777">
        <w:tc>
          <w:tcPr>
            <w:tcW w:w="0" w:type="auto"/>
          </w:tcPr>
          <w:p w14:paraId="6D59CAA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nil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6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6</m:t>
                  </m:r>
                </m:sub>
              </m:sSub>
            </m:oMath>
          </w:p>
        </w:tc>
      </w:tr>
      <w:tr w:rsidR="006E7A9D" w:rsidRPr="00F40BDD" w14:paraId="048A1A2A" w14:textId="77777777">
        <w:tc>
          <w:tcPr>
            <w:tcW w:w="0" w:type="auto"/>
          </w:tcPr>
          <w:p w14:paraId="72D5863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Tartibi 15 ga teng bo‘lgan  </w:t>
            </w:r>
            <w:r w:rsidRPr="00F40BDD">
              <w:rPr>
                <w:rFonts w:ascii="Times New Roman" w:hAnsi="Times New Roman" w:cs="Times New Roman"/>
              </w:rPr>
              <w:t>sikl gruppasining tártibi 5 ga teng bo‘lgan barcha elementlarin ko‘rsating.</w:t>
            </w:r>
          </w:p>
        </w:tc>
      </w:tr>
      <w:tr w:rsidR="006E7A9D" w:rsidRPr="00F40BDD" w14:paraId="2C5E4540" w14:textId="77777777">
        <w:tc>
          <w:tcPr>
            <w:tcW w:w="0" w:type="auto"/>
          </w:tcPr>
          <w:p w14:paraId="411A633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Juft orniga qoyishlar gruppasining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normal qism gruppa ekenin isbotlang.</w:t>
            </w:r>
          </w:p>
        </w:tc>
      </w:tr>
      <w:tr w:rsidR="006E7A9D" w:rsidRPr="00F40BDD" w14:paraId="2D0FEAC7" w14:textId="77777777">
        <w:tc>
          <w:tcPr>
            <w:tcW w:w="0" w:type="auto"/>
          </w:tcPr>
          <w:p w14:paraId="3793682A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 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lantirish gomomorfizm bo‘ladimi: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5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;</m:t>
              </m:r>
            </m:oMath>
          </w:p>
        </w:tc>
      </w:tr>
      <w:tr w:rsidR="006E7A9D" w:rsidRPr="00F40BDD" w14:paraId="018157E5" w14:textId="77777777">
        <w:tc>
          <w:tcPr>
            <w:tcW w:w="0" w:type="auto"/>
          </w:tcPr>
          <w:p w14:paraId="56AE8DC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8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8</m:t>
                      </m:r>
                    </m:sub>
                  </m:sSub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chegirmalar sinfi bo</w:t>
            </w:r>
            <w:r w:rsidRPr="00F40BDD">
              <w:rPr>
                <w:rFonts w:ascii="Times New Roman" w:hAnsi="Times New Roman" w:cs="Times New Roman"/>
              </w:rPr>
              <w:t xml:space="preserve">lsin .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</w:rPr>
                      </m:ctrlPr>
                    </m:barP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</w:rPr>
                      </m:ctrlPr>
                    </m:barPr>
                    <m:e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e>
                  </m:ba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normal qism gruppasi bolsa, Unda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H</m:t>
              </m:r>
            </m:oMath>
            <w:r w:rsidRPr="00F40BDD">
              <w:rPr>
                <w:rFonts w:ascii="Times New Roman" w:hAnsi="Times New Roman" w:cs="Times New Roman"/>
              </w:rPr>
              <w:t>ni toping.</w:t>
            </w:r>
          </w:p>
        </w:tc>
      </w:tr>
      <w:tr w:rsidR="006E7A9D" w:rsidRPr="00F40BDD" w14:paraId="0CDFDAAC" w14:textId="77777777">
        <w:tc>
          <w:tcPr>
            <w:tcW w:w="0" w:type="auto"/>
          </w:tcPr>
          <w:p w14:paraId="5A15AEC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C2. Tartibi 6 ga teng  elementidan hosil bolgan siklli gruppaning tartibi 18 ga teng  elementidan hosil bolgan siklli gruppaga bo‘lgan barcha gomomorf akslantirishlarin toping.</w:t>
            </w:r>
          </w:p>
        </w:tc>
      </w:tr>
      <w:tr w:rsidR="006E7A9D" w:rsidRPr="00F40BDD" w14:paraId="3737071D" w14:textId="77777777">
        <w:tc>
          <w:tcPr>
            <w:tcW w:w="0" w:type="auto"/>
          </w:tcPr>
          <w:p w14:paraId="02D4C285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Tartibi </w:t>
            </w:r>
            <w:r w:rsidRPr="00F40BDD">
              <w:rPr>
                <w:rFonts w:ascii="Times New Roman" w:hAnsi="Times New Roman" w:cs="Times New Roman"/>
                <w:i/>
                <w:iCs/>
              </w:rPr>
              <w:t>n</w:t>
            </w:r>
            <w:r w:rsidRPr="00F40BDD">
              <w:rPr>
                <w:rFonts w:ascii="Times New Roman" w:hAnsi="Times New Roman" w:cs="Times New Roman"/>
              </w:rPr>
              <w:t xml:space="preserve"> ga teng bo‘lgan ixtiyoriy siklli gruppa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ga, ixtiyoriy sheksiz siklli gruppa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ga izomorf boladi.</w:t>
            </w:r>
          </w:p>
        </w:tc>
      </w:tr>
    </w:tbl>
    <w:p w14:paraId="5518B01D" w14:textId="782A20A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9-variant</w:t>
      </w:r>
    </w:p>
    <w:p w14:paraId="2F292B71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>A1. G</w:t>
      </w:r>
      <w:r w:rsidRPr="00F40BDD">
        <w:rPr>
          <w:rFonts w:ascii="Times New Roman" w:hAnsi="Times New Roman" w:cs="Times New Roman"/>
        </w:rPr>
        <w:t xml:space="preserve">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</w:t>
      </w:r>
      <w:r w:rsidRPr="00F40BDD">
        <w:rPr>
          <w:rFonts w:ascii="Times New Roman" w:hAnsi="Times New Roman" w:cs="Times New Roman"/>
        </w:rPr>
        <w:t xml:space="preserve">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</w:t>
      </w:r>
      <w:r w:rsidRPr="00F40BDD">
        <w:rPr>
          <w:rFonts w:ascii="Times New Roman" w:hAnsi="Times New Roman" w:cs="Times New Roman"/>
        </w:rPr>
        <w:t>larin tuz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/>
          </w:rPr>
          <m:t>2  </m:t>
        </m:r>
      </m:oMath>
      <w:r w:rsidRPr="00F40BDD">
        <w:rPr>
          <w:rFonts w:ascii="Times New Roman" w:hAnsi="Times New Roman" w:cs="Times New Roman"/>
        </w:rPr>
        <w:t xml:space="preserve"> bo‘lgan haqiyqiy elementli diogonal matrisalar, matrisalarni qo‘shish va ko‘paytirish amallariga nisbatan kommutativ halqa bolishini isbotlang va uchbu halqadaǵi nolning bo‘luvchilarin toping: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3. Aytaylik,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rasional va haqiyqiy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 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59745EE6" w14:textId="0332F00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0-variant</w:t>
      </w:r>
    </w:p>
    <w:p w14:paraId="60697704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>A3. Quyidagi halqalard</w:t>
      </w:r>
      <w:r w:rsidRPr="00F40BDD">
        <w:rPr>
          <w:rFonts w:ascii="Times New Roman" w:hAnsi="Times New Roman" w:cs="Times New Roman"/>
        </w:rPr>
        <w:t xml:space="preserve">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shga nisbatan matritsa halqa bo‘lishini aniq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>B3.</w:t>
      </w:r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ga nisbatan kommutativ gruppa bo‘lishini ko‘rsat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</w:t>
      </w:r>
      <w:r w:rsidRPr="00F40BDD">
        <w:rPr>
          <w:rFonts w:ascii="Times New Roman" w:hAnsi="Times New Roman" w:cs="Times New Roman"/>
        </w:rPr>
        <w:t>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Pr="00F40BDD">
        <w:rPr>
          <w:rFonts w:ascii="Times New Roman" w:hAnsi="Times New Roman" w:cs="Times New Roman"/>
        </w:rPr>
        <w:t xml:space="preserve">- simmetrik gruppa va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 quyidagisha aniqlansa.</w:t>
      </w: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σ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juft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toq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unda </w:t>
      </w:r>
      <m:oMath>
        <m:r>
          <w:rPr>
            <w:rFonts w:ascii="Cambria Math" w:hAnsi="Cambria Math" w:cs="Times New Roman"/>
          </w:rPr>
          <m:t>φ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akslantirish gomomorfizm bo‘lishini isbotlang.</w:t>
      </w:r>
      <w:r w:rsidRPr="00F40BDD">
        <w:rPr>
          <w:rFonts w:ascii="Times New Roman" w:hAnsi="Times New Roman" w:cs="Times New Roman"/>
        </w:rPr>
        <w:br/>
      </w:r>
    </w:p>
    <w:p w14:paraId="4907D002" w14:textId="542FC65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1-variant</w:t>
      </w:r>
    </w:p>
    <w:p w14:paraId="4BC3CAB9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klli gruppani o‘zining qism gruppalarining togri kop</w:t>
      </w:r>
      <w:r w:rsidRPr="00F40BDD">
        <w:rPr>
          <w:rFonts w:ascii="Times New Roman" w:hAnsi="Times New Roman" w:cs="Times New Roman"/>
        </w:rPr>
        <w:t>aytmaga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maydon bo‘ladimi?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nZ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</w:r>
    </w:p>
    <w:p w14:paraId="3144E78F" w14:textId="47D7CF9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2-variant</w:t>
      </w:r>
    </w:p>
    <w:p w14:paraId="3B74364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</w:t>
      </w:r>
      <w:r w:rsidRPr="00F40BDD">
        <w:rPr>
          <w:rFonts w:ascii="Times New Roman" w:hAnsi="Times New Roman" w:cs="Times New Roman"/>
        </w:rPr>
        <w:t xml:space="preserve">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7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sinflar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>C1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m to‘plamlarinen tuz</w:t>
      </w:r>
      <w:r w:rsidRPr="00F40BDD">
        <w:rPr>
          <w:rFonts w:ascii="Times New Roman" w:hAnsi="Times New Roman" w:cs="Times New Roman"/>
        </w:rPr>
        <w:t xml:space="preserve">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 amali.</w:t>
      </w:r>
      <w:r w:rsidRPr="00F40BDD">
        <w:rPr>
          <w:rFonts w:ascii="Times New Roman" w:hAnsi="Times New Roman" w:cs="Times New Roman"/>
        </w:rPr>
        <w:br/>
        <w:t xml:space="preserve">C2. Tartibi 6 ga teng  elementidan hosil bolgan siklli gruppaning tartibi 18 ga teng  elementidan hosil bolgan siklli gruppaga bo‘lgan barcha </w:t>
      </w:r>
      <w:r w:rsidRPr="00F40BDD">
        <w:rPr>
          <w:rFonts w:ascii="Times New Roman" w:hAnsi="Times New Roman" w:cs="Times New Roman"/>
        </w:rPr>
        <w:t>gomomorf akslantirish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74545AF9" w14:textId="3D44C81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3-variant</w:t>
      </w:r>
    </w:p>
    <w:p w14:paraId="6333005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</w:t>
      </w:r>
      <w:r w:rsidRPr="00F40BDD">
        <w:rPr>
          <w:rFonts w:ascii="Times New Roman" w:hAnsi="Times New Roman" w:cs="Times New Roman"/>
        </w:rPr>
        <w:t xml:space="preserve"> izomorfizmlari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xarakteristika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sharti o</w:t>
      </w:r>
      <w:r w:rsidRPr="00F40BDD">
        <w:rPr>
          <w:rFonts w:ascii="Times New Roman" w:hAnsi="Times New Roman" w:cs="Times New Roman"/>
        </w:rPr>
        <w:t xml:space="preserve">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natural soniga karrali qism gruppasi boyisha qoshni sinflarin toping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 xml:space="preserve">haq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qism gruppasi bo‘lishini isbotla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C3. Butun sonlar gruppas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ning oz-oziga izomorfizm bo‘lishini ko‘rsating.</w:t>
      </w:r>
      <w:r w:rsidRPr="00F40BDD">
        <w:rPr>
          <w:rFonts w:ascii="Times New Roman" w:hAnsi="Times New Roman" w:cs="Times New Roman"/>
        </w:rPr>
        <w:br/>
      </w:r>
    </w:p>
    <w:p w14:paraId="36A0C314" w14:textId="12BD4FE9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4-variant</w:t>
      </w:r>
    </w:p>
    <w:p w14:paraId="506895F4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ning multiplikativ gruppasidagi 2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>A3. Quyidagi halqa</w:t>
      </w:r>
      <w:r w:rsidRPr="00F40BDD">
        <w:rPr>
          <w:rFonts w:ascii="Times New Roman" w:hAnsi="Times New Roman" w:cs="Times New Roman"/>
        </w:rPr>
        <w:t xml:space="preserve">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o‘shish va ko‘paytirish amallariga nisbatan halqa tuzishini isbot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9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>,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em</w:t>
      </w:r>
      <w:r w:rsidRPr="00F40BDD">
        <w:rPr>
          <w:rFonts w:ascii="Times New Roman" w:hAnsi="Times New Roman" w:cs="Times New Roman"/>
        </w:rPr>
        <w:t xml:space="preserve">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bo‘lishini ko‘rsating.</w:t>
      </w:r>
      <w:r w:rsidRPr="00F40BDD">
        <w:rPr>
          <w:rFonts w:ascii="Times New Roman" w:hAnsi="Times New Roman" w:cs="Times New Roman"/>
        </w:rPr>
        <w:br/>
        <w:t xml:space="preserve">C2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3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Q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maydon bolishin ko‘rsating.</w:t>
      </w:r>
      <w:r w:rsidRPr="00F40BDD">
        <w:rPr>
          <w:rFonts w:ascii="Times New Roman" w:hAnsi="Times New Roman" w:cs="Times New Roman"/>
        </w:rPr>
        <w:br/>
      </w:r>
    </w:p>
    <w:p w14:paraId="574D9A9D" w14:textId="03AF558C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5-variant</w:t>
      </w:r>
    </w:p>
    <w:p w14:paraId="5731653B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</w:t>
      </w:r>
      <w:r w:rsidRPr="00F40BDD">
        <w:rPr>
          <w:rFonts w:ascii="Times New Roman" w:hAnsi="Times New Roman" w:cs="Times New Roman"/>
        </w:rPr>
        <w:t>r haqida teorem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</w:t>
      </w:r>
      <w:r w:rsidRPr="00F40BDD">
        <w:rPr>
          <w:rFonts w:ascii="Times New Roman" w:hAnsi="Times New Roman" w:cs="Times New Roman"/>
        </w:rPr>
        <w:t xml:space="preserve">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+&gt;</m:t>
        </m:r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⊗</m:t>
            </m:r>
          </m:e>
        </m:d>
      </m:oMath>
      <w:r w:rsidRPr="00F40BDD">
        <w:rPr>
          <w:rFonts w:ascii="Times New Roman" w:hAnsi="Times New Roman" w:cs="Times New Roman"/>
        </w:rPr>
        <w:t xml:space="preserve">algabralik sistema </w:t>
      </w:r>
      <m:oMath>
        <m:r>
          <m:rPr>
            <m:sty m:val="p"/>
          </m:rPr>
          <w:rPr>
            <w:rFonts w:ascii="Cambria Math" w:hAnsi="Cambria Math" w:cs="Times New Roman"/>
          </w:rPr>
          <m:t>⊗</m:t>
        </m:r>
      </m:oMath>
      <w:r w:rsidRPr="00F40BDD">
        <w:rPr>
          <w:rFonts w:ascii="Times New Roman" w:hAnsi="Times New Roman" w:cs="Times New Roman"/>
        </w:rPr>
        <w:t xml:space="preserve"> amalga nisbatan gruppa tashkil etadimi? Bun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</w:t>
      </w:r>
      <w:r w:rsidRPr="00F40BDD">
        <w:rPr>
          <w:rFonts w:ascii="Times New Roman" w:hAnsi="Times New Roman" w:cs="Times New Roman"/>
        </w:rPr>
        <w:t>‘rinishida aniqlangan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shi epimorfizm bolsin . Agar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ning normal qism gruppasi bolsa, u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</m:oMath>
      <w:r w:rsidRPr="00F40BDD">
        <w:rPr>
          <w:rFonts w:ascii="Times New Roman" w:hAnsi="Times New Roman" w:cs="Times New Roman"/>
        </w:rPr>
        <w:t xml:space="preserve"> t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normal qism gruppasi bolishin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3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3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</w:t>
      </w:r>
      <w:r w:rsidRPr="00F40BDD">
        <w:rPr>
          <w:rFonts w:ascii="Times New Roman" w:hAnsi="Times New Roman" w:cs="Times New Roman"/>
        </w:rPr>
        <w:t xml:space="preserve">pa bo‘ladimi, Agar bolsa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H</m:t>
            </m:r>
          </m:den>
        </m:f>
      </m:oMath>
      <w:r w:rsidRPr="00F40BDD">
        <w:rPr>
          <w:rFonts w:ascii="Times New Roman" w:hAnsi="Times New Roman" w:cs="Times New Roman"/>
        </w:rPr>
        <w:t xml:space="preserve"> faktor gruppasin aniqlang.</w:t>
      </w:r>
      <w:r w:rsidRPr="00F40BDD">
        <w:rPr>
          <w:rFonts w:ascii="Times New Roman" w:hAnsi="Times New Roman" w:cs="Times New Roman"/>
        </w:rPr>
        <w:br/>
      </w:r>
    </w:p>
    <w:p w14:paraId="1D056D5D" w14:textId="78717C4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6-variant</w:t>
      </w:r>
    </w:p>
    <w:p w14:paraId="744155F5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>A1. Gruppaning elementlar t</w:t>
      </w:r>
      <w:r w:rsidRPr="00F40BDD">
        <w:rPr>
          <w:rFonts w:ascii="Times New Roman" w:hAnsi="Times New Roman" w:cs="Times New Roman"/>
        </w:rPr>
        <w:t xml:space="preserve">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ism gruppasi normal qism gruppa bo‘ladimi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 to‘plamida</w:t>
      </w:r>
      <w:r w:rsidRPr="00F40BDD">
        <w:rPr>
          <w:rFonts w:ascii="Times New Roman" w:hAnsi="Times New Roman" w:cs="Times New Roman"/>
        </w:rPr>
        <w:t xml:space="preserve"> qo‘shish va ko‘paytirish amallari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,⊗</m:t>
            </m:r>
          </m:e>
        </m:d>
      </m:oMath>
      <w:r w:rsidRPr="00F40BDD">
        <w:rPr>
          <w:rFonts w:ascii="Times New Roman" w:hAnsi="Times New Roman" w:cs="Times New Roman"/>
        </w:rPr>
        <w:t xml:space="preserve"> – halqa bo‘lishin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,⋅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na izomorf bo‘lishini isbotlang.</w:t>
      </w:r>
      <w:r w:rsidRPr="00F40BDD">
        <w:rPr>
          <w:rFonts w:ascii="Times New Roman" w:hAnsi="Times New Roman" w:cs="Times New Roman"/>
        </w:rPr>
        <w:br/>
        <w:t xml:space="preserve">C3. Agar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:</m:t>
            </m:r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r>
          <w:rPr>
            <w:rFonts w:ascii="Cambria Math" w:hAnsi="Cambria Math" w:cs="Times New Roman"/>
          </w:rPr>
          <m:t>H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⊲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098B9BA8" w14:textId="34BA88C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7-variant</w:t>
      </w:r>
    </w:p>
    <w:p w14:paraId="4BDF350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multivlikativ gruppasidagi 5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butun sonlardi qo‘shish va ko‘paytirishga nisbatan halq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</w:t>
      </w:r>
      <w:r w:rsidRPr="00F40BDD">
        <w:rPr>
          <w:rFonts w:ascii="Times New Roman" w:hAnsi="Times New Roman" w:cs="Times New Roman"/>
        </w:rPr>
        <w:t>uppa bo‘ladimi bo‘ladimi?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gruppasining endomorfizmlari</w:t>
      </w:r>
      <w:r w:rsidRPr="00F40BDD">
        <w:rPr>
          <w:rFonts w:ascii="Times New Roman" w:hAnsi="Times New Roman" w:cs="Times New Roman"/>
        </w:rPr>
        <w:t>ni bo‘ladimi ?</w:t>
      </w:r>
      <w:r w:rsidRPr="00F40BDD">
        <w:rPr>
          <w:rFonts w:ascii="Times New Roman" w:hAnsi="Times New Roman" w:cs="Times New Roman"/>
        </w:rPr>
        <w:br/>
      </w:r>
    </w:p>
    <w:p w14:paraId="4D031654" w14:textId="731D852B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8-variant</w:t>
      </w:r>
    </w:p>
    <w:p w14:paraId="0A7C6FDB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9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elementlari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</w:t>
      </w:r>
      <w:r w:rsidRPr="00F40BDD">
        <w:rPr>
          <w:rFonts w:ascii="Times New Roman" w:hAnsi="Times New Roman" w:cs="Times New Roman"/>
        </w:rPr>
        <w:t xml:space="preserve">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</w:t>
      </w:r>
      <w:r w:rsidRPr="00F40BDD">
        <w:rPr>
          <w:rFonts w:ascii="Times New Roman" w:hAnsi="Times New Roman" w:cs="Times New Roman"/>
        </w:rPr>
        <w:t>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Und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gruppasining barcha endomorfizmlarin toping.</w:t>
      </w:r>
      <w:r w:rsidRPr="00F40BDD">
        <w:rPr>
          <w:rFonts w:ascii="Times New Roman" w:hAnsi="Times New Roman" w:cs="Times New Roman"/>
        </w:rPr>
        <w:br/>
      </w:r>
    </w:p>
    <w:p w14:paraId="62DBE824" w14:textId="4E8AA4C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29-variant</w:t>
      </w:r>
    </w:p>
    <w:p w14:paraId="2965A723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</w:t>
      </w:r>
      <w:r w:rsidRPr="00F40BDD">
        <w:rPr>
          <w:rFonts w:ascii="Times New Roman" w:hAnsi="Times New Roman" w:cs="Times New Roman"/>
        </w:rPr>
        <w:t>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>A3. Quyidagi halqalarda nolning bo‘luvchila</w:t>
      </w:r>
      <w:r w:rsidRPr="00F40BDD">
        <w:rPr>
          <w:rFonts w:ascii="Times New Roman" w:hAnsi="Times New Roman" w:cs="Times New Roman"/>
        </w:rPr>
        <w:t xml:space="preserve">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5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2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</w:t>
      </w:r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>C3. Siklli gruppaning qism gruppasi siklli bo‘lishini isbotla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38702D61" w14:textId="77777777">
        <w:tc>
          <w:tcPr>
            <w:tcW w:w="0" w:type="auto"/>
          </w:tcPr>
          <w:p w14:paraId="3BC9BF6F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30-variant</w:t>
            </w:r>
          </w:p>
          <w:p w14:paraId="45C1D75F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O‘ng va chap qo‘shmalik sinflari. Lagranj teoremasi.</w:t>
            </w:r>
          </w:p>
        </w:tc>
      </w:tr>
      <w:tr w:rsidR="006E7A9D" w:rsidRPr="00F40BDD" w14:paraId="39ECD255" w14:textId="77777777">
        <w:tc>
          <w:tcPr>
            <w:tcW w:w="0" w:type="auto"/>
          </w:tcPr>
          <w:p w14:paraId="4289C23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ning ideallari. Faktor halqalar. B</w:t>
            </w:r>
            <w:r w:rsidRPr="00F40BDD">
              <w:rPr>
                <w:rFonts w:ascii="Times New Roman" w:hAnsi="Times New Roman" w:cs="Times New Roman"/>
              </w:rPr>
              <w:t>osh ideallar halqasi.</w:t>
            </w:r>
          </w:p>
        </w:tc>
      </w:tr>
      <w:tr w:rsidR="006E7A9D" w:rsidRPr="00F40BDD" w14:paraId="40BB389E" w14:textId="77777777">
        <w:tc>
          <w:tcPr>
            <w:tcW w:w="0" w:type="auto"/>
          </w:tcPr>
          <w:p w14:paraId="4D4DE79C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halqaning additiv gruppasidagi 3 elementning tartibin toping</w:t>
            </w:r>
          </w:p>
        </w:tc>
      </w:tr>
      <w:tr w:rsidR="006E7A9D" w:rsidRPr="00F40BDD" w14:paraId="375731D9" w14:textId="77777777">
        <w:tc>
          <w:tcPr>
            <w:tcW w:w="0" w:type="auto"/>
          </w:tcPr>
          <w:p w14:paraId="6977E34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da * amalga nisbatan associativ bo‘ladimi: </w:t>
            </w:r>
            <m:oMath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=N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EKUB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oMath>
          </w:p>
        </w:tc>
      </w:tr>
      <w:tr w:rsidR="006E7A9D" w:rsidRPr="00F40BDD" w14:paraId="194C2ABE" w14:textId="77777777">
        <w:tc>
          <w:tcPr>
            <w:tcW w:w="0" w:type="auto"/>
          </w:tcPr>
          <w:p w14:paraId="272032D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idem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8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4</m:t>
                  </m:r>
                </m:sub>
              </m:sSub>
            </m:oMath>
          </w:p>
        </w:tc>
      </w:tr>
      <w:tr w:rsidR="006E7A9D" w:rsidRPr="00F40BDD" w14:paraId="074E896E" w14:textId="77777777">
        <w:tc>
          <w:tcPr>
            <w:tcW w:w="0" w:type="auto"/>
          </w:tcPr>
          <w:p w14:paraId="1A10886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Juft sonlar to‘plami </w:t>
            </w:r>
            <m:oMath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o‘shish amalga nisbatan gruppa tuzishini ko‘rsating.</w:t>
            </w:r>
          </w:p>
        </w:tc>
      </w:tr>
      <w:tr w:rsidR="006E7A9D" w:rsidRPr="00F40BDD" w14:paraId="3777CA42" w14:textId="77777777">
        <w:tc>
          <w:tcPr>
            <w:tcW w:w="0" w:type="auto"/>
          </w:tcPr>
          <w:p w14:paraId="6AFAED8A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6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sining barcha qism gruppalarin toping.</w:t>
            </w:r>
          </w:p>
        </w:tc>
      </w:tr>
      <w:tr w:rsidR="006E7A9D" w:rsidRPr="00F40BDD" w14:paraId="04F46EE1" w14:textId="77777777">
        <w:tc>
          <w:tcPr>
            <w:tcW w:w="0" w:type="auto"/>
          </w:tcPr>
          <w:p w14:paraId="09971B0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 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lantirish gomomorfizm bo‘ladimi: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</m:oMath>
          </w:p>
        </w:tc>
      </w:tr>
      <w:tr w:rsidR="006E7A9D" w:rsidRPr="00F40BDD" w14:paraId="492B15B4" w14:textId="77777777">
        <w:tc>
          <w:tcPr>
            <w:tcW w:w="0" w:type="auto"/>
          </w:tcPr>
          <w:p w14:paraId="304E5BF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Aytaylik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{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|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olsin 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dagi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ina</w:t>
            </w:r>
            <w:r w:rsidRPr="00F40BDD">
              <w:rPr>
                <w:rFonts w:ascii="Times New Roman" w:hAnsi="Times New Roman" w:cs="Times New Roman"/>
              </w:rPr>
              <w:t xml:space="preserve">r amal quyidagi korinishta aniqlangan bolsin </w:t>
            </w:r>
            <m:oMath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ab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</m:oMath>
            <w:r w:rsidRPr="00F40BDD">
              <w:rPr>
                <w:rFonts w:ascii="Times New Roman" w:hAnsi="Times New Roman" w:cs="Times New Roman"/>
              </w:rPr>
              <w:t xml:space="preserve">unda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*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amalga nisbatan gruppa tashkil etishin isbotlang.</w:t>
            </w:r>
          </w:p>
        </w:tc>
      </w:tr>
      <w:tr w:rsidR="006E7A9D" w:rsidRPr="00F40BDD" w14:paraId="511F2B7B" w14:textId="77777777">
        <w:tc>
          <w:tcPr>
            <w:tcW w:w="0" w:type="auto"/>
          </w:tcPr>
          <w:p w14:paraId="14EC87B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≠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±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gruppaning oz-oziga izomorf bo‘lishini isbotlang.</w:t>
            </w:r>
          </w:p>
        </w:tc>
      </w:tr>
      <w:tr w:rsidR="006E7A9D" w:rsidRPr="00F40BDD" w14:paraId="63BC0D78" w14:textId="77777777">
        <w:tc>
          <w:tcPr>
            <w:tcW w:w="0" w:type="auto"/>
          </w:tcPr>
          <w:p w14:paraId="33D3E9C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</w:t>
            </w:r>
            <m:oMath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utun sonlar to‘plamida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⊕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hida aniqlangan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⊕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– gruppa tashkil qiluvchi va uning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sina izomorf bo‘lishinii isbotlang.</w:t>
            </w:r>
          </w:p>
        </w:tc>
      </w:tr>
    </w:tbl>
    <w:p w14:paraId="405DABCE" w14:textId="37E03E5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1-variant</w:t>
      </w:r>
    </w:p>
    <w:p w14:paraId="6494D74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</w:t>
      </w:r>
      <w:r w:rsidRPr="00F40BDD">
        <w:rPr>
          <w:rFonts w:ascii="Times New Roman" w:hAnsi="Times New Roman" w:cs="Times New Roman"/>
        </w:rPr>
        <w:t>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>A3. Quyidagi halqalarning barcha nilpotent elementlarin toping</w:t>
      </w:r>
      <w:r w:rsidRPr="00F40BDD">
        <w:rPr>
          <w:rFonts w:ascii="Times New Roman" w:hAnsi="Times New Roman" w:cs="Times New Roman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  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sonlar to‘plami kommutativ gruppa bol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Butun sonlarning additiv grupp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>C2. [-1; 1] kesmasinda uzliks</w:t>
      </w:r>
      <w:r w:rsidRPr="00F40BDD">
        <w:rPr>
          <w:rFonts w:ascii="Times New Roman" w:hAnsi="Times New Roman" w:cs="Times New Roman"/>
        </w:rPr>
        <w:t>iz bo‘lgan funksiyalarning halqasinda nolning bo‘luvchilariga misollar keltiring.</w:t>
      </w:r>
      <w:r w:rsidRPr="00F40BDD">
        <w:rPr>
          <w:rFonts w:ascii="Times New Roman" w:hAnsi="Times New Roman" w:cs="Times New Roman"/>
        </w:rPr>
        <w:br/>
        <w:t xml:space="preserve">C3. Aytaylik,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rasional va haqiyqiy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 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3D147A2B" w14:textId="30C42D21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2-variant</w:t>
      </w:r>
    </w:p>
    <w:p w14:paraId="559F8B4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</w:t>
      </w:r>
      <w:r w:rsidRPr="00F40BDD">
        <w:rPr>
          <w:rFonts w:ascii="Times New Roman" w:hAnsi="Times New Roman" w:cs="Times New Roman"/>
        </w:rPr>
        <w:t xml:space="preserve"> Gomomorfizm va izomorfizmlarning hossalari. Keli teoremas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ong </w:t>
      </w:r>
      <w:r w:rsidRPr="00F40BDD">
        <w:rPr>
          <w:rFonts w:ascii="Times New Roman" w:hAnsi="Times New Roman" w:cs="Times New Roman"/>
        </w:rPr>
        <w:t>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⊗</m:t>
            </m:r>
          </m:e>
        </m:d>
      </m:oMath>
      <w:r w:rsidRPr="00F40BDD">
        <w:rPr>
          <w:rFonts w:ascii="Times New Roman" w:hAnsi="Times New Roman" w:cs="Times New Roman"/>
        </w:rPr>
        <w:t xml:space="preserve">algabralik sistema </w:t>
      </w:r>
      <m:oMath>
        <m:r>
          <m:rPr>
            <m:sty m:val="p"/>
          </m:rPr>
          <w:rPr>
            <w:rFonts w:ascii="Cambria Math" w:hAnsi="Cambria Math" w:cs="Times New Roman"/>
          </w:rPr>
          <m:t>⊗</m:t>
        </m:r>
      </m:oMath>
      <w:r w:rsidRPr="00F40BDD">
        <w:rPr>
          <w:rFonts w:ascii="Times New Roman" w:hAnsi="Times New Roman" w:cs="Times New Roman"/>
        </w:rPr>
        <w:t xml:space="preserve"> amalga nisbatan gruppa tashkil etadimi? Bun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</w:t>
      </w:r>
      <w:r w:rsidRPr="00F40BDD">
        <w:rPr>
          <w:rFonts w:ascii="Times New Roman" w:hAnsi="Times New Roman" w:cs="Times New Roman"/>
        </w:rPr>
        <w:br/>
        <w:t xml:space="preserve">C2. Butun sonlar juftlarining to‘plam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</m:e>
        </m: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w:rPr>
            <w:rFonts w:ascii="Cambria Math" w:hAnsi="Cambria Math" w:cs="Times New Roman"/>
          </w:rPr>
          <m:t> 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quyidagi 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</w:rPr>
            </m:ctrlPr>
          </m:mP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m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mr>
        </m:m>
      </m:oMath>
      <w:r w:rsidRPr="00F40BDD">
        <w:rPr>
          <w:rFonts w:ascii="Times New Roman" w:hAnsi="Times New Roman" w:cs="Times New Roman"/>
        </w:rPr>
        <w:t>berilgan qo‘shish va ko‘paytirish amallariga nisbatan halqa tuzishini ko‘rsating va uchbu halqadagi barcha nolning bo‘luvchi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kompleks sonlarning additiv gruppasining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haqiyqiy sonlarning qism gruppasi boyisha qoshni sinflarin toping.</w:t>
      </w:r>
      <w:r w:rsidRPr="00F40BDD">
        <w:rPr>
          <w:rFonts w:ascii="Times New Roman" w:hAnsi="Times New Roman" w:cs="Times New Roman"/>
        </w:rPr>
        <w:br/>
      </w:r>
    </w:p>
    <w:p w14:paraId="64AE08F7" w14:textId="71041431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3-variant</w:t>
      </w:r>
    </w:p>
    <w:p w14:paraId="039AC918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8 element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</w:t>
      </w:r>
      <w:r w:rsidRPr="00F40BDD">
        <w:rPr>
          <w:rFonts w:ascii="Times New Roman" w:hAnsi="Times New Roman" w:cs="Times New Roman"/>
        </w:rPr>
        <w:t>amasin yesh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</w:t>
      </w:r>
      <w:r w:rsidRPr="00F40BDD">
        <w:rPr>
          <w:rFonts w:ascii="Times New Roman" w:hAnsi="Times New Roman" w:cs="Times New Roman"/>
        </w:rPr>
        <w:t xml:space="preserve">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boyisha faktor halq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ga nisbatan kommutativ gruppa bo‘lishini ko‘rsating.</w:t>
      </w:r>
      <w:r w:rsidRPr="00F40BDD">
        <w:rPr>
          <w:rFonts w:ascii="Times New Roman" w:hAnsi="Times New Roman" w:cs="Times New Roman"/>
        </w:rPr>
        <w:br/>
        <w:t>C2. Tartibi 24 ga teng bo‘lgan  sikl gruppasining tartibi 4 g</w:t>
      </w:r>
      <w:r w:rsidRPr="00F40BDD">
        <w:rPr>
          <w:rFonts w:ascii="Times New Roman" w:hAnsi="Times New Roman" w:cs="Times New Roman"/>
        </w:rPr>
        <w:t>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C3. Tartibi </w:t>
      </w:r>
      <w:r w:rsidRPr="00F40BDD">
        <w:rPr>
          <w:rFonts w:ascii="Times New Roman" w:hAnsi="Times New Roman" w:cs="Times New Roman"/>
          <w:i/>
          <w:iCs/>
        </w:rPr>
        <w:t>n</w:t>
      </w:r>
      <w:r w:rsidRPr="00F40BDD">
        <w:rPr>
          <w:rFonts w:ascii="Times New Roman" w:hAnsi="Times New Roman" w:cs="Times New Roman"/>
        </w:rPr>
        <w:t xml:space="preserve"> ga teng bo‘lgan ixtiyoriy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ruppaga, ixtiyoriy sheksiz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ga izomorf boladi.</w:t>
      </w:r>
      <w:r w:rsidRPr="00F40BDD">
        <w:rPr>
          <w:rFonts w:ascii="Times New Roman" w:hAnsi="Times New Roman" w:cs="Times New Roman"/>
        </w:rPr>
        <w:br/>
      </w:r>
    </w:p>
    <w:p w14:paraId="64215DA1" w14:textId="4487876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4-variant</w:t>
      </w:r>
    </w:p>
    <w:p w14:paraId="6F11E75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</w:t>
      </w:r>
      <w:r w:rsidRPr="00F40BDD">
        <w:rPr>
          <w:rFonts w:ascii="Times New Roman" w:hAnsi="Times New Roman" w:cs="Times New Roman"/>
        </w:rPr>
        <w:t>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tibini toping.</w:t>
      </w:r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butun sonlardi qo‘shish va ko‘paytirishga nisba</w:t>
      </w:r>
      <w:r w:rsidRPr="00F40BDD">
        <w:rPr>
          <w:rFonts w:ascii="Times New Roman" w:hAnsi="Times New Roman" w:cs="Times New Roman"/>
        </w:rPr>
        <w:t>tan halq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yal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</w:t>
      </w:r>
      <w:r w:rsidRPr="00F40BDD">
        <w:rPr>
          <w:rFonts w:ascii="Times New Roman" w:hAnsi="Times New Roman" w:cs="Times New Roman"/>
        </w:rPr>
        <w:t>minda barcha chap qoshni sinflarin tuz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amalga nisbatan gruppa tashkil etishin isbotlang.</w:t>
      </w:r>
      <w:r w:rsidRPr="00F40BDD">
        <w:rPr>
          <w:rFonts w:ascii="Times New Roman" w:hAnsi="Times New Roman" w:cs="Times New Roman"/>
        </w:rPr>
        <w:br/>
        <w:t>C2. Tartibi 12 ga teng  elementidan hosil bolgan siklli gruppaning Tartibi 15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w:rPr>
                    <w:rFonts w:ascii="Cambria Math" w:hAnsi="Cambria Math" w:cs="Times New Roman"/>
                  </w:rPr>
                  <m:t>23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3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, Agar bolsa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H</m:t>
            </m:r>
          </m:den>
        </m:f>
      </m:oMath>
      <w:r w:rsidRPr="00F40BDD">
        <w:rPr>
          <w:rFonts w:ascii="Times New Roman" w:hAnsi="Times New Roman" w:cs="Times New Roman"/>
        </w:rPr>
        <w:t xml:space="preserve"> faktor gruppasin aniqlang.</w:t>
      </w:r>
      <w:r w:rsidRPr="00F40BDD">
        <w:rPr>
          <w:rFonts w:ascii="Times New Roman" w:hAnsi="Times New Roman" w:cs="Times New Roman"/>
        </w:rPr>
        <w:br/>
      </w:r>
    </w:p>
    <w:p w14:paraId="1CE5E0FC" w14:textId="1E62279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5-variant</w:t>
      </w:r>
    </w:p>
    <w:p w14:paraId="39F4E35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3 elementning</w:t>
      </w:r>
      <w:r w:rsidRPr="00F40BDD">
        <w:rPr>
          <w:rFonts w:ascii="Times New Roman" w:hAnsi="Times New Roman" w:cs="Times New Roman"/>
        </w:rPr>
        <w:t xml:space="preserve">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</w:t>
      </w:r>
      <w:r w:rsidRPr="00F40BDD">
        <w:rPr>
          <w:rFonts w:ascii="Times New Roman" w:hAnsi="Times New Roman" w:cs="Times New Roman"/>
        </w:rPr>
        <w:t xml:space="preserve">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gruppalarni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R|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binar amal quyidagi korinishta aniqlangan bolsin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a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t xml:space="preserve">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an bols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</w:t>
      </w:r>
      <w:r w:rsidRPr="00F40BDD">
        <w:rPr>
          <w:rFonts w:ascii="Times New Roman" w:hAnsi="Times New Roman" w:cs="Times New Roman"/>
        </w:rPr>
        <w:t>a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halqasiga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gomomorfizmi berilgan bolsin . </w:t>
      </w:r>
      <m:oMath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qism halqasi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ideali bolishin va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faktor halqaning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ga izomorf bo‘lishini ko‘rsating.</w:t>
      </w:r>
      <w:r w:rsidRPr="00F40BDD">
        <w:rPr>
          <w:rFonts w:ascii="Times New Roman" w:hAnsi="Times New Roman" w:cs="Times New Roman"/>
        </w:rPr>
        <w:br/>
      </w:r>
    </w:p>
    <w:p w14:paraId="02C13DA5" w14:textId="369606B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6-variant</w:t>
      </w:r>
    </w:p>
    <w:p w14:paraId="4A66A4A7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</w:t>
      </w:r>
      <w:r w:rsidRPr="00F40BDD">
        <w:rPr>
          <w:rFonts w:ascii="Times New Roman" w:hAnsi="Times New Roman" w:cs="Times New Roman"/>
        </w:rPr>
        <w:t>alik sinflari. Lagranj teoremasi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.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sharti o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uppa bo‘lad</w:t>
      </w:r>
      <w:r w:rsidRPr="00F40BDD">
        <w:rPr>
          <w:rFonts w:ascii="Times New Roman" w:hAnsi="Times New Roman" w:cs="Times New Roman"/>
        </w:rPr>
        <w:t>imi bo‘ladimi?</w:t>
      </w:r>
      <w:r w:rsidRPr="00F40BDD">
        <w:rPr>
          <w:rFonts w:ascii="Times New Roman" w:hAnsi="Times New Roman" w:cs="Times New Roman"/>
        </w:rPr>
        <w:br/>
        <w:t xml:space="preserve">B3. Noldan pariqli haqiyqiy sonlar multiplikativ gruppasi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∖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ning ong haqiyqiy sonlar qism gruppas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faktor grupp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</w:t>
      </w:r>
      <w:r w:rsidRPr="00F40BDD">
        <w:rPr>
          <w:rFonts w:ascii="Times New Roman" w:hAnsi="Times New Roman" w:cs="Times New Roman"/>
        </w:rPr>
        <w:t>g yadrosin top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gruppasining oz-oziga gomomorfizm bo‘lishini ko‘rsat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Pr="00F40BDD">
        <w:rPr>
          <w:rFonts w:ascii="Times New Roman" w:hAnsi="Times New Roman" w:cs="Times New Roman"/>
        </w:rPr>
        <w:t xml:space="preserve">- simmetrik gruppa va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 quyidagisha aniqlansa.</w:t>
      </w: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σ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juft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toq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unda </w:t>
      </w:r>
      <m:oMath>
        <m:r>
          <w:rPr>
            <w:rFonts w:ascii="Cambria Math" w:hAnsi="Cambria Math" w:cs="Times New Roman"/>
          </w:rPr>
          <m:t>φ</m:t>
        </m:r>
      </m:oMath>
      <w:r w:rsidRPr="00F40BDD">
        <w:rPr>
          <w:rFonts w:ascii="Times New Roman" w:hAnsi="Times New Roman" w:cs="Times New Roman"/>
        </w:rPr>
        <w:t xml:space="preserve"> akslantirish gomomorfizm bo‘lishini isbotlang.</w:t>
      </w:r>
      <w:r w:rsidRPr="00F40BDD">
        <w:rPr>
          <w:rFonts w:ascii="Times New Roman" w:hAnsi="Times New Roman" w:cs="Times New Roman"/>
        </w:rPr>
        <w:br/>
      </w:r>
    </w:p>
    <w:p w14:paraId="5EC77FF9" w14:textId="348CE7DC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7-variant</w:t>
      </w:r>
    </w:p>
    <w:p w14:paraId="2685541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qo‘shish va ko‘paytirish amallariga nisb</w:t>
      </w:r>
      <w:r w:rsidRPr="00F40BDD">
        <w:rPr>
          <w:rFonts w:ascii="Times New Roman" w:hAnsi="Times New Roman" w:cs="Times New Roman"/>
        </w:rPr>
        <w:t>atan halqa tuzishini isbotlang.</w:t>
      </w:r>
      <w:r w:rsidRPr="00F40BDD">
        <w:rPr>
          <w:rFonts w:ascii="Times New Roman" w:hAnsi="Times New Roman" w:cs="Times New Roman"/>
        </w:rPr>
        <w:br/>
        <w:t xml:space="preserve">B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sinflar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maydon bo‘ladimi?</w:t>
      </w:r>
      <w:r w:rsidRPr="00F40BDD">
        <w:rPr>
          <w:rFonts w:ascii="Times New Roman" w:hAnsi="Times New Roman" w:cs="Times New Roman"/>
        </w:rPr>
        <w:br/>
        <w:t>C2</w:t>
      </w:r>
      <w:r w:rsidRPr="00F40BDD">
        <w:rPr>
          <w:rFonts w:ascii="Times New Roman" w:hAnsi="Times New Roman" w:cs="Times New Roman"/>
        </w:rPr>
        <w:t xml:space="preserve">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63F8C283" w14:textId="1CA7B80B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8-variant</w:t>
      </w:r>
    </w:p>
    <w:p w14:paraId="594AFD98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 yoying.</w:t>
      </w:r>
      <w:r w:rsidRPr="00F40BDD">
        <w:rPr>
          <w:rFonts w:ascii="Times New Roman" w:hAnsi="Times New Roman" w:cs="Times New Roman"/>
        </w:rPr>
        <w:br/>
        <w:t xml:space="preserve">B3. Noldan pariqli haqiyqiy sonlar multiplikativ gruppasi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∖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ning ong haqiyqiy so</w:t>
      </w:r>
      <w:r w:rsidRPr="00F40BDD">
        <w:rPr>
          <w:rFonts w:ascii="Times New Roman" w:hAnsi="Times New Roman" w:cs="Times New Roman"/>
        </w:rPr>
        <w:t xml:space="preserve">nlar qism gruppas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faktor gruppas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Und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>C2. Tartibi 6 ga teng  elementidan hosil bolgan siklli gruppaning tartibi</w:t>
      </w:r>
      <w:r w:rsidRPr="00F40BDD">
        <w:rPr>
          <w:rFonts w:ascii="Times New Roman" w:hAnsi="Times New Roman" w:cs="Times New Roman"/>
        </w:rPr>
        <w:t xml:space="preserve"> 18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2CEFA08A" w14:textId="694C3EA8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39-variant</w:t>
      </w:r>
    </w:p>
    <w:p w14:paraId="7FEE8C5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multivlikativ gruppasidagi 5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</w:t>
      </w:r>
      <w:r w:rsidRPr="00F40BDD">
        <w:rPr>
          <w:rFonts w:ascii="Times New Roman" w:hAnsi="Times New Roman" w:cs="Times New Roman"/>
        </w:rPr>
        <w:t xml:space="preserve">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7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+&gt;</m:t>
        </m:r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>C1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m to‘plamlarinen tuz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</w:t>
      </w:r>
      <w:r w:rsidRPr="00F40BDD">
        <w:rPr>
          <w:rFonts w:ascii="Times New Roman" w:hAnsi="Times New Roman" w:cs="Times New Roman"/>
        </w:rPr>
        <w:t xml:space="preserve">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 amali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qism gruppasi bo‘lishini isbotla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C3. Butun sonlar gruppas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ning oz-oziga izomorfizm bo‘lishini ko‘rsa</w:t>
      </w:r>
      <w:r w:rsidRPr="00F40BDD">
        <w:rPr>
          <w:rFonts w:ascii="Times New Roman" w:hAnsi="Times New Roman" w:cs="Times New Roman"/>
        </w:rPr>
        <w:t>ting.</w:t>
      </w:r>
      <w:r w:rsidRPr="00F40BDD">
        <w:rPr>
          <w:rFonts w:ascii="Times New Roman" w:hAnsi="Times New Roman" w:cs="Times New Roman"/>
        </w:rPr>
        <w:br/>
      </w:r>
    </w:p>
    <w:p w14:paraId="7D8A1CD9" w14:textId="2D0CA9D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0-variant</w:t>
      </w:r>
    </w:p>
    <w:p w14:paraId="3681A2C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ning multiplikativ gruppasidagi 2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</w:t>
      </w:r>
      <w:r w:rsidRPr="00F40BDD">
        <w:rPr>
          <w:rFonts w:ascii="Times New Roman" w:hAnsi="Times New Roman" w:cs="Times New Roman"/>
        </w:rPr>
        <w:t xml:space="preserve">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mgruppa bo‘ladimi?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Tartibi 15 ga teng bo‘lgan  </w:t>
      </w:r>
      <w:r w:rsidRPr="00F40BDD">
        <w:rPr>
          <w:rFonts w:ascii="Times New Roman" w:hAnsi="Times New Roman" w:cs="Times New Roman"/>
        </w:rPr>
        <w:t>sikl gruppasining tártibi 5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haq</w:t>
      </w:r>
      <w:r w:rsidRPr="00F40BDD">
        <w:rPr>
          <w:rFonts w:ascii="Times New Roman" w:hAnsi="Times New Roman" w:cs="Times New Roman"/>
        </w:rPr>
        <w:t xml:space="preserve">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gruppasining oz-oziga gomomorfizm bo‘lishini ko‘rsat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3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Q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maydon bolishin ko‘rsating.</w:t>
      </w:r>
      <w:r w:rsidRPr="00F40BDD">
        <w:rPr>
          <w:rFonts w:ascii="Times New Roman" w:hAnsi="Times New Roman" w:cs="Times New Roman"/>
        </w:rPr>
        <w:br/>
      </w:r>
    </w:p>
    <w:p w14:paraId="264F5097" w14:textId="59DD86A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1-variant</w:t>
      </w:r>
    </w:p>
    <w:p w14:paraId="4BD37A9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</w:t>
      </w:r>
      <w:r w:rsidRPr="00F40BDD">
        <w:rPr>
          <w:rFonts w:ascii="Times New Roman" w:hAnsi="Times New Roman" w:cs="Times New Roman"/>
        </w:rPr>
        <w:t xml:space="preserve">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  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sonlar to‘plami kommutativ gruppa bol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yal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</w:t>
      </w:r>
      <w:r w:rsidRPr="00F40BDD">
        <w:rPr>
          <w:rFonts w:ascii="Times New Roman" w:hAnsi="Times New Roman" w:cs="Times New Roman"/>
        </w:rPr>
        <w:t xml:space="preserve"> tuz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>C3. Har qanday siklli gruppa abe</w:t>
      </w:r>
      <w:r w:rsidRPr="00F40BDD">
        <w:rPr>
          <w:rFonts w:ascii="Times New Roman" w:hAnsi="Times New Roman" w:cs="Times New Roman"/>
        </w:rPr>
        <w:t>llik(kommutativ) gruppa bo‘lishini isbotlang.</w:t>
      </w:r>
      <w:r w:rsidRPr="00F40BDD">
        <w:rPr>
          <w:rFonts w:ascii="Times New Roman" w:hAnsi="Times New Roman" w:cs="Times New Roman"/>
        </w:rPr>
        <w:br/>
      </w:r>
    </w:p>
    <w:p w14:paraId="0B129C25" w14:textId="2282DEA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2-variant</w:t>
      </w:r>
    </w:p>
    <w:p w14:paraId="63FCEE23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</w:t>
      </w:r>
      <w:r w:rsidRPr="00F40BDD">
        <w:rPr>
          <w:rFonts w:ascii="Times New Roman" w:hAnsi="Times New Roman" w:cs="Times New Roman"/>
        </w:rPr>
        <w:t xml:space="preserve">tika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klli gruppani o‘zining qism gruppalarining togri kopaytmaga yoyi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9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>,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ni siklik gruppa emasligini isbotlang.</w:t>
      </w:r>
      <w:r w:rsidRPr="00F40BDD">
        <w:rPr>
          <w:rFonts w:ascii="Times New Roman" w:hAnsi="Times New Roman" w:cs="Times New Roman"/>
        </w:rPr>
        <w:br/>
        <w:t>C2. Tartibi 12 ga teng  elementidan hosil bolgan siklli gruppaning Tartibi 15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lar berilg</w:t>
      </w:r>
      <w:r w:rsidRPr="00F40BDD">
        <w:rPr>
          <w:rFonts w:ascii="Times New Roman" w:hAnsi="Times New Roman" w:cs="Times New Roman"/>
        </w:rPr>
        <w:t xml:space="preserve">an bolsin .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akslantirish izomorfizm bo‘lishini isbotlang.</w:t>
      </w:r>
      <w:r w:rsidRPr="00F40BDD">
        <w:rPr>
          <w:rFonts w:ascii="Times New Roman" w:hAnsi="Times New Roman" w:cs="Times New Roman"/>
        </w:rPr>
        <w:br/>
      </w:r>
    </w:p>
    <w:p w14:paraId="7948A57B" w14:textId="11A4726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3-variant</w:t>
      </w:r>
    </w:p>
    <w:p w14:paraId="730147A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>A1. Gruppaning elementlar tartibini topin</w:t>
      </w:r>
      <w:r w:rsidRPr="00F40BDD">
        <w:rPr>
          <w:rFonts w:ascii="Times New Roman" w:hAnsi="Times New Roman" w:cs="Times New Roman"/>
        </w:rPr>
        <w:t xml:space="preserve">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</w:t>
      </w:r>
      <w:r w:rsidRPr="00F40BDD">
        <w:rPr>
          <w:rFonts w:ascii="Times New Roman" w:hAnsi="Times New Roman" w:cs="Times New Roman"/>
        </w:rPr>
        <w:t xml:space="preserve"> ko‘paytir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chegirmalar sinfi bolsin 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</m:ba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t xml:space="preserve"> normal qism gruppasi bolsa, Und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>ni top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</w:t>
      </w:r>
      <w:r w:rsidRPr="00F40BDD">
        <w:rPr>
          <w:rFonts w:ascii="Times New Roman" w:hAnsi="Times New Roman" w:cs="Times New Roman"/>
        </w:rPr>
        <w:t>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1327E2E9" w14:textId="6CC69D8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4-variant</w:t>
      </w:r>
    </w:p>
    <w:p w14:paraId="7C38D27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>A1.</w:t>
      </w:r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8 elementning tartibin toping.</w:t>
      </w:r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</w:t>
      </w:r>
      <w:r w:rsidRPr="00F40BDD">
        <w:rPr>
          <w:rFonts w:ascii="Times New Roman" w:hAnsi="Times New Roman" w:cs="Times New Roman"/>
        </w:rPr>
        <w:t>shga nisbatan matritsa halqa bo‘lishini aniq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boyisha ong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em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bo‘lishini ko‘rsat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>C3.</w:t>
      </w:r>
      <w:r w:rsidRPr="00F40BDD">
        <w:rPr>
          <w:rFonts w:ascii="Times New Roman" w:hAnsi="Times New Roman" w:cs="Times New Roman"/>
        </w:rPr>
        <w:t xml:space="preserve"> Agar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:</m:t>
            </m:r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r>
          <w:rPr>
            <w:rFonts w:ascii="Cambria Math" w:hAnsi="Cambria Math" w:cs="Times New Roman"/>
          </w:rPr>
          <m:t>H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⊲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2AF0216A" w14:textId="1A97484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5-variant</w:t>
      </w:r>
    </w:p>
    <w:p w14:paraId="593E99E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tibini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</w:t>
      </w:r>
      <w:r w:rsidRPr="00F40BDD">
        <w:rPr>
          <w:rFonts w:ascii="Times New Roman" w:hAnsi="Times New Roman" w:cs="Times New Roman"/>
        </w:rPr>
        <w:t xml:space="preserve"> yeshing.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>B2. Quyidagi to‘</w:t>
      </w:r>
      <w:r w:rsidRPr="00F40BDD">
        <w:rPr>
          <w:rFonts w:ascii="Times New Roman" w:hAnsi="Times New Roman" w:cs="Times New Roman"/>
        </w:rPr>
        <w:t xml:space="preserve">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boyisha faktor halq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ism gruppasi yordaminda barcha chap qoshni sinflarin tuzing.</w:t>
      </w:r>
      <w:r w:rsidRPr="00F40BDD">
        <w:rPr>
          <w:rFonts w:ascii="Times New Roman" w:hAnsi="Times New Roman" w:cs="Times New Roman"/>
        </w:rPr>
        <w:br/>
        <w:t>C2. [-1; 1] kesmasinda uzliksiz bo‘lgan funksiyalarning halqasinda nolning bo‘luvchilariga misollar keltiring.</w:t>
      </w:r>
      <w:r w:rsidRPr="00F40BDD">
        <w:rPr>
          <w:rFonts w:ascii="Times New Roman" w:hAnsi="Times New Roman" w:cs="Times New Roman"/>
        </w:rPr>
        <w:br/>
        <w:t xml:space="preserve">C3. Bir o‘zgariwshili ko‘phadlar to‘plam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ko‘phadlardi qo‘shish va ko‘paytiris</w:t>
      </w:r>
      <w:r w:rsidRPr="00F40BDD">
        <w:rPr>
          <w:rFonts w:ascii="Times New Roman" w:hAnsi="Times New Roman" w:cs="Times New Roman"/>
        </w:rPr>
        <w:t>h amallariga nisbatan halqa tuzishini ko‘rsating.</w:t>
      </w:r>
      <w:r w:rsidRPr="00F40BDD">
        <w:rPr>
          <w:rFonts w:ascii="Times New Roman" w:hAnsi="Times New Roman" w:cs="Times New Roman"/>
        </w:rPr>
        <w:br/>
      </w:r>
    </w:p>
    <w:p w14:paraId="51A21352" w14:textId="38BB75E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6-variant</w:t>
      </w:r>
    </w:p>
    <w:p w14:paraId="51CC0EA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</w:t>
      </w:r>
      <w:r w:rsidRPr="00F40BDD">
        <w:rPr>
          <w:rFonts w:ascii="Times New Roman" w:hAnsi="Times New Roman" w:cs="Times New Roman"/>
        </w:rPr>
        <w:t xml:space="preserve">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5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2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maydon bo‘ladimi?</w:t>
      </w:r>
      <w:r w:rsidRPr="00F40BDD">
        <w:rPr>
          <w:rFonts w:ascii="Times New Roman" w:hAnsi="Times New Roman" w:cs="Times New Roman"/>
        </w:rPr>
        <w:br/>
        <w:t xml:space="preserve">C2. Butun sonlar juftlarining to‘plam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</m:e>
        </m: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w:rPr>
            <w:rFonts w:ascii="Cambria Math" w:hAnsi="Cambria Math" w:cs="Times New Roman"/>
          </w:rPr>
          <m:t> 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quyidagi 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</w:rPr>
            </m:ctrlPr>
          </m:mP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m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mr>
        </m:m>
      </m:oMath>
      <w:r w:rsidRPr="00F40BDD">
        <w:rPr>
          <w:rFonts w:ascii="Times New Roman" w:hAnsi="Times New Roman" w:cs="Times New Roman"/>
        </w:rPr>
        <w:t>berilgan qo‘shish va ko‘paytirish amallariga nisbatan halqa tuzishini ko‘rsating va uchbu halqadagi barcha nolning bo‘luvchilarin toping.</w:t>
      </w:r>
      <w:r w:rsidRPr="00F40BDD">
        <w:rPr>
          <w:rFonts w:ascii="Times New Roman" w:hAnsi="Times New Roman" w:cs="Times New Roman"/>
        </w:rPr>
        <w:br/>
        <w:t xml:space="preserve">C3. Aytaylik gruppalar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epimorfizmi berilg</w:t>
      </w:r>
      <w:r w:rsidRPr="00F40BDD">
        <w:rPr>
          <w:rFonts w:ascii="Times New Roman" w:hAnsi="Times New Roman" w:cs="Times New Roman"/>
        </w:rPr>
        <w:t xml:space="preserve">an bolsin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584323B1" w14:textId="77777777">
        <w:tc>
          <w:tcPr>
            <w:tcW w:w="0" w:type="auto"/>
          </w:tcPr>
          <w:p w14:paraId="1C5BCD2E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47-variant</w:t>
            </w:r>
          </w:p>
          <w:p w14:paraId="08DB1862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O‘ng va chap qo‘shmalik sinflari. Lagranj teoremasi.</w:t>
            </w:r>
          </w:p>
        </w:tc>
      </w:tr>
      <w:tr w:rsidR="006E7A9D" w:rsidRPr="00F40BDD" w14:paraId="4F102501" w14:textId="77777777">
        <w:tc>
          <w:tcPr>
            <w:tcW w:w="0" w:type="auto"/>
          </w:tcPr>
          <w:p w14:paraId="22BD311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lar, jismlar va maydonlar. Qism halqalar va qism maydonlar.</w:t>
            </w:r>
          </w:p>
        </w:tc>
      </w:tr>
      <w:tr w:rsidR="006E7A9D" w:rsidRPr="00F40BDD" w14:paraId="75C33575" w14:textId="77777777">
        <w:tc>
          <w:tcPr>
            <w:tcW w:w="0" w:type="auto"/>
          </w:tcPr>
          <w:p w14:paraId="39686A4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9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⋅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 elementlarining tartibin toping.</w:t>
            </w:r>
          </w:p>
        </w:tc>
      </w:tr>
      <w:tr w:rsidR="006E7A9D" w:rsidRPr="00F40BDD" w14:paraId="1C173F0A" w14:textId="77777777">
        <w:tc>
          <w:tcPr>
            <w:tcW w:w="0" w:type="auto"/>
          </w:tcPr>
          <w:p w14:paraId="5CE6C4C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da * amalga nisbatan associativ bo‘ladimi: </w:t>
            </w:r>
            <m:oMath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=R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sin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  <m:r>
                <w:rPr>
                  <w:rFonts w:ascii="Cambria Math" w:hAnsi="Cambria Math" w:cs="Times New Roman"/>
                </w:rPr>
                <m:t>y</m:t>
              </m:r>
            </m:oMath>
          </w:p>
        </w:tc>
      </w:tr>
      <w:tr w:rsidR="006E7A9D" w:rsidRPr="00F40BDD" w14:paraId="450D50A5" w14:textId="77777777">
        <w:tc>
          <w:tcPr>
            <w:tcW w:w="0" w:type="auto"/>
          </w:tcPr>
          <w:p w14:paraId="42DA201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A3. Quyidagi halqalarning teskarilanuvchi elementla</w:t>
            </w:r>
            <w:r w:rsidRPr="00F40BDD">
              <w:rPr>
                <w:rFonts w:ascii="Times New Roman" w:hAnsi="Times New Roman" w:cs="Times New Roman"/>
              </w:rPr>
              <w:t xml:space="preserve">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6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4</m:t>
                  </m:r>
                </m:sub>
              </m:sSub>
            </m:oMath>
          </w:p>
        </w:tc>
      </w:tr>
      <w:tr w:rsidR="006E7A9D" w:rsidRPr="00F40BDD" w14:paraId="456F351D" w14:textId="77777777">
        <w:tc>
          <w:tcPr>
            <w:tcW w:w="0" w:type="auto"/>
          </w:tcPr>
          <w:p w14:paraId="2ADB985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Juft sonlar to‘plami </w:t>
            </w:r>
            <m:oMath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o‘shish amalga nisbatan gruppa tuzishini ko‘rsating.</w:t>
            </w:r>
          </w:p>
        </w:tc>
      </w:tr>
      <w:tr w:rsidR="006E7A9D" w:rsidRPr="00F40BDD" w14:paraId="29A7BF7C" w14:textId="77777777">
        <w:tc>
          <w:tcPr>
            <w:tcW w:w="0" w:type="auto"/>
          </w:tcPr>
          <w:p w14:paraId="565583A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siklli gruppani o‘zining qism gruppalarining togri kopaytmaga yoying.</w:t>
            </w:r>
          </w:p>
        </w:tc>
      </w:tr>
      <w:tr w:rsidR="006E7A9D" w:rsidRPr="00F40BDD" w14:paraId="2BCB787A" w14:textId="77777777">
        <w:tc>
          <w:tcPr>
            <w:tcW w:w="0" w:type="auto"/>
          </w:tcPr>
          <w:p w14:paraId="2369C58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utun sonlarning additiv gruppasining </w:t>
            </w:r>
            <m:oMath>
              <m:r>
                <w:rPr>
                  <w:rFonts w:ascii="Cambria Math" w:hAnsi="Cambria Math" w:cs="Times New Roman"/>
                </w:rPr>
                <m:t>n</m:t>
              </m:r>
            </m:oMath>
            <w:r w:rsidRPr="00F40BDD">
              <w:rPr>
                <w:rFonts w:ascii="Times New Roman" w:hAnsi="Times New Roman" w:cs="Times New Roman"/>
              </w:rPr>
              <w:t xml:space="preserve"> natural soniga </w:t>
            </w:r>
            <w:r w:rsidRPr="00F40BDD">
              <w:rPr>
                <w:rFonts w:ascii="Times New Roman" w:hAnsi="Times New Roman" w:cs="Times New Roman"/>
              </w:rPr>
              <w:t>karrali qism gruppasi boyisha qoshni sinflarin toping.</w:t>
            </w:r>
          </w:p>
        </w:tc>
      </w:tr>
      <w:tr w:rsidR="006E7A9D" w:rsidRPr="00F40BDD" w14:paraId="3520FB94" w14:textId="77777777">
        <w:tc>
          <w:tcPr>
            <w:tcW w:w="0" w:type="auto"/>
          </w:tcPr>
          <w:p w14:paraId="37D9AF25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C1. Bo‘sh bo‘lmagan</w:t>
            </w:r>
            <m:oMath>
              <m:r>
                <w:rPr>
                  <w:rFonts w:ascii="Cambria Math" w:hAnsi="Cambria Math" w:cs="Times New Roman"/>
                </w:rPr>
                <m:t>X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ning barcha qism to‘plamlarinen tuzilgan </w:t>
            </w:r>
            <m:oMath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sistema berilgan bolsin . Unda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 bolishin isbotlang. Bunda</w:t>
            </w:r>
            <m:oMath>
              <m:r>
                <w:rPr>
                  <w:rFonts w:ascii="Cambria Math" w:hAnsi="Cambria Math" w:cs="Times New Roman"/>
                </w:rPr>
                <m:t>Δ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amal simmetrik ayirma amali.</w:t>
            </w:r>
          </w:p>
        </w:tc>
      </w:tr>
      <w:tr w:rsidR="006E7A9D" w:rsidRPr="00F40BDD" w14:paraId="7DD6D897" w14:textId="77777777">
        <w:tc>
          <w:tcPr>
            <w:tcW w:w="0" w:type="auto"/>
          </w:tcPr>
          <w:p w14:paraId="4D602E2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C2. Tartibi 24 ga teng bo‘lgan  sikl gruppasining tartibi 4 ga teng bo‘lgan barcha elementlarin ko‘rsating.</w:t>
            </w:r>
          </w:p>
        </w:tc>
      </w:tr>
      <w:tr w:rsidR="006E7A9D" w:rsidRPr="00F40BDD" w14:paraId="54C8FDB7" w14:textId="77777777">
        <w:tc>
          <w:tcPr>
            <w:tcW w:w="0" w:type="auto"/>
          </w:tcPr>
          <w:p w14:paraId="36401DE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Berilgan </w:t>
            </w:r>
            <m:oMath>
              <m:r>
                <w:rPr>
                  <w:rFonts w:ascii="Cambria Math" w:hAnsi="Cambria Math" w:cs="Times New Roman"/>
                </w:rPr>
                <m:t>f</m:t>
              </m:r>
            </m:oMath>
            <w:r w:rsidRPr="00F40BDD">
              <w:rPr>
                <w:rFonts w:ascii="Times New Roman" w:hAnsi="Times New Roman" w:cs="Times New Roman"/>
              </w:rPr>
              <w:t xml:space="preserve"> akslantirish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ni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ga otkazuvchi gomomorfizm bo‘ladimi? Agar gomomorfizm bolsa, Unda </w:t>
            </w:r>
            <w:r w:rsidRPr="00F40BDD">
              <w:rPr>
                <w:rFonts w:ascii="Times New Roman" w:hAnsi="Times New Roman" w:cs="Times New Roman"/>
              </w:rPr>
              <w:t>uning yadrosin toping.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⋅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a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</m:oMath>
          </w:p>
        </w:tc>
      </w:tr>
    </w:tbl>
    <w:p w14:paraId="3DBA2F8B" w14:textId="0AA5D5D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8-variant</w:t>
      </w:r>
    </w:p>
    <w:p w14:paraId="2ABECE13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</w:t>
      </w:r>
      <w:r w:rsidRPr="00F40BDD">
        <w:rPr>
          <w:rFonts w:ascii="Times New Roman" w:hAnsi="Times New Roman" w:cs="Times New Roman"/>
        </w:rPr>
        <w:t xml:space="preserve">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</w:t>
      </w:r>
      <w:r w:rsidRPr="00F40BDD">
        <w:rPr>
          <w:rFonts w:ascii="Times New Roman" w:hAnsi="Times New Roman" w:cs="Times New Roman"/>
        </w:rPr>
        <w:t xml:space="preserve">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 xml:space="preserve">haq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±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  <w:t>C3. Kolsoning Ixtiyoriy sondagi ideallarining keshishmasi da uchbu halqaning ideali bolishin isbotlang.</w:t>
      </w:r>
      <w:r w:rsidRPr="00F40BDD">
        <w:rPr>
          <w:rFonts w:ascii="Times New Roman" w:hAnsi="Times New Roman" w:cs="Times New Roman"/>
        </w:rPr>
        <w:br/>
      </w:r>
    </w:p>
    <w:p w14:paraId="74F47BED" w14:textId="1708525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49-variant</w:t>
      </w:r>
    </w:p>
    <w:p w14:paraId="624328C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</w:t>
      </w:r>
      <w:r w:rsidRPr="00F40BDD">
        <w:rPr>
          <w:rFonts w:ascii="Times New Roman" w:hAnsi="Times New Roman" w:cs="Times New Roman"/>
        </w:rPr>
        <w:t>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3. Quyidagi </w:t>
      </w:r>
      <w:r w:rsidRPr="00F40BDD">
        <w:rPr>
          <w:rFonts w:ascii="Times New Roman" w:hAnsi="Times New Roman" w:cs="Times New Roman"/>
        </w:rPr>
        <w:t xml:space="preserve">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ni si</w:t>
      </w:r>
      <w:r w:rsidRPr="00F40BDD">
        <w:rPr>
          <w:rFonts w:ascii="Times New Roman" w:hAnsi="Times New Roman" w:cs="Times New Roman"/>
        </w:rPr>
        <w:t>klik gruppa emasligini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/>
          </w:rPr>
          <m:t>2  </m:t>
        </m:r>
      </m:oMath>
      <w:r w:rsidRPr="00F40BDD">
        <w:rPr>
          <w:rFonts w:ascii="Times New Roman" w:hAnsi="Times New Roman" w:cs="Times New Roman"/>
        </w:rPr>
        <w:t xml:space="preserve"> bo‘lgan haqiyqiy elementli diogonal matrisalar, matrisalarni qo‘shish va ko‘paytirish amallariga nisbatan kommutativ halqa bolishini isbotlang va uchbu halqadaǵi nolning bo‘luvchilarin toping: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nZ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</w:r>
    </w:p>
    <w:p w14:paraId="458174D3" w14:textId="354AF1C0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0-variant</w:t>
      </w:r>
    </w:p>
    <w:p w14:paraId="126BA483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</w:t>
      </w:r>
      <w:r w:rsidRPr="00F40BDD">
        <w:rPr>
          <w:rFonts w:ascii="Times New Roman" w:hAnsi="Times New Roman" w:cs="Times New Roman"/>
        </w:rPr>
        <w:t>ing.</w:t>
      </w:r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6</m:t>
            </m:r>
          </m:sub>
        </m:sSub>
      </m:oMath>
      <w:r w:rsidRPr="00F40BDD">
        <w:rPr>
          <w:rFonts w:ascii="Times New Roman" w:hAnsi="Times New Roman" w:cs="Times New Roman"/>
        </w:rPr>
        <w:br/>
        <w:t>B1. Tartibi 15 ga teng bo‘lgan  sikl gruppasining tártibi 5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B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Und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</w:t>
      </w:r>
      <w:r w:rsidRPr="00F40BDD">
        <w:rPr>
          <w:rFonts w:ascii="Times New Roman" w:hAnsi="Times New Roman" w:cs="Times New Roman"/>
        </w:rPr>
        <w:t>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4692F19B" w14:textId="1729240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1-variant</w:t>
      </w:r>
    </w:p>
    <w:p w14:paraId="0E4BB41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</w:t>
      </w:r>
      <w:r w:rsidRPr="00F40BDD">
        <w:rPr>
          <w:rFonts w:ascii="Times New Roman" w:hAnsi="Times New Roman" w:cs="Times New Roman"/>
        </w:rPr>
        <w:t xml:space="preserve">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7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uppa bo‘lad</w:t>
      </w:r>
      <w:r w:rsidRPr="00F40BDD">
        <w:rPr>
          <w:rFonts w:ascii="Times New Roman" w:hAnsi="Times New Roman" w:cs="Times New Roman"/>
        </w:rPr>
        <w:t>imi bo‘ladimi?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haqiyqiy va kompleks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09493FC3" w14:textId="2058BD4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2-variant</w:t>
      </w:r>
    </w:p>
    <w:p w14:paraId="5A1FC80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</w:t>
      </w:r>
      <w:r w:rsidRPr="00F40BDD">
        <w:rPr>
          <w:rFonts w:ascii="Times New Roman" w:hAnsi="Times New Roman" w:cs="Times New Roman"/>
        </w:rPr>
        <w:t xml:space="preserve">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ko‘paytirish amalga nisbatan gruppa tuzishini ko‘r</w:t>
      </w:r>
      <w:r w:rsidRPr="00F40BDD">
        <w:rPr>
          <w:rFonts w:ascii="Times New Roman" w:hAnsi="Times New Roman" w:cs="Times New Roman"/>
        </w:rPr>
        <w:t>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em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bo‘lishini ko‘rsati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shi epimorfizm bolsin . Agar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ning normal qism gruppasi bolsa, u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</m:oMath>
      <w:r w:rsidRPr="00F40BDD">
        <w:rPr>
          <w:rFonts w:ascii="Times New Roman" w:hAnsi="Times New Roman" w:cs="Times New Roman"/>
        </w:rPr>
        <w:t xml:space="preserve"> t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normal qism gruppasi bolishin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halqa regulyar halqa bo‘lishini ko‘rsati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5E9C2C83" w14:textId="77777777">
        <w:tc>
          <w:tcPr>
            <w:tcW w:w="0" w:type="auto"/>
          </w:tcPr>
          <w:p w14:paraId="104A54A5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53-variant</w:t>
            </w:r>
          </w:p>
          <w:p w14:paraId="0E9E0115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Gomomorfizmlar haqida teoremalar.</w:t>
            </w:r>
          </w:p>
        </w:tc>
      </w:tr>
      <w:tr w:rsidR="006E7A9D" w:rsidRPr="00F40BDD" w14:paraId="345D0512" w14:textId="77777777">
        <w:tc>
          <w:tcPr>
            <w:tcW w:w="0" w:type="auto"/>
          </w:tcPr>
          <w:p w14:paraId="28648C0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ning ideallari. Faktor halqalar. Bosh ideallar halqasi.</w:t>
            </w:r>
          </w:p>
        </w:tc>
      </w:tr>
      <w:tr w:rsidR="006E7A9D" w:rsidRPr="00F40BDD" w14:paraId="4015A882" w14:textId="77777777">
        <w:tc>
          <w:tcPr>
            <w:tcW w:w="0" w:type="auto"/>
          </w:tcPr>
          <w:p w14:paraId="6F98482C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Gruppaning elementlar tartibini toping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</w:tr>
      <w:tr w:rsidR="006E7A9D" w:rsidRPr="00F40BDD" w14:paraId="6AB40CFB" w14:textId="77777777">
        <w:tc>
          <w:tcPr>
            <w:tcW w:w="0" w:type="auto"/>
          </w:tcPr>
          <w:p w14:paraId="19EE6C0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quyidagi sistemani yeshing</w:t>
            </w:r>
          </w:p>
        </w:tc>
      </w:tr>
      <w:tr w:rsidR="006E7A9D" w:rsidRPr="00F40BDD" w14:paraId="252BFD7D" w14:textId="77777777">
        <w:tc>
          <w:tcPr>
            <w:tcW w:w="0" w:type="auto"/>
          </w:tcPr>
          <w:p w14:paraId="1862E65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y + 2z = 2</w:t>
            </w:r>
          </w:p>
        </w:tc>
      </w:tr>
      <w:tr w:rsidR="006E7A9D" w:rsidRPr="00F40BDD" w14:paraId="0DD2DF09" w14:textId="77777777">
        <w:tc>
          <w:tcPr>
            <w:tcW w:w="0" w:type="auto"/>
          </w:tcPr>
          <w:p w14:paraId="23A8626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2x + z = 1</w:t>
            </w:r>
          </w:p>
        </w:tc>
      </w:tr>
      <w:tr w:rsidR="006E7A9D" w:rsidRPr="00F40BDD" w14:paraId="6EF5276B" w14:textId="77777777">
        <w:tc>
          <w:tcPr>
            <w:tcW w:w="0" w:type="auto"/>
          </w:tcPr>
          <w:p w14:paraId="6DC30DC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A3. Quyidagi halqalarn</w:t>
            </w:r>
            <w:r w:rsidRPr="00F40BDD">
              <w:rPr>
                <w:rFonts w:ascii="Times New Roman" w:hAnsi="Times New Roman" w:cs="Times New Roman"/>
              </w:rPr>
              <w:t xml:space="preserve">ing barcha idem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4</m:t>
                  </m:r>
                </m:sub>
              </m:sSub>
            </m:oMath>
          </w:p>
        </w:tc>
      </w:tr>
      <w:tr w:rsidR="006E7A9D" w:rsidRPr="00F40BDD" w14:paraId="77F69D21" w14:textId="77777777">
        <w:tc>
          <w:tcPr>
            <w:tcW w:w="0" w:type="auto"/>
          </w:tcPr>
          <w:p w14:paraId="4DF62BA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Juft sonlar to‘plami </w:t>
            </w:r>
            <m:oMath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o‘shish amalga nisbatan gruppa tuzishini ko‘rsating.</w:t>
            </w:r>
          </w:p>
        </w:tc>
      </w:tr>
      <w:tr w:rsidR="006E7A9D" w:rsidRPr="00F40BDD" w14:paraId="01376B4E" w14:textId="77777777">
        <w:tc>
          <w:tcPr>
            <w:tcW w:w="0" w:type="auto"/>
          </w:tcPr>
          <w:p w14:paraId="4AF702E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3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4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ko‘phadsin keltirilmas ko‘phadlarga yoying.</w:t>
            </w:r>
          </w:p>
        </w:tc>
      </w:tr>
      <w:tr w:rsidR="006E7A9D" w:rsidRPr="00F40BDD" w14:paraId="46E28439" w14:textId="77777777">
        <w:tc>
          <w:tcPr>
            <w:tcW w:w="0" w:type="auto"/>
          </w:tcPr>
          <w:p w14:paraId="461C4DD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Quyidagi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ning </w:t>
            </w:r>
            <m:oMath>
              <m:r>
                <w:rPr>
                  <w:rFonts w:ascii="Cambria Math" w:hAnsi="Cambria Math" w:cs="Times New Roman"/>
                </w:rPr>
                <m:t>H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ism gruppasi boyisha ong qoshni gruppalarni toping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{</m:t>
              </m:r>
              <m:r>
                <w:rPr>
                  <w:rFonts w:ascii="Cambria Math" w:hAnsi="Cambria Math" w:cs="Times New Roma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 2 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 3 2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</w:p>
        </w:tc>
      </w:tr>
      <w:tr w:rsidR="006E7A9D" w:rsidRPr="00F40BDD" w14:paraId="00E6E3B0" w14:textId="77777777">
        <w:tc>
          <w:tcPr>
            <w:tcW w:w="0" w:type="auto"/>
          </w:tcPr>
          <w:p w14:paraId="7AF76B9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Q∖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{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}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⊗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algabralik sistema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 xml:space="preserve">amalga nisbatan gruppa tashkil etadimi? Bunda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xy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hida aniqlangan.</w:t>
            </w:r>
          </w:p>
        </w:tc>
      </w:tr>
      <w:tr w:rsidR="006E7A9D" w:rsidRPr="00F40BDD" w14:paraId="4B4AE9D7" w14:textId="77777777">
        <w:tc>
          <w:tcPr>
            <w:tcW w:w="0" w:type="auto"/>
          </w:tcPr>
          <w:p w14:paraId="34B97F0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</w:t>
            </w:r>
            <m:oMath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utun sonlar to‘plamida qo‘shish va ko‘paytirish amallari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⊕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xy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hida aniqlangan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⊕,⊗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– halqa bo‘lishini va uning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,⋅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ha</w:t>
            </w:r>
            <w:r w:rsidRPr="00F40BDD">
              <w:rPr>
                <w:rFonts w:ascii="Times New Roman" w:hAnsi="Times New Roman" w:cs="Times New Roman"/>
              </w:rPr>
              <w:t>lqasina izomorf bo‘lishini isbotlang.</w:t>
            </w:r>
          </w:p>
        </w:tc>
      </w:tr>
      <w:tr w:rsidR="006E7A9D" w:rsidRPr="00F40BDD" w14:paraId="6BB75D09" w14:textId="77777777">
        <w:tc>
          <w:tcPr>
            <w:tcW w:w="0" w:type="auto"/>
          </w:tcPr>
          <w:p w14:paraId="13F9A83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lantirishi </w:t>
            </w:r>
            <m:oMath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sining endomorfizmlarini bo‘ladimi ?</w:t>
            </w:r>
          </w:p>
        </w:tc>
      </w:tr>
    </w:tbl>
    <w:p w14:paraId="7479034C" w14:textId="0761E2E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4-variant</w:t>
      </w:r>
    </w:p>
    <w:p w14:paraId="6180838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</w:t>
      </w:r>
      <w:r w:rsidRPr="00F40BDD">
        <w:rPr>
          <w:rFonts w:ascii="Times New Roman" w:hAnsi="Times New Roman" w:cs="Times New Roman"/>
        </w:rPr>
        <w:t>i 8 element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mgruppa bo‘ladimi?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qo‘shish va ko‘paytirish amallariga nisbatan halqa tuzishini isbot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sm halqasi bo‘lishini isbotlan</w:t>
      </w:r>
      <w:r w:rsidRPr="00F40BDD">
        <w:rPr>
          <w:rFonts w:ascii="Times New Roman" w:hAnsi="Times New Roman" w:cs="Times New Roman"/>
        </w:rPr>
        <w:t xml:space="preserve">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ga nisbatan kommutativ gruppa bo‘lishini ko‘rsati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an bols</w:t>
      </w:r>
      <w:r w:rsidRPr="00F40BDD">
        <w:rPr>
          <w:rFonts w:ascii="Times New Roman" w:hAnsi="Times New Roman" w:cs="Times New Roman"/>
        </w:rPr>
        <w:t xml:space="preserve">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  <w:t xml:space="preserve">C3. Aytaylik gruppalar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epimorfizmi berilgan bolsin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1A41C04F" w14:textId="514A5B6F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5-variant</w:t>
      </w:r>
    </w:p>
    <w:p w14:paraId="677B655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</w:t>
      </w:r>
      <w:r w:rsidRPr="00F40BDD">
        <w:rPr>
          <w:rFonts w:ascii="Times New Roman" w:hAnsi="Times New Roman" w:cs="Times New Roman"/>
        </w:rPr>
        <w:t xml:space="preserve">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+&gt;</m:t>
        </m:r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R|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a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t>und</w:t>
      </w:r>
      <w:r w:rsidRPr="00F40BDD">
        <w:rPr>
          <w:rFonts w:ascii="Times New Roman" w:hAnsi="Times New Roman" w:cs="Times New Roman"/>
        </w:rPr>
        <w:t xml:space="preserve">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>C2. Tartibi 12 ga teng  elementidan hosil bolgan siklli gruppaning Tartibi 15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</w:t>
      </w:r>
      <w:r w:rsidRPr="00F40BDD">
        <w:rPr>
          <w:rFonts w:ascii="Times New Roman" w:hAnsi="Times New Roman" w:cs="Times New Roman"/>
        </w:rPr>
        <w:t>g bo‘lgan  sikl gruppasining barcha endomorfizmlarin toping.</w:t>
      </w:r>
      <w:r w:rsidRPr="00F40BDD">
        <w:rPr>
          <w:rFonts w:ascii="Times New Roman" w:hAnsi="Times New Roman" w:cs="Times New Roman"/>
        </w:rPr>
        <w:br/>
      </w:r>
    </w:p>
    <w:p w14:paraId="03ECE314" w14:textId="2CA28EE9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6-variant</w:t>
      </w:r>
    </w:p>
    <w:p w14:paraId="31D02985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ning multiplikativ gruppasidagi 2 elementning tartibin topi</w:t>
      </w:r>
      <w:r w:rsidRPr="00F40BDD">
        <w:rPr>
          <w:rFonts w:ascii="Times New Roman" w:hAnsi="Times New Roman" w:cs="Times New Roman"/>
        </w:rPr>
        <w:t>ng</w:t>
      </w:r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  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sonlar to‘plami kommutativ gruppa bol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/>
          </w:rPr>
          <m:t>2  </m:t>
        </m:r>
      </m:oMath>
      <w:r w:rsidRPr="00F40BDD">
        <w:rPr>
          <w:rFonts w:ascii="Times New Roman" w:hAnsi="Times New Roman" w:cs="Times New Roman"/>
        </w:rPr>
        <w:t xml:space="preserve"> bo‘lgan haqiyqiy elementli diogonal matrisalar, matrisalarni qo‘shish va ko‘paytirish amallariga nisbatan kommutativ halqa bolishini isbotlang va uchbu halqada</w:t>
      </w:r>
      <w:r w:rsidRPr="00F40BDD">
        <w:rPr>
          <w:rFonts w:ascii="Times New Roman" w:hAnsi="Times New Roman" w:cs="Times New Roman"/>
        </w:rPr>
        <w:t>ǵ</w:t>
      </w:r>
      <w:r w:rsidRPr="00F40BDD">
        <w:rPr>
          <w:rFonts w:ascii="Times New Roman" w:hAnsi="Times New Roman" w:cs="Times New Roman"/>
        </w:rPr>
        <w:t>i nolning bo‘luvchilarin toping: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lar berilgan bolsin .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akslantirish izomorfizm bo‘lishini isbotlang.</w:t>
      </w:r>
      <w:r w:rsidRPr="00F40BDD">
        <w:rPr>
          <w:rFonts w:ascii="Times New Roman" w:hAnsi="Times New Roman" w:cs="Times New Roman"/>
        </w:rPr>
        <w:br/>
      </w:r>
    </w:p>
    <w:p w14:paraId="19D59016" w14:textId="7351557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7-variant</w:t>
      </w:r>
    </w:p>
    <w:p w14:paraId="31055B6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3 elementning tartibin toping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yal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</w:t>
      </w:r>
      <w:r w:rsidRPr="00F40BDD">
        <w:rPr>
          <w:rFonts w:ascii="Times New Roman" w:hAnsi="Times New Roman" w:cs="Times New Roman"/>
        </w:rPr>
        <w:t xml:space="preserve">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shi epimorfizm bolsin . Agar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ning normal qism gruppasi bolsa, u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</m:oMath>
      <w:r w:rsidRPr="00F40BDD">
        <w:rPr>
          <w:rFonts w:ascii="Times New Roman" w:hAnsi="Times New Roman" w:cs="Times New Roman"/>
        </w:rPr>
        <w:t xml:space="preserve"> t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normal qism gruppasi bolishin isbotlang.</w:t>
      </w:r>
      <w:r w:rsidRPr="00F40BDD">
        <w:rPr>
          <w:rFonts w:ascii="Times New Roman" w:hAnsi="Times New Roman" w:cs="Times New Roman"/>
        </w:rPr>
        <w:br/>
        <w:t>C3. Har qanday siklli gruppa abellik(kommutativ) gruppa bo‘lishini isbotlang.</w:t>
      </w:r>
      <w:r w:rsidRPr="00F40BDD">
        <w:rPr>
          <w:rFonts w:ascii="Times New Roman" w:hAnsi="Times New Roman" w:cs="Times New Roman"/>
        </w:rPr>
        <w:br/>
      </w:r>
    </w:p>
    <w:p w14:paraId="358F8BB4" w14:textId="1248816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8-variant</w:t>
      </w:r>
    </w:p>
    <w:p w14:paraId="5EEF4EB5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G</w:t>
      </w:r>
      <w:r w:rsidRPr="00F40BDD">
        <w:rPr>
          <w:rFonts w:ascii="Times New Roman" w:hAnsi="Times New Roman" w:cs="Times New Roman"/>
        </w:rPr>
        <w:t>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>A3. Quyidagi halqalarning ba</w:t>
      </w:r>
      <w:r w:rsidRPr="00F40BDD">
        <w:rPr>
          <w:rFonts w:ascii="Times New Roman" w:hAnsi="Times New Roman" w:cs="Times New Roman"/>
        </w:rPr>
        <w:t xml:space="preserve">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butun sonlardi qo‘shish va ko‘paytirishga nisbatan halqa tuzishini ko‘rsating.</w:t>
      </w:r>
      <w:r w:rsidRPr="00F40BDD">
        <w:rPr>
          <w:rFonts w:ascii="Times New Roman" w:hAnsi="Times New Roman" w:cs="Times New Roman"/>
        </w:rPr>
        <w:br/>
        <w:t xml:space="preserve">B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</w:t>
      </w:r>
      <w:r w:rsidRPr="00F40BDD">
        <w:rPr>
          <w:rFonts w:ascii="Times New Roman" w:hAnsi="Times New Roman" w:cs="Times New Roman"/>
        </w:rPr>
        <w:t xml:space="preserve">ing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natural soniga karrali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g yadrosin top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</w:t>
      </w:r>
      <w:r w:rsidRPr="00F40BDD">
        <w:rPr>
          <w:rFonts w:ascii="Times New Roman" w:hAnsi="Times New Roman" w:cs="Times New Roman"/>
        </w:rPr>
        <w:t>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1DAB5930" w14:textId="02986DA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59-variant</w:t>
      </w:r>
    </w:p>
    <w:p w14:paraId="51893B5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</w:t>
      </w:r>
      <w:r w:rsidRPr="00F40BDD">
        <w:rPr>
          <w:rFonts w:ascii="Times New Roman" w:hAnsi="Times New Roman" w:cs="Times New Roman"/>
        </w:rPr>
        <w:t>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sm halqasi bo‘</w:t>
      </w:r>
      <w:r w:rsidRPr="00F40BDD">
        <w:rPr>
          <w:rFonts w:ascii="Times New Roman" w:hAnsi="Times New Roman" w:cs="Times New Roman"/>
        </w:rPr>
        <w:t xml:space="preserve">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ong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>C</w:t>
      </w:r>
      <w:r w:rsidRPr="00F40BDD">
        <w:rPr>
          <w:rFonts w:ascii="Times New Roman" w:hAnsi="Times New Roman" w:cs="Times New Roman"/>
        </w:rPr>
        <w:t xml:space="preserve">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halqa regulyar halqa bo‘lishini ko‘rsating.</w:t>
      </w:r>
      <w:r w:rsidRPr="00F40BDD">
        <w:rPr>
          <w:rFonts w:ascii="Times New Roman" w:hAnsi="Times New Roman" w:cs="Times New Roman"/>
        </w:rPr>
        <w:br/>
      </w:r>
    </w:p>
    <w:p w14:paraId="18B6353A" w14:textId="2CB2C24F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0-variant</w:t>
      </w:r>
    </w:p>
    <w:p w14:paraId="2124A38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Halqaning ideallari. Fakt</w:t>
      </w:r>
      <w:r w:rsidRPr="00F40BDD">
        <w:rPr>
          <w:rFonts w:ascii="Times New Roman" w:hAnsi="Times New Roman" w:cs="Times New Roman"/>
        </w:rPr>
        <w:t>or halqalar. Bosh ideallar halq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sharti o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>B3. Noldan pariqli haqiyqiy sonlar multiplikativ</w:t>
      </w:r>
      <w:r w:rsidRPr="00F40BDD">
        <w:rPr>
          <w:rFonts w:ascii="Times New Roman" w:hAnsi="Times New Roman" w:cs="Times New Roman"/>
        </w:rPr>
        <w:t xml:space="preserve"> gruppasi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∖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ning ong haqiyqiy sonlar qism gruppas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faktor grupp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chegirmalar sinfi bolsin 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</m:ba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t xml:space="preserve"> normal qism gruppasi bolsa, Und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>ni topi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</w:t>
      </w:r>
      <w:r w:rsidRPr="00F40BDD">
        <w:rPr>
          <w:rFonts w:ascii="Times New Roman" w:hAnsi="Times New Roman" w:cs="Times New Roman"/>
        </w:rPr>
        <w:t xml:space="preserve">an bols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kompleks sonlarning additiv gruppasining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haqiyqiy sonlarning qism gruppasi boyisha qoshni sinflarin toping.</w:t>
      </w:r>
      <w:r w:rsidRPr="00F40BDD">
        <w:rPr>
          <w:rFonts w:ascii="Times New Roman" w:hAnsi="Times New Roman" w:cs="Times New Roman"/>
        </w:rPr>
        <w:br/>
      </w:r>
    </w:p>
    <w:p w14:paraId="15A22107" w14:textId="60D51E1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1-variant</w:t>
      </w:r>
    </w:p>
    <w:p w14:paraId="07D9B8C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</w:t>
      </w:r>
      <w:r w:rsidRPr="00F40BDD">
        <w:rPr>
          <w:rFonts w:ascii="Times New Roman" w:hAnsi="Times New Roman" w:cs="Times New Roman"/>
        </w:rPr>
        <w:t>sm gruppa bo‘ladimi bo‘ladimi?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em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bo‘lishini ko‘rsat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</w:t>
      </w:r>
      <w:r w:rsidRPr="00F40BDD">
        <w:rPr>
          <w:rFonts w:ascii="Times New Roman" w:hAnsi="Times New Roman" w:cs="Times New Roman"/>
        </w:rPr>
        <w:t>pasining barcha elelmentlarin toping.</w:t>
      </w:r>
      <w:r w:rsidRPr="00F40BDD">
        <w:rPr>
          <w:rFonts w:ascii="Times New Roman" w:hAnsi="Times New Roman" w:cs="Times New Roman"/>
        </w:rPr>
        <w:br/>
        <w:t>C3. Siklli gruppaning qism gruppasi siklli bo‘lishini isbotlang.</w:t>
      </w:r>
      <w:r w:rsidRPr="00F40BDD">
        <w:rPr>
          <w:rFonts w:ascii="Times New Roman" w:hAnsi="Times New Roman" w:cs="Times New Roman"/>
        </w:rPr>
        <w:br/>
      </w:r>
    </w:p>
    <w:p w14:paraId="469161DC" w14:textId="6AF0AE4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2-variant</w:t>
      </w:r>
    </w:p>
    <w:p w14:paraId="52641308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>A1. Gruppaning elementlar tarti</w:t>
      </w:r>
      <w:r w:rsidRPr="00F40BDD">
        <w:rPr>
          <w:rFonts w:ascii="Times New Roman" w:hAnsi="Times New Roman" w:cs="Times New Roman"/>
        </w:rPr>
        <w:t xml:space="preserve">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.</w:t>
      </w:r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sinflar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ni siklik gruppa emasligini isbotlang.</w:t>
      </w:r>
      <w:r w:rsidRPr="00F40BDD">
        <w:rPr>
          <w:rFonts w:ascii="Times New Roman" w:hAnsi="Times New Roman" w:cs="Times New Roman"/>
        </w:rPr>
        <w:br/>
        <w:t>C2. Tartibi 6 ga teng  elementidan hosil bolgan siklli gruppaning tartibi 18 ga teng  elementidan hosil bolgan siklli gruppaga bo‘lgan barcha gomomorf akslantirishlarin toping.</w:t>
      </w:r>
      <w:r w:rsidRPr="00F40BDD">
        <w:rPr>
          <w:rFonts w:ascii="Times New Roman" w:hAnsi="Times New Roman" w:cs="Times New Roman"/>
        </w:rPr>
        <w:br/>
        <w:t>C3. Butun sonla</w:t>
      </w:r>
      <w:r w:rsidRPr="00F40BDD">
        <w:rPr>
          <w:rFonts w:ascii="Times New Roman" w:hAnsi="Times New Roman" w:cs="Times New Roman"/>
        </w:rPr>
        <w:t xml:space="preserve">r gruppas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ning oz-oziga izomorfizm bo‘lishini ko‘rsating.</w:t>
      </w:r>
      <w:r w:rsidRPr="00F40BDD">
        <w:rPr>
          <w:rFonts w:ascii="Times New Roman" w:hAnsi="Times New Roman" w:cs="Times New Roman"/>
        </w:rPr>
        <w:br/>
      </w:r>
    </w:p>
    <w:p w14:paraId="643AF923" w14:textId="2E5AA3AC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3-variant</w:t>
      </w:r>
    </w:p>
    <w:p w14:paraId="4574AEB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multivlikativ gruppasidagi 5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</w:t>
      </w:r>
      <w:r w:rsidRPr="00F40BDD">
        <w:rPr>
          <w:rFonts w:ascii="Times New Roman" w:hAnsi="Times New Roman" w:cs="Times New Roman"/>
        </w:rPr>
        <w:t xml:space="preserve">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</w:t>
      </w:r>
      <w:r w:rsidRPr="00F40BDD">
        <w:rPr>
          <w:rFonts w:ascii="Times New Roman" w:hAnsi="Times New Roman" w:cs="Times New Roman"/>
        </w:rPr>
        <w:t>a boli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Pr="00F40BDD">
        <w:rPr>
          <w:rFonts w:ascii="Times New Roman" w:hAnsi="Times New Roman" w:cs="Times New Roman"/>
        </w:rPr>
        <w:t xml:space="preserve">- simmetrik gruppa va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 quyidagisha aniq</w:t>
      </w:r>
      <w:r w:rsidRPr="00F40BDD">
        <w:rPr>
          <w:rFonts w:ascii="Times New Roman" w:hAnsi="Times New Roman" w:cs="Times New Roman"/>
        </w:rPr>
        <w:t>lansa.</w:t>
      </w: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σ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juft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ege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σ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toq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orniga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qo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ı</m:t>
                  </m:r>
                  <m:r>
                    <w:rPr>
                      <w:rFonts w:ascii="Cambria Math" w:hAnsi="Cambria Math" w:cs="Times New Roman"/>
                    </w:rPr>
                    <m:t>s</m:t>
                  </m:r>
                  <m:r>
                    <w:rPr>
                      <w:rFonts w:ascii="Cambria Math" w:hAnsi="Cambria Math" w:cs="Times New Roman"/>
                    </w:rPr>
                    <m:t>h </m:t>
                  </m:r>
                  <m:r>
                    <w:rPr>
                      <w:rFonts w:ascii="Cambria Math" w:hAnsi="Cambria Math" w:cs="Times New Roman"/>
                    </w:rPr>
                    <m:t>bols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unda </w:t>
      </w:r>
      <m:oMath>
        <m:r>
          <w:rPr>
            <w:rFonts w:ascii="Cambria Math" w:hAnsi="Cambria Math" w:cs="Times New Roman"/>
          </w:rPr>
          <m:t>φ</m:t>
        </m:r>
      </m:oMath>
      <w:r w:rsidRPr="00F40BDD">
        <w:rPr>
          <w:rFonts w:ascii="Times New Roman" w:hAnsi="Times New Roman" w:cs="Times New Roman"/>
        </w:rPr>
        <w:t xml:space="preserve"> akslantirish gomomorfizm bo‘lishini isbotlang.</w:t>
      </w:r>
      <w:r w:rsidRPr="00F40BDD">
        <w:rPr>
          <w:rFonts w:ascii="Times New Roman" w:hAnsi="Times New Roman" w:cs="Times New Roman"/>
        </w:rPr>
        <w:br/>
      </w:r>
    </w:p>
    <w:p w14:paraId="2860B8F8" w14:textId="6645DB38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4-variant</w:t>
      </w:r>
    </w:p>
    <w:p w14:paraId="21A4C4E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</w:t>
      </w:r>
      <w:r w:rsidRPr="00F40BDD">
        <w:rPr>
          <w:rFonts w:ascii="Times New Roman" w:hAnsi="Times New Roman" w:cs="Times New Roman"/>
        </w:rPr>
        <w:t>lari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xarakteristika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shga nisbatan matritsa halqa bo‘lis</w:t>
      </w:r>
      <w:r w:rsidRPr="00F40BDD">
        <w:rPr>
          <w:rFonts w:ascii="Times New Roman" w:hAnsi="Times New Roman" w:cs="Times New Roman"/>
        </w:rPr>
        <w:t>hini aniq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Und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±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>C3. Kolsoning Ixtiyoriy sondagi ideallarining keshishmasi da uchbu halqaning ideali bolishin isbotlang.</w:t>
      </w:r>
      <w:r w:rsidRPr="00F40BDD">
        <w:rPr>
          <w:rFonts w:ascii="Times New Roman" w:hAnsi="Times New Roman" w:cs="Times New Roman"/>
        </w:rPr>
        <w:br/>
      </w:r>
    </w:p>
    <w:p w14:paraId="4923B933" w14:textId="20F7D61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5-variant</w:t>
      </w:r>
    </w:p>
    <w:p w14:paraId="7A84B217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>A1. Gruppaning elementla</w:t>
      </w:r>
      <w:r w:rsidRPr="00F40BDD">
        <w:rPr>
          <w:rFonts w:ascii="Times New Roman" w:hAnsi="Times New Roman" w:cs="Times New Roman"/>
        </w:rPr>
        <w:t xml:space="preserve">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</w:t>
      </w:r>
      <w:r w:rsidRPr="00F40BDD">
        <w:rPr>
          <w:rFonts w:ascii="Times New Roman" w:hAnsi="Times New Roman" w:cs="Times New Roman"/>
        </w:rPr>
        <w:t>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shga nisbatan matritsa halqa bo‘lishini aniqla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boyisha faktor halq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haqiyqiy sonlar to‘plam</w:t>
      </w:r>
      <w:r w:rsidRPr="00F40BDD">
        <w:rPr>
          <w:rFonts w:ascii="Times New Roman" w:hAnsi="Times New Roman" w:cs="Times New Roman"/>
        </w:rPr>
        <w:t xml:space="preserve">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qism gruppasi bo‘lishini isbotla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</w:t>
      </w:r>
      <w:r w:rsidRPr="00F40BDD">
        <w:rPr>
          <w:rFonts w:ascii="Times New Roman" w:hAnsi="Times New Roman" w:cs="Times New Roman"/>
        </w:rPr>
        <w:t>hini isbotlang.</w:t>
      </w:r>
      <w:r w:rsidRPr="00F40BDD">
        <w:rPr>
          <w:rFonts w:ascii="Times New Roman" w:hAnsi="Times New Roman" w:cs="Times New Roman"/>
        </w:rPr>
        <w:br/>
      </w:r>
    </w:p>
    <w:p w14:paraId="4FB11105" w14:textId="5EDD665B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6-variant</w:t>
      </w:r>
    </w:p>
    <w:p w14:paraId="56E6BF9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tibini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.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</w:t>
      </w:r>
      <w:r w:rsidRPr="00F40BDD">
        <w:rPr>
          <w:rFonts w:ascii="Times New Roman" w:hAnsi="Times New Roman" w:cs="Times New Roman"/>
        </w:rPr>
        <w:t xml:space="preserve">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maydon bo‘ladimi?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gruppasining oz-oziga gomomorfizm bo‘lishini ko‘rsat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</w:t>
      </w:r>
      <w:r w:rsidRPr="00F40BDD">
        <w:rPr>
          <w:rFonts w:ascii="Times New Roman" w:hAnsi="Times New Roman" w:cs="Times New Roman"/>
        </w:rPr>
        <w:t xml:space="preserve">r to‘plami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</m:t>
            </m:r>
          </m:e>
        </m:d>
      </m:oMath>
      <w:r w:rsidRPr="00F40BDD">
        <w:rPr>
          <w:rFonts w:ascii="Times New Roman" w:hAnsi="Times New Roman" w:cs="Times New Roman"/>
        </w:rPr>
        <w:t xml:space="preserve">– gruppa tashkil qiluvch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a izomorf bo‘lishinii isbotlang.</w:t>
      </w:r>
      <w:r w:rsidRPr="00F40BDD">
        <w:rPr>
          <w:rFonts w:ascii="Times New Roman" w:hAnsi="Times New Roman" w:cs="Times New Roman"/>
        </w:rPr>
        <w:br/>
      </w:r>
    </w:p>
    <w:p w14:paraId="6D51B8DB" w14:textId="6EAC92C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7-variant</w:t>
      </w:r>
    </w:p>
    <w:p w14:paraId="732DAD0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Chegirmalar sinflarining halqasi</w:t>
      </w:r>
      <w:r w:rsidRPr="00F40BDD">
        <w:rPr>
          <w:rFonts w:ascii="Times New Roman" w:hAnsi="Times New Roman" w:cs="Times New Roman"/>
        </w:rPr>
        <w:t>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9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elementlari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>matricalar halqaning qism halqasi bo‘lishini isbotlan</w:t>
      </w:r>
      <w:r w:rsidRPr="00F40BDD">
        <w:rPr>
          <w:rFonts w:ascii="Times New Roman" w:hAnsi="Times New Roman" w:cs="Times New Roman"/>
        </w:rPr>
        <w:t xml:space="preserve">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>C1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m to‘plamlarinen tuz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</w:t>
      </w:r>
      <w:r w:rsidRPr="00F40BDD">
        <w:rPr>
          <w:rFonts w:ascii="Times New Roman" w:hAnsi="Times New Roman" w:cs="Times New Roman"/>
        </w:rPr>
        <w:t xml:space="preserve"> amali.</w:t>
      </w:r>
      <w:r w:rsidRPr="00F40BDD">
        <w:rPr>
          <w:rFonts w:ascii="Times New Roman" w:hAnsi="Times New Roman" w:cs="Times New Roman"/>
        </w:rPr>
        <w:br/>
        <w:t>C2. [-1; 1] kesmasinda uzliksiz bo‘lgan funksiyalarning halqasinda nolning bo‘luvchilariga misollar keltiring.</w:t>
      </w:r>
      <w:r w:rsidRPr="00F40BDD">
        <w:rPr>
          <w:rFonts w:ascii="Times New Roman" w:hAnsi="Times New Roman" w:cs="Times New Roman"/>
        </w:rPr>
        <w:br/>
        <w:t xml:space="preserve">C3. Tartibi </w:t>
      </w:r>
      <w:r w:rsidRPr="00F40BDD">
        <w:rPr>
          <w:rFonts w:ascii="Times New Roman" w:hAnsi="Times New Roman" w:cs="Times New Roman"/>
          <w:i/>
          <w:iCs/>
        </w:rPr>
        <w:t>n</w:t>
      </w:r>
      <w:r w:rsidRPr="00F40BDD">
        <w:rPr>
          <w:rFonts w:ascii="Times New Roman" w:hAnsi="Times New Roman" w:cs="Times New Roman"/>
        </w:rPr>
        <w:t xml:space="preserve"> ga teng bo‘lgan ixtiyoriy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ruppaga, ixtiyoriy sheksiz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ga izomorf boladi.</w:t>
      </w:r>
      <w:r w:rsidRPr="00F40BDD">
        <w:rPr>
          <w:rFonts w:ascii="Times New Roman" w:hAnsi="Times New Roman" w:cs="Times New Roman"/>
        </w:rPr>
        <w:br/>
      </w:r>
    </w:p>
    <w:p w14:paraId="3A54E9E6" w14:textId="6D873DA5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8-variant</w:t>
      </w:r>
    </w:p>
    <w:p w14:paraId="669DE11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>A3. Quyidagi halqalarning barcha nilpot</w:t>
      </w:r>
      <w:r w:rsidRPr="00F40BDD">
        <w:rPr>
          <w:rFonts w:ascii="Times New Roman" w:hAnsi="Times New Roman" w:cs="Times New Roman"/>
        </w:rPr>
        <w:t xml:space="preserve">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ko‘paytir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siklli gruppani o‘zining qism gruppalarining togri kopaytmaga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ga nisbatan kommutativ gruppa bo‘lishini ko</w:t>
      </w:r>
      <w:r w:rsidRPr="00F40BDD">
        <w:rPr>
          <w:rFonts w:ascii="Times New Roman" w:hAnsi="Times New Roman" w:cs="Times New Roman"/>
        </w:rPr>
        <w:t>‘rsat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Aytaylik,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rasional va haqiyqiy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 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</m:t>
            </m:r>
          </m:e>
        </m:d>
      </m:oMath>
      <w:r w:rsidRPr="00F40BDD">
        <w:rPr>
          <w:rFonts w:ascii="Times New Roman" w:hAnsi="Times New Roman" w:cs="Times New Roman"/>
        </w:rPr>
        <w:t>bolsi</w:t>
      </w:r>
      <w:r w:rsidRPr="00F40BDD">
        <w:rPr>
          <w:rFonts w:ascii="Times New Roman" w:hAnsi="Times New Roman" w:cs="Times New Roman"/>
        </w:rPr>
        <w:t xml:space="preserve">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51D1F717" w14:textId="7854D80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69-variant</w:t>
      </w:r>
    </w:p>
    <w:p w14:paraId="7F011A39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mgruppa bo‘ladimi?</w:t>
      </w:r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  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sonlar to‘plami kommutativ gruppa bol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 yoying.</w:t>
      </w:r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gruppalarni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g yadrosin toping.</w:t>
      </w:r>
      <w:r w:rsidRPr="00F40BDD">
        <w:rPr>
          <w:rFonts w:ascii="Times New Roman" w:hAnsi="Times New Roman" w:cs="Times New Roman"/>
        </w:rPr>
        <w:br/>
        <w:t xml:space="preserve">C2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halqasig</w:t>
      </w:r>
      <w:r w:rsidRPr="00F40BDD">
        <w:rPr>
          <w:rFonts w:ascii="Times New Roman" w:hAnsi="Times New Roman" w:cs="Times New Roman"/>
        </w:rPr>
        <w:t xml:space="preserve">a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gomomorfizmi berilgan bolsin . </w:t>
      </w:r>
      <m:oMath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qism halqasi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ideali bolishin va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faktor halqaning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ga izomorf bo‘lishini ko‘rsati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2ABF0315" w14:textId="77777777">
        <w:tc>
          <w:tcPr>
            <w:tcW w:w="0" w:type="auto"/>
          </w:tcPr>
          <w:p w14:paraId="6857F9FC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70-variant</w:t>
            </w:r>
          </w:p>
          <w:p w14:paraId="121E2D5D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O‘ng va chap qo‘shmalik sinflari. Lagranj teoremasi.</w:t>
            </w:r>
          </w:p>
        </w:tc>
      </w:tr>
      <w:tr w:rsidR="006E7A9D" w:rsidRPr="00F40BDD" w14:paraId="1E0AB888" w14:textId="77777777">
        <w:tc>
          <w:tcPr>
            <w:tcW w:w="0" w:type="auto"/>
          </w:tcPr>
          <w:p w14:paraId="7CE5FC3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Bull va regulyar halqalar.</w:t>
            </w:r>
          </w:p>
        </w:tc>
      </w:tr>
      <w:tr w:rsidR="006E7A9D" w:rsidRPr="00F40BDD" w14:paraId="2ACBC4FA" w14:textId="77777777">
        <w:tc>
          <w:tcPr>
            <w:tcW w:w="0" w:type="auto"/>
          </w:tcPr>
          <w:p w14:paraId="1C56035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9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⋅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 elementlarining tartibin toping.</w:t>
            </w:r>
          </w:p>
        </w:tc>
      </w:tr>
      <w:tr w:rsidR="006E7A9D" w:rsidRPr="00F40BDD" w14:paraId="389F68D8" w14:textId="77777777">
        <w:tc>
          <w:tcPr>
            <w:tcW w:w="0" w:type="auto"/>
          </w:tcPr>
          <w:p w14:paraId="66507B8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da * amalga nisbatan associativ bo‘ladimi: </w:t>
            </w:r>
            <m:oMath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=Z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y</m:t>
              </m:r>
            </m:oMath>
          </w:p>
        </w:tc>
      </w:tr>
      <w:tr w:rsidR="006E7A9D" w:rsidRPr="00F40BDD" w14:paraId="6E50A229" w14:textId="77777777">
        <w:tc>
          <w:tcPr>
            <w:tcW w:w="0" w:type="auto"/>
          </w:tcPr>
          <w:p w14:paraId="568603E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nil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6</m:t>
                  </m:r>
                </m:sub>
              </m:sSub>
            </m:oMath>
          </w:p>
        </w:tc>
      </w:tr>
      <w:tr w:rsidR="006E7A9D" w:rsidRPr="00F40BDD" w14:paraId="4A74FEF3" w14:textId="77777777">
        <w:tc>
          <w:tcPr>
            <w:tcW w:w="0" w:type="auto"/>
          </w:tcPr>
          <w:p w14:paraId="2669F8A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{</m:t>
              </m:r>
              <m:r>
                <w:rPr>
                  <w:rFonts w:ascii="Cambria Math" w:hAnsi="Cambria Math" w:cs="Times New Roman"/>
                </w:rPr>
                <m:t> 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b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rad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     </m:t>
                  </m:r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R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}</m:t>
                  </m:r>
                </m:e>
              </m:d>
              <m:r>
                <w:rPr>
                  <w:rFonts w:ascii="Cambria Math" w:hAnsi="Cambria Math" w:cs="Times New Roman"/>
                </w:rPr>
                <m:t> 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 halqa bo‘ladimi?</w:t>
            </w:r>
          </w:p>
        </w:tc>
      </w:tr>
      <w:tr w:rsidR="006E7A9D" w:rsidRPr="00F40BDD" w14:paraId="25C9378B" w14:textId="77777777">
        <w:tc>
          <w:tcPr>
            <w:tcW w:w="0" w:type="auto"/>
          </w:tcPr>
          <w:p w14:paraId="056599C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5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3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5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3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1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phadlarining eng katta uminiy bo‘liwshisin toping.</w:t>
            </w:r>
          </w:p>
        </w:tc>
      </w:tr>
      <w:tr w:rsidR="006E7A9D" w:rsidRPr="00F40BDD" w14:paraId="3517D891" w14:textId="77777777">
        <w:tc>
          <w:tcPr>
            <w:tcW w:w="0" w:type="auto"/>
          </w:tcPr>
          <w:p w14:paraId="3364979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B3. Fak</w:t>
            </w:r>
            <w:r w:rsidRPr="00F40BDD">
              <w:rPr>
                <w:rFonts w:ascii="Times New Roman" w:hAnsi="Times New Roman" w:cs="Times New Roman"/>
              </w:rPr>
              <w:t xml:space="preserve">tor gruppasin toping.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9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den>
              </m:f>
            </m:oMath>
            <w:r w:rsidRPr="00F40BDD">
              <w:rPr>
                <w:rFonts w:ascii="Times New Roman" w:hAnsi="Times New Roman" w:cs="Times New Roman"/>
              </w:rPr>
              <w:t>,</w:t>
            </w:r>
          </w:p>
        </w:tc>
      </w:tr>
      <w:tr w:rsidR="006E7A9D" w:rsidRPr="00F40BDD" w14:paraId="07AB7A3A" w14:textId="77777777">
        <w:tc>
          <w:tcPr>
            <w:tcW w:w="0" w:type="auto"/>
          </w:tcPr>
          <w:p w14:paraId="6EDBF74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Aytaylik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{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R|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olsin 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dagi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inar amal quyidagi korinishta aniqlangan bolsin </w:t>
            </w:r>
            <m:oMath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ab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</m:oMath>
            <w:r w:rsidRPr="00F40BDD">
              <w:rPr>
                <w:rFonts w:ascii="Times New Roman" w:hAnsi="Times New Roman" w:cs="Times New Roman"/>
              </w:rPr>
              <w:t xml:space="preserve">unda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*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amalga nisbatan gruppa tashkil etishin isbotlang.</w:t>
            </w:r>
          </w:p>
        </w:tc>
      </w:tr>
      <w:tr w:rsidR="006E7A9D" w:rsidRPr="00F40BDD" w14:paraId="45B2D0AB" w14:textId="77777777">
        <w:tc>
          <w:tcPr>
            <w:tcW w:w="0" w:type="auto"/>
          </w:tcPr>
          <w:p w14:paraId="587CC58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Butun sonlar juftlarining to‘plami </w:t>
            </w:r>
            <m:oMath>
              <m:r>
                <w:rPr>
                  <w:rFonts w:ascii="Cambria Math" w:hAnsi="Cambria Math" w:cs="Times New Roma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{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d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   </m:t>
                  </m:r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∈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</w:rPr>
                <m:t> 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uyidagi</w:t>
            </w:r>
          </w:p>
        </w:tc>
      </w:tr>
      <w:tr w:rsidR="006E7A9D" w:rsidRPr="00F40BDD" w14:paraId="183CD4E4" w14:textId="77777777">
        <w:tc>
          <w:tcPr>
            <w:tcW w:w="0" w:type="auto"/>
          </w:tcPr>
          <w:p w14:paraId="77FBF6E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(a_1,  b_1) (a_2,  b_2) = (a_1 a_2,     b_1 b_2)</w:t>
            </w:r>
          </w:p>
        </w:tc>
      </w:tr>
      <w:tr w:rsidR="006E7A9D" w:rsidRPr="00F40BDD" w14:paraId="0DEC09E8" w14:textId="77777777">
        <w:tc>
          <w:tcPr>
            <w:tcW w:w="0" w:type="auto"/>
          </w:tcPr>
          <w:p w14:paraId="70BFECC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nZ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r>
                <w:rPr>
                  <w:rFonts w:ascii="Cambria Math" w:hAnsi="Cambria Math" w:cs="Times New Roman"/>
                </w:rPr>
                <m:t>n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ning oz-oziga izomorf bo‘lishini isbotlang.</w:t>
            </w:r>
          </w:p>
        </w:tc>
      </w:tr>
    </w:tbl>
    <w:p w14:paraId="3344BAF6" w14:textId="69F1675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1-va</w:t>
      </w:r>
      <w:r w:rsidRPr="00F40BDD">
        <w:rPr>
          <w:rFonts w:ascii="Times New Roman" w:hAnsi="Times New Roman" w:cs="Times New Roman"/>
          <w:b/>
          <w:bCs/>
        </w:rPr>
        <w:t>riant</w:t>
      </w:r>
    </w:p>
    <w:p w14:paraId="6EC5334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</w:t>
      </w:r>
      <w:r w:rsidRPr="00F40BDD">
        <w:rPr>
          <w:rFonts w:ascii="Times New Roman" w:hAnsi="Times New Roman" w:cs="Times New Roman"/>
        </w:rPr>
        <w:t xml:space="preserve">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>B2. Quyida</w:t>
      </w:r>
      <w:r w:rsidRPr="00F40BDD">
        <w:rPr>
          <w:rFonts w:ascii="Times New Roman" w:hAnsi="Times New Roman" w:cs="Times New Roman"/>
        </w:rPr>
        <w:t xml:space="preserve">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5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2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 to‘plamida qo‘shish va ko‘paytirish amallari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,⊗</m:t>
            </m:r>
          </m:e>
        </m:d>
      </m:oMath>
      <w:r w:rsidRPr="00F40BDD">
        <w:rPr>
          <w:rFonts w:ascii="Times New Roman" w:hAnsi="Times New Roman" w:cs="Times New Roman"/>
        </w:rPr>
        <w:t xml:space="preserve"> – halqa bo‘lishin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,⋅</m:t>
            </m:r>
          </m:e>
        </m:d>
      </m:oMath>
      <w:r w:rsidRPr="00F40BDD">
        <w:rPr>
          <w:rFonts w:ascii="Times New Roman" w:hAnsi="Times New Roman" w:cs="Times New Roman"/>
        </w:rPr>
        <w:t xml:space="preserve"> halqasina izomorf bo‘lishini isbotlang.</w:t>
      </w:r>
      <w:r w:rsidRPr="00F40BDD">
        <w:rPr>
          <w:rFonts w:ascii="Times New Roman" w:hAnsi="Times New Roman" w:cs="Times New Roman"/>
        </w:rPr>
        <w:br/>
        <w:t xml:space="preserve">C3. Bir o‘zgariwshili ko‘phadlar to‘plam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ko‘phadlardi qo‘shish va ko‘paytirish amallariga nisbatan halqa tuzishini ko‘rsating.</w:t>
      </w:r>
      <w:r w:rsidRPr="00F40BDD">
        <w:rPr>
          <w:rFonts w:ascii="Times New Roman" w:hAnsi="Times New Roman" w:cs="Times New Roman"/>
        </w:rPr>
        <w:br/>
      </w:r>
    </w:p>
    <w:p w14:paraId="1E4C0DD2" w14:textId="6D15DE0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2-variant</w:t>
      </w:r>
    </w:p>
    <w:p w14:paraId="66BAF698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ning multiplikativ gruppasidagi 2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</w:t>
      </w:r>
      <w:r w:rsidRPr="00F40BDD">
        <w:rPr>
          <w:rFonts w:ascii="Times New Roman" w:hAnsi="Times New Roman" w:cs="Times New Roman"/>
        </w:rPr>
        <w:t xml:space="preserve">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to‘plami butun sonlardi qo‘shish va ko‘paytirishga nisbatan halq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>C</w:t>
      </w:r>
      <w:r w:rsidRPr="00F40BDD">
        <w:rPr>
          <w:rFonts w:ascii="Times New Roman" w:hAnsi="Times New Roman" w:cs="Times New Roman"/>
        </w:rPr>
        <w:t xml:space="preserve">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>C2. Tartibi 24 ga teng bo‘lgan  sikl gruppasining tartibi 4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C3. Agar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:</m:t>
            </m:r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r>
          <w:rPr>
            <w:rFonts w:ascii="Cambria Math" w:hAnsi="Cambria Math" w:cs="Times New Roman"/>
          </w:rPr>
          <m:t>H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⊲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</w:t>
      </w:r>
      <w:r w:rsidRPr="00F40BDD">
        <w:rPr>
          <w:rFonts w:ascii="Times New Roman" w:hAnsi="Times New Roman" w:cs="Times New Roman"/>
        </w:rPr>
        <w:t>o‘lishini isbotlang.</w:t>
      </w:r>
      <w:r w:rsidRPr="00F40BDD">
        <w:rPr>
          <w:rFonts w:ascii="Times New Roman" w:hAnsi="Times New Roman" w:cs="Times New Roman"/>
        </w:rPr>
        <w:br/>
      </w:r>
    </w:p>
    <w:p w14:paraId="2D932619" w14:textId="7AF47F1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3-variant</w:t>
      </w:r>
    </w:p>
    <w:p w14:paraId="012950BF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>B</w:t>
      </w:r>
      <w:r w:rsidRPr="00F40BDD">
        <w:rPr>
          <w:rFonts w:ascii="Times New Roman" w:hAnsi="Times New Roman" w:cs="Times New Roman"/>
        </w:rPr>
        <w:t xml:space="preserve">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9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>,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</w:t>
      </w:r>
      <w:r w:rsidRPr="00F40BDD">
        <w:rPr>
          <w:rFonts w:ascii="Times New Roman" w:hAnsi="Times New Roman" w:cs="Times New Roman"/>
        </w:rPr>
        <w:t xml:space="preserve">dimi? Agar gomomorfizm bolsa, Unda uning yadros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290B63B0" w14:textId="10BBDA8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4-variant</w:t>
      </w:r>
    </w:p>
    <w:p w14:paraId="34FC2889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</w:t>
      </w:r>
      <w:r w:rsidRPr="00F40BDD">
        <w:rPr>
          <w:rFonts w:ascii="Times New Roman" w:hAnsi="Times New Roman" w:cs="Times New Roman"/>
        </w:rPr>
        <w:t>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chegirmalar sinfi bolsin 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</m:ba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t xml:space="preserve"> normal qism gruppasi bolsa, Und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>ni toping.</w:t>
      </w:r>
      <w:r w:rsidRPr="00F40BDD">
        <w:rPr>
          <w:rFonts w:ascii="Times New Roman" w:hAnsi="Times New Roman" w:cs="Times New Roman"/>
        </w:rPr>
        <w:br/>
        <w:t xml:space="preserve">C2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48ABEDB1" w14:textId="11BBA37F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5-variant</w:t>
      </w:r>
    </w:p>
    <w:p w14:paraId="06CA804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</w:t>
      </w:r>
      <w:r w:rsidRPr="00F40BDD">
        <w:rPr>
          <w:rFonts w:ascii="Times New Roman" w:hAnsi="Times New Roman" w:cs="Times New Roman"/>
        </w:rPr>
        <w:t>kteristik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sharti o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⊗</m:t>
            </m:r>
          </m:e>
        </m:d>
      </m:oMath>
      <w:r w:rsidRPr="00F40BDD">
        <w:rPr>
          <w:rFonts w:ascii="Times New Roman" w:hAnsi="Times New Roman" w:cs="Times New Roman"/>
        </w:rPr>
        <w:t xml:space="preserve">algabralik sistema </w:t>
      </w:r>
      <m:oMath>
        <m:r>
          <m:rPr>
            <m:sty m:val="p"/>
          </m:rPr>
          <w:rPr>
            <w:rFonts w:ascii="Cambria Math" w:hAnsi="Cambria Math" w:cs="Times New Roman"/>
          </w:rPr>
          <m:t>⊗</m:t>
        </m:r>
      </m:oMath>
      <w:r w:rsidRPr="00F40BDD">
        <w:rPr>
          <w:rFonts w:ascii="Times New Roman" w:hAnsi="Times New Roman" w:cs="Times New Roman"/>
        </w:rPr>
        <w:t xml:space="preserve"> amalga nisbatan gruppa tashkil etadimi? Bun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an bols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3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3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, Agar bolsa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H</m:t>
            </m:r>
          </m:den>
        </m:f>
      </m:oMath>
      <w:r w:rsidRPr="00F40BDD">
        <w:rPr>
          <w:rFonts w:ascii="Times New Roman" w:hAnsi="Times New Roman" w:cs="Times New Roman"/>
        </w:rPr>
        <w:t xml:space="preserve"> faktor gruppasin aniqlang.</w:t>
      </w:r>
      <w:r w:rsidRPr="00F40BDD">
        <w:rPr>
          <w:rFonts w:ascii="Times New Roman" w:hAnsi="Times New Roman" w:cs="Times New Roman"/>
        </w:rPr>
        <w:br/>
      </w:r>
    </w:p>
    <w:p w14:paraId="21A8AF70" w14:textId="667BFDE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6-variant</w:t>
      </w:r>
    </w:p>
    <w:p w14:paraId="5F5F2EA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</w:t>
      </w:r>
      <w:r w:rsidRPr="00F40BDD">
        <w:rPr>
          <w:rFonts w:ascii="Times New Roman" w:hAnsi="Times New Roman" w:cs="Times New Roman"/>
        </w:rPr>
        <w:t>klli gruppalar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</m:t>
        </m:r>
        <m:r>
          <w:rPr>
            <w:rFonts w:ascii="Cambria Math" w:hAnsi="Cambria Math" w:cs="Times New Roman"/>
          </w:rPr>
          <m:t>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boyisha faktor halqas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</w:t>
      </w:r>
      <w:r w:rsidRPr="00F40BDD">
        <w:rPr>
          <w:rFonts w:ascii="Times New Roman" w:hAnsi="Times New Roman" w:cs="Times New Roman"/>
        </w:rPr>
        <w:t>a tashkil etishin isbotlang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qism gruppasi bo‘lishini isbotla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haqiyqiy va kompleks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618CD99C" w14:textId="3DC94F2E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7-variant</w:t>
      </w:r>
    </w:p>
    <w:p w14:paraId="738530E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</w:t>
      </w:r>
      <w:r w:rsidRPr="00F40BDD">
        <w:rPr>
          <w:rFonts w:ascii="Times New Roman" w:hAnsi="Times New Roman" w:cs="Times New Roman"/>
        </w:rPr>
        <w:t xml:space="preserve">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7</m:t>
            </m:r>
          </m:sub>
        </m:sSub>
      </m:oMath>
      <w:r w:rsidRPr="00F40BDD">
        <w:rPr>
          <w:rFonts w:ascii="Times New Roman" w:hAnsi="Times New Roman" w:cs="Times New Roman"/>
        </w:rPr>
        <w:br/>
        <w:t>B1. Tartibi 15 ga teng bo‘lgan  sikl gruppasining tártibi 5 ga teng bo‘lgan barcha elementla</w:t>
      </w:r>
      <w:r w:rsidRPr="00F40BDD">
        <w:rPr>
          <w:rFonts w:ascii="Times New Roman" w:hAnsi="Times New Roman" w:cs="Times New Roman"/>
        </w:rPr>
        <w:t>r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yal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 tuzing.</w:t>
      </w:r>
      <w:r w:rsidRPr="00F40BDD">
        <w:rPr>
          <w:rFonts w:ascii="Times New Roman" w:hAnsi="Times New Roman" w:cs="Times New Roman"/>
        </w:rPr>
        <w:br/>
        <w:t>C1</w:t>
      </w:r>
      <w:r w:rsidRPr="00F40BDD">
        <w:rPr>
          <w:rFonts w:ascii="Times New Roman" w:hAnsi="Times New Roman" w:cs="Times New Roman"/>
        </w:rPr>
        <w:t xml:space="preserve">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ning komutativ bo‘lishini isbotlang.</w:t>
      </w:r>
      <w:r w:rsidRPr="00F40BDD">
        <w:rPr>
          <w:rFonts w:ascii="Times New Roman" w:hAnsi="Times New Roman" w:cs="Times New Roman"/>
        </w:rPr>
        <w:br/>
        <w:t xml:space="preserve">C2. Butun sonlar juftlarining to‘plam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</m:e>
        </m: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w:rPr>
            <w:rFonts w:ascii="Cambria Math" w:hAnsi="Cambria Math" w:cs="Times New Roman"/>
          </w:rPr>
          <m:t> 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quyidagi 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</w:rPr>
            </m:ctrlPr>
          </m:mP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m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mr>
        </m:m>
      </m:oMath>
      <w:r w:rsidRPr="00F40BDD">
        <w:rPr>
          <w:rFonts w:ascii="Times New Roman" w:hAnsi="Times New Roman" w:cs="Times New Roman"/>
        </w:rPr>
        <w:t>berilgan qo‘shish va ko‘paytirish amallariga nisbatan halqa tuzishini ko‘rsating va uchbu halqadagi barcha nolning bo‘luvchi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3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Q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maydon bolishin ko‘rsating.</w:t>
      </w:r>
      <w:r w:rsidRPr="00F40BDD">
        <w:rPr>
          <w:rFonts w:ascii="Times New Roman" w:hAnsi="Times New Roman" w:cs="Times New Roman"/>
        </w:rPr>
        <w:br/>
      </w:r>
    </w:p>
    <w:p w14:paraId="57B2EC95" w14:textId="6EEF68A2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8-varian</w:t>
      </w:r>
      <w:r w:rsidRPr="00F40BDD">
        <w:rPr>
          <w:rFonts w:ascii="Times New Roman" w:hAnsi="Times New Roman" w:cs="Times New Roman"/>
          <w:b/>
          <w:bCs/>
        </w:rPr>
        <w:t>t</w:t>
      </w:r>
    </w:p>
    <w:p w14:paraId="062AECF8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ida </w:t>
      </w:r>
      <m:oMath>
        <m:r>
          <m:rPr>
            <m:sty m:val="p"/>
          </m:rPr>
          <w:rPr>
            <w:rFonts w:ascii="Cambria Math" w:hAnsi="Cambria Math" w:cs="Times New Roman"/>
          </w:rPr>
          <m:t>∘</m:t>
        </m:r>
      </m:oMath>
      <w:r w:rsidRPr="00F40BDD">
        <w:rPr>
          <w:rFonts w:ascii="Times New Roman" w:hAnsi="Times New Roman" w:cs="Times New Roman"/>
        </w:rPr>
        <w:t xml:space="preserve"> amal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40BDD">
        <w:rPr>
          <w:rFonts w:ascii="Times New Roman" w:hAnsi="Times New Roman" w:cs="Times New Roman"/>
        </w:rPr>
        <w:t xml:space="preserve"> qoidasi bilan aniqlangan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to‘plam uchbu amalga nisbatan yari</w:t>
      </w:r>
      <w:r w:rsidRPr="00F40BDD">
        <w:rPr>
          <w:rFonts w:ascii="Times New Roman" w:hAnsi="Times New Roman" w:cs="Times New Roman"/>
        </w:rPr>
        <w:t>mgruppa bo‘ladimi?</w:t>
      </w:r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Q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2</m:t>
                </m:r>
              </m:e>
            </m:rad>
          </m:e>
        </m:d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}</m:t>
        </m:r>
      </m:oMath>
      <w:r w:rsidRPr="00F40BDD">
        <w:rPr>
          <w:rFonts w:ascii="Times New Roman" w:hAnsi="Times New Roman" w:cs="Times New Roman"/>
        </w:rPr>
        <w:t xml:space="preserve"> to‘plam </w:t>
      </w:r>
      <m:oMath>
        <m:r>
          <m:rPr>
            <m:sty m:val="p"/>
          </m:rPr>
          <w:rPr>
            <w:rFonts w:ascii="Cambria Math" w:hAnsi="Cambria Math" w:cs="Times New Roman"/>
          </w:rPr>
          <m:t>+</m:t>
        </m:r>
      </m:oMath>
      <w:r w:rsidRPr="00F40BDD">
        <w:rPr>
          <w:rFonts w:ascii="Times New Roman" w:hAnsi="Times New Roman" w:cs="Times New Roman"/>
        </w:rPr>
        <w:t xml:space="preserve"> amal</w:t>
      </w:r>
      <w:r w:rsidRPr="00F40BDD">
        <w:rPr>
          <w:rFonts w:ascii="Times New Roman" w:hAnsi="Times New Roman" w:cs="Times New Roman"/>
        </w:rPr>
        <w:t>ga nisbatan kommutativ gruppa bo‘lishini ko‘rsat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</w:t>
      </w:r>
      <w:r w:rsidRPr="00F40BDD">
        <w:rPr>
          <w:rFonts w:ascii="Times New Roman" w:hAnsi="Times New Roman" w:cs="Times New Roman"/>
        </w:rPr>
        <w:t>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a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37D19B98" w14:textId="718DEF48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79-variant</w:t>
      </w:r>
    </w:p>
    <w:p w14:paraId="7F4AE437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rfizmlari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Juft sonlar to‘plami </w:t>
      </w:r>
      <m:oMath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gruppalarni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>C1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m to‘plamlarinen tuz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 amali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</w:t>
      </w:r>
      <w:r w:rsidRPr="00F40BDD">
        <w:rPr>
          <w:rFonts w:ascii="Times New Roman" w:hAnsi="Times New Roman" w:cs="Times New Roman"/>
        </w:rPr>
        <w:t>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 to‘plami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⊕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rinishida aniqlangan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⊕</m:t>
            </m:r>
          </m:e>
        </m:d>
      </m:oMath>
      <w:r w:rsidRPr="00F40BDD">
        <w:rPr>
          <w:rFonts w:ascii="Times New Roman" w:hAnsi="Times New Roman" w:cs="Times New Roman"/>
        </w:rPr>
        <w:t xml:space="preserve">– gruppa tashkil qiluvchi va u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a izomorf bo‘lishinii isbotla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657323EE" w14:textId="77777777">
        <w:tc>
          <w:tcPr>
            <w:tcW w:w="0" w:type="auto"/>
          </w:tcPr>
          <w:p w14:paraId="7722158D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80-variant</w:t>
            </w:r>
          </w:p>
          <w:p w14:paraId="71A1C0EC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T1. Akslantirishlar.Yarim gruppalar. </w:t>
            </w:r>
            <w:r w:rsidRPr="00F40BDD">
              <w:rPr>
                <w:rFonts w:ascii="Times New Roman" w:hAnsi="Times New Roman" w:cs="Times New Roman"/>
              </w:rPr>
              <w:t>Monoidlar. Gruppalar.</w:t>
            </w:r>
          </w:p>
        </w:tc>
      </w:tr>
      <w:tr w:rsidR="006E7A9D" w:rsidRPr="00F40BDD" w14:paraId="7665356F" w14:textId="77777777">
        <w:tc>
          <w:tcPr>
            <w:tcW w:w="0" w:type="auto"/>
          </w:tcPr>
          <w:p w14:paraId="0D36479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qalarning gomomorfizmlari haqida teoremalar.</w:t>
            </w:r>
          </w:p>
        </w:tc>
      </w:tr>
      <w:tr w:rsidR="006E7A9D" w:rsidRPr="00F40BDD" w14:paraId="0FEAED70" w14:textId="77777777">
        <w:tc>
          <w:tcPr>
            <w:tcW w:w="0" w:type="auto"/>
          </w:tcPr>
          <w:p w14:paraId="23BFCB6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halqaning additiv gruppasidagi 3 elementning tartibin toping</w:t>
            </w:r>
          </w:p>
        </w:tc>
      </w:tr>
      <w:tr w:rsidR="006E7A9D" w:rsidRPr="00F40BDD" w14:paraId="173CADD7" w14:textId="77777777">
        <w:tc>
          <w:tcPr>
            <w:tcW w:w="0" w:type="auto"/>
          </w:tcPr>
          <w:p w14:paraId="42A38BF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da * amalga nisbatan associativ bo‘ladimi: </w:t>
            </w:r>
            <m:oMath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=Z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6E7A9D" w:rsidRPr="00F40BDD" w14:paraId="43DB6C7B" w14:textId="77777777">
        <w:tc>
          <w:tcPr>
            <w:tcW w:w="0" w:type="auto"/>
          </w:tcPr>
          <w:p w14:paraId="0DE5CC4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da nolning bo‘luvchi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4</m:t>
                  </m:r>
                </m:sub>
              </m:sSub>
            </m:oMath>
          </w:p>
        </w:tc>
      </w:tr>
      <w:tr w:rsidR="006E7A9D" w:rsidRPr="00F40BDD" w14:paraId="73C1BF64" w14:textId="77777777">
        <w:tc>
          <w:tcPr>
            <w:tcW w:w="0" w:type="auto"/>
          </w:tcPr>
          <w:p w14:paraId="53DD819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ad>
                <m:radPr>
                  <m:ctrlPr>
                    <w:rPr>
                      <w:rFonts w:ascii="Cambria Math" w:hAnsi="Cambria Math" w:cs="Times New Roman"/>
                    </w:rPr>
                  </m:ctrlPr>
                </m:radPr>
                <m:deg>
                  <m:r>
                    <w:rPr>
                      <w:rFonts w:ascii="Cambria Math" w:hAnsi="Cambria Math" w:cs="Times New Roman"/>
                    </w:rPr>
                    <m:t>3</m:t>
                  </m:r>
                </m:deg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</w:rPr>
                <m:t>y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indagi haqiyqiy sonlar to‘plami, bunda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∈Q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qo‘shish va ko‘paytirish amallariga nisbatan halqa tuzishini isbotlang.</w:t>
            </w:r>
          </w:p>
        </w:tc>
      </w:tr>
      <w:tr w:rsidR="006E7A9D" w:rsidRPr="00F40BDD" w14:paraId="0ADB4A76" w14:textId="77777777">
        <w:tc>
          <w:tcPr>
            <w:tcW w:w="0" w:type="auto"/>
          </w:tcPr>
          <w:p w14:paraId="6AD86659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siklli gruppani o‘zining qism gruppalarining togri kopaytmaga yoying.</w:t>
            </w:r>
          </w:p>
        </w:tc>
      </w:tr>
      <w:tr w:rsidR="006E7A9D" w:rsidRPr="00F40BDD" w14:paraId="1CD18F5D" w14:textId="77777777">
        <w:tc>
          <w:tcPr>
            <w:tcW w:w="0" w:type="auto"/>
          </w:tcPr>
          <w:p w14:paraId="19C45A86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Faktor gruppasin toping.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5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5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</m:den>
              </m:f>
            </m:oMath>
          </w:p>
        </w:tc>
      </w:tr>
      <w:tr w:rsidR="006E7A9D" w:rsidRPr="00F40BDD" w14:paraId="712C0D56" w14:textId="77777777">
        <w:tc>
          <w:tcPr>
            <w:tcW w:w="0" w:type="auto"/>
          </w:tcPr>
          <w:p w14:paraId="2E759D9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Aytaylik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*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gruppa va </w:t>
            </w:r>
            <m:oMath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olsin . Unda </w:t>
            </w:r>
            <m:oMath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 xml:space="preserve">va </w:t>
            </w:r>
            <m:oMath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bolsin . Unda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e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olishin isbotlang.</w:t>
            </w:r>
          </w:p>
        </w:tc>
      </w:tr>
      <w:tr w:rsidR="006E7A9D" w:rsidRPr="00F40BDD" w14:paraId="5C4D36DA" w14:textId="77777777">
        <w:tc>
          <w:tcPr>
            <w:tcW w:w="0" w:type="auto"/>
          </w:tcPr>
          <w:p w14:paraId="420887C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C2. Tartibi 12 ga teng  elementidan hosil bolgan siklli gruppaning Tartibi 15 ga teng  elementidan hosil bolgan siklli gruppaga bo‘lgan barcha gomomorf akslantirishlarin toping.</w:t>
            </w:r>
          </w:p>
        </w:tc>
      </w:tr>
      <w:tr w:rsidR="006E7A9D" w:rsidRPr="00F40BDD" w14:paraId="04874BC2" w14:textId="77777777">
        <w:tc>
          <w:tcPr>
            <w:tcW w:w="0" w:type="auto"/>
          </w:tcPr>
          <w:p w14:paraId="193E426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Kolsoning </w:t>
            </w:r>
            <w:r w:rsidRPr="00F40BDD">
              <w:rPr>
                <w:rFonts w:ascii="Times New Roman" w:hAnsi="Times New Roman" w:cs="Times New Roman"/>
              </w:rPr>
              <w:t>Ixtiyoriy sondagi ideallarining keshishmasi da uchbu halqaning ideali bolishin isbotlang.</w:t>
            </w:r>
          </w:p>
        </w:tc>
      </w:tr>
    </w:tbl>
    <w:p w14:paraId="55720421" w14:textId="6D2194A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1-variant</w:t>
      </w:r>
    </w:p>
    <w:p w14:paraId="121537BD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>A1. Grup</w:t>
      </w:r>
      <w:r w:rsidRPr="00F40BDD">
        <w:rPr>
          <w:rFonts w:ascii="Times New Roman" w:hAnsi="Times New Roman" w:cs="Times New Roman"/>
        </w:rPr>
        <w:t xml:space="preserve">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ko‘paytir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</w:t>
      </w:r>
      <w:r w:rsidRPr="00F40BDD">
        <w:rPr>
          <w:rFonts w:ascii="Times New Roman" w:hAnsi="Times New Roman" w:cs="Times New Roman"/>
        </w:rPr>
        <w:t xml:space="preserve">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 xml:space="preserve">haq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akslantirishshi epimorfizm bolsin . Agar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ning normal qism gru</w:t>
      </w:r>
      <w:r w:rsidRPr="00F40BDD">
        <w:rPr>
          <w:rFonts w:ascii="Times New Roman" w:hAnsi="Times New Roman" w:cs="Times New Roman"/>
        </w:rPr>
        <w:t xml:space="preserve">ppasi bolsa, u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</m:oMath>
      <w:r w:rsidRPr="00F40BDD">
        <w:rPr>
          <w:rFonts w:ascii="Times New Roman" w:hAnsi="Times New Roman" w:cs="Times New Roman"/>
        </w:rPr>
        <w:t xml:space="preserve"> t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normal qism gruppasi bolishin isbotlang.</w:t>
      </w:r>
      <w:r w:rsidRPr="00F40BDD">
        <w:rPr>
          <w:rFonts w:ascii="Times New Roman" w:hAnsi="Times New Roman" w:cs="Times New Roman"/>
        </w:rPr>
        <w:br/>
        <w:t>C3. Har qanday siklli gruppa abellik(kommutativ) gruppa bo‘lishini isbotlang.</w:t>
      </w:r>
      <w:r w:rsidRPr="00F40BDD">
        <w:rPr>
          <w:rFonts w:ascii="Times New Roman" w:hAnsi="Times New Roman" w:cs="Times New Roman"/>
        </w:rPr>
        <w:br/>
      </w:r>
    </w:p>
    <w:p w14:paraId="530807A7" w14:textId="3C51332C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2-variant</w:t>
      </w:r>
    </w:p>
    <w:p w14:paraId="761A8222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Gruppaning to‘plamga ta</w:t>
      </w:r>
      <w:r w:rsidRPr="00F40BDD">
        <w:rPr>
          <w:rFonts w:ascii="Times New Roman" w:hAnsi="Times New Roman" w:cs="Times New Roman"/>
        </w:rPr>
        <w:t>’sir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tibini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.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0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7</m:t>
            </m:r>
          </m:e>
        </m:ra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</m:t>
            </m:r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to‘plami halqa bo‘ladimi?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g yadrosin toping.</w:t>
      </w:r>
      <w:r w:rsidRPr="00F40BDD">
        <w:rPr>
          <w:rFonts w:ascii="Times New Roman" w:hAnsi="Times New Roman" w:cs="Times New Roman"/>
        </w:rPr>
        <w:br/>
        <w:t xml:space="preserve">C2. Tartibi 6 ga teng  elementidan hosil bolgan siklli gruppaning tartibi 18 ga teng  elementidan hosil bolgan siklli gruppaga bo‘lgan barcha gomomorf </w:t>
      </w:r>
      <w:r w:rsidRPr="00F40BDD">
        <w:rPr>
          <w:rFonts w:ascii="Times New Roman" w:hAnsi="Times New Roman" w:cs="Times New Roman"/>
        </w:rPr>
        <w:t>akslantirishlarin toping.</w:t>
      </w:r>
      <w:r w:rsidRPr="00F40BDD">
        <w:rPr>
          <w:rFonts w:ascii="Times New Roman" w:hAnsi="Times New Roman" w:cs="Times New Roman"/>
        </w:rPr>
        <w:br/>
        <w:t xml:space="preserve">C3. Bir o‘zgariwshili ko‘phadlar to‘plam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ko‘phadlardi qo‘shish va ko‘paytirish amallariga nisbatan halqa tuzishini ko‘rsating.</w:t>
      </w:r>
      <w:r w:rsidRPr="00F40BDD">
        <w:rPr>
          <w:rFonts w:ascii="Times New Roman" w:hAnsi="Times New Roman" w:cs="Times New Roman"/>
        </w:rPr>
        <w:br/>
      </w:r>
    </w:p>
    <w:p w14:paraId="71FF44D7" w14:textId="1224EABD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3-variant</w:t>
      </w:r>
    </w:p>
    <w:p w14:paraId="6900DAEC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Halqalar, jismlar va maydonlar.</w:t>
      </w:r>
      <w:r w:rsidRPr="00F40BDD">
        <w:rPr>
          <w:rFonts w:ascii="Times New Roman" w:hAnsi="Times New Roman" w:cs="Times New Roman"/>
        </w:rPr>
        <w:t xml:space="preserve"> Qism halqalar v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8 element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Quyidagi to‘plam halqa tuzadimi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m:rPr>
            <m:sty m:val="p"/>
          </m:rP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Q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2</m:t>
                </m:r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qism gruppasi normal qism gruppa bo‘ladimi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to‘plami maydon bo‘ladimi?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kompleks sonlarning additiv gruppasining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haqiyqiy sonlarning qism gruppasi boyisha qoshni sinflarin toping.</w:t>
      </w:r>
      <w:r w:rsidRPr="00F40BDD">
        <w:rPr>
          <w:rFonts w:ascii="Times New Roman" w:hAnsi="Times New Roman" w:cs="Times New Roman"/>
        </w:rPr>
        <w:br/>
      </w:r>
    </w:p>
    <w:p w14:paraId="60DB8273" w14:textId="2D4E20A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4-variant</w:t>
      </w:r>
    </w:p>
    <w:p w14:paraId="60285323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qo‘shish va ko‘paytirish amallariga nisbatan halqa tuzishini isbotla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uppa bo‘ladimi bo‘ladimi?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ong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R|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a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t xml:space="preserve">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>C2. Tartibi 24 ga teng bo‘lgan  sikl gruppasining tartibi 4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gruppasining endomorfizmlarini bo‘ladimi ?</w:t>
      </w:r>
      <w:r w:rsidRPr="00F40BDD">
        <w:rPr>
          <w:rFonts w:ascii="Times New Roman" w:hAnsi="Times New Roman" w:cs="Times New Roman"/>
        </w:rPr>
        <w:br/>
      </w:r>
    </w:p>
    <w:p w14:paraId="060A4BFF" w14:textId="2946EE19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5-variant</w:t>
      </w:r>
    </w:p>
    <w:p w14:paraId="541226CA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</w:t>
      </w:r>
      <w:r w:rsidRPr="00F40BDD">
        <w:rPr>
          <w:rFonts w:ascii="Times New Roman" w:hAnsi="Times New Roman" w:cs="Times New Roman"/>
        </w:rPr>
        <w:t xml:space="preserve">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multivlikativ gruppasidagi 5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quyidagi sistemani yeshing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=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to‘plami butun sonlardi qo‘shish va ko‘paytirishga nisbatan halq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 toping.</w:t>
      </w:r>
      <w:r w:rsidRPr="00F40BDD">
        <w:rPr>
          <w:rFonts w:ascii="Times New Roman" w:hAnsi="Times New Roman" w:cs="Times New Roman"/>
        </w:rPr>
        <w:br/>
        <w:t>B3. Nol</w:t>
      </w:r>
      <w:r w:rsidRPr="00F40BDD">
        <w:rPr>
          <w:rFonts w:ascii="Times New Roman" w:hAnsi="Times New Roman" w:cs="Times New Roman"/>
        </w:rPr>
        <w:t xml:space="preserve">dan pariqli haqiyqiy sonlar multiplikativ gruppasi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∖</m:t>
        </m:r>
        <m:r>
          <m:rPr>
            <m:sty m:val="p"/>
          </m:rPr>
          <w:rPr>
            <w:rFonts w:ascii="Cambria Math" w:hAnsi="Cambria Math" w:cs="Times New Roman"/>
          </w:rPr>
          <m:t>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ning ong haqiyqiy sonlar qism gruppas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faktor gruppasin toping.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8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chegirmalar sinfi bolsin 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0</m:t>
                </m:r>
              </m:e>
            </m:ba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t xml:space="preserve"> normal qism gruppasi bolsa, Und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>ni top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2</m:t>
            </m:r>
          </m:e>
          <m:sup>
            <m:r>
              <w:rPr>
                <w:rFonts w:ascii="Cambria Math" w:hAnsi="Cambria Math" w:cs="Times New Roman"/>
              </w:rPr>
              <m:t>a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034FFAE3" w14:textId="77777777">
        <w:tc>
          <w:tcPr>
            <w:tcW w:w="0" w:type="auto"/>
          </w:tcPr>
          <w:p w14:paraId="5766F337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86-variant</w:t>
            </w:r>
          </w:p>
          <w:p w14:paraId="238D6B09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Gruppalarning gomomorfizmlari va izomorfizmlari.</w:t>
            </w:r>
          </w:p>
        </w:tc>
      </w:tr>
      <w:tr w:rsidR="006E7A9D" w:rsidRPr="00F40BDD" w14:paraId="12B136C2" w14:textId="77777777">
        <w:tc>
          <w:tcPr>
            <w:tcW w:w="0" w:type="auto"/>
          </w:tcPr>
          <w:p w14:paraId="2E5875F0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Chegirmalar sinflarining halqasi. Chekli maydonlar. Maydonning xarakteristikasi.</w:t>
            </w:r>
          </w:p>
        </w:tc>
      </w:tr>
      <w:tr w:rsidR="006E7A9D" w:rsidRPr="00F40BDD" w14:paraId="7A2A0776" w14:textId="77777777">
        <w:tc>
          <w:tcPr>
            <w:tcW w:w="0" w:type="auto"/>
          </w:tcPr>
          <w:p w14:paraId="338E6E4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7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>halqaning multivlikativ gruppasidagi 5 elementning tartibin toping</w:t>
            </w:r>
          </w:p>
        </w:tc>
      </w:tr>
      <w:tr w:rsidR="006E7A9D" w:rsidRPr="00F40BDD" w14:paraId="2F4B0B6C" w14:textId="77777777">
        <w:tc>
          <w:tcPr>
            <w:tcW w:w="0" w:type="auto"/>
          </w:tcPr>
          <w:p w14:paraId="396D405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to‘plamida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∘</m:t>
              </m:r>
            </m:oMath>
            <w:r w:rsidRPr="00F40BDD">
              <w:rPr>
                <w:rFonts w:ascii="Times New Roman" w:hAnsi="Times New Roman" w:cs="Times New Roman"/>
              </w:rPr>
              <w:t xml:space="preserve"> amali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∘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qoidasi bilan aniqlangan.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to‘plam uchbu amalga nisbatan yarimgruppa bo‘ladimi?</w:t>
            </w:r>
          </w:p>
        </w:tc>
      </w:tr>
      <w:tr w:rsidR="006E7A9D" w:rsidRPr="00F40BDD" w14:paraId="02D428E1" w14:textId="77777777">
        <w:tc>
          <w:tcPr>
            <w:tcW w:w="0" w:type="auto"/>
          </w:tcPr>
          <w:p w14:paraId="6D020DB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A3. Quyidagi halqalarning barcha nilpotent elementlarin top</w:t>
            </w:r>
            <w:r w:rsidRPr="00F40BDD">
              <w:rPr>
                <w:rFonts w:ascii="Times New Roman" w:hAnsi="Times New Roman" w:cs="Times New Roman"/>
              </w:rPr>
              <w:t xml:space="preserve">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8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6</m:t>
                  </m:r>
                </m:sub>
              </m:sSub>
            </m:oMath>
          </w:p>
        </w:tc>
      </w:tr>
      <w:tr w:rsidR="006E7A9D" w:rsidRPr="00F40BDD" w14:paraId="108D9B0E" w14:textId="77777777">
        <w:tc>
          <w:tcPr>
            <w:tcW w:w="0" w:type="auto"/>
          </w:tcPr>
          <w:p w14:paraId="2030F0A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m:t>{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   </m:t>
              </m:r>
              <m:r>
                <w:rPr>
                  <w:rFonts w:ascii="Cambria Math" w:hAnsi="Cambria Math" w:cs="Times New Roman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r>
                <w:rPr>
                  <w:rFonts w:ascii="Cambria Math" w:hAnsi="Cambria Math" w:cs="Times New Roman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  <w:r w:rsidRPr="00F40BDD">
              <w:rPr>
                <w:rFonts w:ascii="Times New Roman" w:hAnsi="Times New Roman" w:cs="Times New Roman"/>
              </w:rPr>
              <w:t xml:space="preserve"> sonlar to‘plami kommutativ gruppa bolishini ko‘rsating.</w:t>
            </w:r>
          </w:p>
        </w:tc>
      </w:tr>
      <w:tr w:rsidR="006E7A9D" w:rsidRPr="00F40BDD" w14:paraId="52C9C514" w14:textId="77777777">
        <w:tc>
          <w:tcPr>
            <w:tcW w:w="0" w:type="auto"/>
          </w:tcPr>
          <w:p w14:paraId="238224C8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3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4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phadsin keltirilmas ko‘phadlarga yoying.</w:t>
            </w:r>
          </w:p>
        </w:tc>
      </w:tr>
      <w:tr w:rsidR="006E7A9D" w:rsidRPr="00F40BDD" w14:paraId="3A9ACE5B" w14:textId="77777777">
        <w:tc>
          <w:tcPr>
            <w:tcW w:w="0" w:type="auto"/>
          </w:tcPr>
          <w:p w14:paraId="219A617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Quyidagi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ning </w:t>
            </w:r>
            <m:oMath>
              <m:r>
                <w:rPr>
                  <w:rFonts w:ascii="Cambria Math" w:hAnsi="Cambria Math" w:cs="Times New Roman"/>
                </w:rPr>
                <m:t>H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 xml:space="preserve">qism gruppasi boyisha ong qoshni sinflarin toping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{</m:t>
              </m:r>
              <m:r>
                <w:rPr>
                  <w:rFonts w:ascii="Cambria Math" w:hAnsi="Cambria Math" w:cs="Times New Roma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 2 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 3 2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}</m:t>
              </m:r>
            </m:oMath>
          </w:p>
        </w:tc>
      </w:tr>
      <w:tr w:rsidR="006E7A9D" w:rsidRPr="00F40BDD" w14:paraId="5E0F5ECF" w14:textId="77777777">
        <w:tc>
          <w:tcPr>
            <w:tcW w:w="0" w:type="auto"/>
          </w:tcPr>
          <w:p w14:paraId="5FEB39A5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ni siklik gruppa emasligini isbotlang.</w:t>
            </w:r>
          </w:p>
        </w:tc>
      </w:tr>
      <w:tr w:rsidR="006E7A9D" w:rsidRPr="00F40BDD" w14:paraId="52A5F5C2" w14:textId="77777777">
        <w:tc>
          <w:tcPr>
            <w:tcW w:w="0" w:type="auto"/>
          </w:tcPr>
          <w:p w14:paraId="0EB50C4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Tartibi </w:t>
            </w:r>
            <m:oMath>
              <m:r>
                <w:rPr>
                  <w:rFonts w:ascii="Cambria Math" w:hAnsi="Cambria Math" w:cs="Times New Roman"/>
                </w:rPr>
                <m:t>n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a teng bo‘lgan  sikl gruppasining oz-oziga gomomorfizm bo‘lishini ko‘rsating.</w:t>
            </w:r>
          </w:p>
        </w:tc>
      </w:tr>
      <w:tr w:rsidR="006E7A9D" w:rsidRPr="00F40BDD" w14:paraId="6ACE8876" w14:textId="77777777">
        <w:tc>
          <w:tcPr>
            <w:tcW w:w="0" w:type="auto"/>
          </w:tcPr>
          <w:p w14:paraId="43D2031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Berilgan </w:t>
            </w:r>
            <m:oMath>
              <m:r>
                <w:rPr>
                  <w:rFonts w:ascii="Cambria Math" w:hAnsi="Cambria Math" w:cs="Times New Roman"/>
                </w:rPr>
                <m:t>f</m:t>
              </m:r>
            </m:oMath>
            <w:r w:rsidRPr="00F40BDD">
              <w:rPr>
                <w:rFonts w:ascii="Times New Roman" w:hAnsi="Times New Roman" w:cs="Times New Roman"/>
              </w:rPr>
              <w:t xml:space="preserve"> akslantirish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ni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ga otkazuvchi gomomorfizm bo‘ladimi? Agar gomomorfizm bolsa, Unda uning yadrosin toping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⋅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⋅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.</m:t>
              </m:r>
            </m:oMath>
          </w:p>
        </w:tc>
      </w:tr>
    </w:tbl>
    <w:p w14:paraId="10560CA8" w14:textId="2129099A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7-variant</w:t>
      </w:r>
    </w:p>
    <w:p w14:paraId="5030513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Halqalarning gomomorfizmlari haqida teoremalar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  <w:t>A3. Quyi</w:t>
      </w:r>
      <w:r w:rsidRPr="00F40BDD">
        <w:rPr>
          <w:rFonts w:ascii="Times New Roman" w:hAnsi="Times New Roman" w:cs="Times New Roman"/>
        </w:rPr>
        <w:t xml:space="preserve">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</m:m>
          </m:e>
        </m:d>
        <m:r>
          <w:rPr>
            <w:rFonts w:ascii="Cambria Math" w:hAnsi="Cambria Math" w:cs="Times New Roman"/>
          </w:rPr>
          <m:t> 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qo‘shish va ko‘paytirishga nisbatan matritsa halqa bo‘lishini aniqla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</w:t>
      </w:r>
      <w:r w:rsidRPr="00F40BDD">
        <w:rPr>
          <w:rFonts w:ascii="Times New Roman" w:hAnsi="Times New Roman" w:cs="Times New Roman"/>
        </w:rPr>
        <w:t>barcha chap qoshni sinflarin tuz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±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  <w:t xml:space="preserve">C3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bo‘lgan  sikl gruppasining barcha endomorfizmlarin topi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1BD0721B" w14:textId="77777777">
        <w:tc>
          <w:tcPr>
            <w:tcW w:w="0" w:type="auto"/>
          </w:tcPr>
          <w:p w14:paraId="68A77534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88-variant</w:t>
            </w:r>
          </w:p>
          <w:p w14:paraId="7B4832C4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Normal bo‘luvchilari. Faktor grup</w:t>
            </w:r>
            <w:r w:rsidRPr="00F40BDD">
              <w:rPr>
                <w:rFonts w:ascii="Times New Roman" w:hAnsi="Times New Roman" w:cs="Times New Roman"/>
              </w:rPr>
              <w:t>palar.</w:t>
            </w:r>
          </w:p>
        </w:tc>
      </w:tr>
      <w:tr w:rsidR="006E7A9D" w:rsidRPr="00F40BDD" w14:paraId="370F9389" w14:textId="77777777">
        <w:tc>
          <w:tcPr>
            <w:tcW w:w="0" w:type="auto"/>
          </w:tcPr>
          <w:p w14:paraId="26B634AD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Bull va regulyar halqalar.</w:t>
            </w:r>
          </w:p>
        </w:tc>
      </w:tr>
      <w:tr w:rsidR="006E7A9D" w:rsidRPr="00F40BDD" w14:paraId="5077B0D9" w14:textId="77777777">
        <w:tc>
          <w:tcPr>
            <w:tcW w:w="0" w:type="auto"/>
          </w:tcPr>
          <w:p w14:paraId="6B9BBB9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Gruppaning elementlar tartibini toping: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</w:tr>
      <w:tr w:rsidR="006E7A9D" w:rsidRPr="00F40BDD" w14:paraId="0FA7835E" w14:textId="77777777">
        <w:tc>
          <w:tcPr>
            <w:tcW w:w="0" w:type="auto"/>
          </w:tcPr>
          <w:p w14:paraId="1AC8426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inda quyidagi sistemani yeshing.</w:t>
            </w:r>
          </w:p>
        </w:tc>
      </w:tr>
      <w:tr w:rsidR="006E7A9D" w:rsidRPr="00F40BDD" w14:paraId="246DC3B5" w14:textId="77777777">
        <w:tc>
          <w:tcPr>
            <w:tcW w:w="0" w:type="auto"/>
          </w:tcPr>
          <w:p w14:paraId="286777D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y + 2z = 2</w:t>
            </w:r>
          </w:p>
        </w:tc>
      </w:tr>
      <w:tr w:rsidR="006E7A9D" w:rsidRPr="00F40BDD" w14:paraId="05F83D96" w14:textId="77777777">
        <w:tc>
          <w:tcPr>
            <w:tcW w:w="0" w:type="auto"/>
          </w:tcPr>
          <w:p w14:paraId="21F9C49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2x + z = 1</w:t>
            </w:r>
          </w:p>
        </w:tc>
      </w:tr>
      <w:tr w:rsidR="006E7A9D" w:rsidRPr="00F40BDD" w14:paraId="289AEE21" w14:textId="77777777">
        <w:tc>
          <w:tcPr>
            <w:tcW w:w="0" w:type="auto"/>
          </w:tcPr>
          <w:p w14:paraId="1F5F5DB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nil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6</m:t>
                  </m:r>
                </m:sub>
              </m:sSub>
            </m:oMath>
          </w:p>
        </w:tc>
      </w:tr>
      <w:tr w:rsidR="006E7A9D" w:rsidRPr="00F40BDD" w14:paraId="6637E0B1" w14:textId="77777777">
        <w:tc>
          <w:tcPr>
            <w:tcW w:w="0" w:type="auto"/>
          </w:tcPr>
          <w:p w14:paraId="5AAE27C0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Butun sonlar to‘plami </w:t>
            </w:r>
            <m:oMath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ayirish amalga nisbatan gruppa dúzbeytuǵinin ko‘rsating.</w:t>
            </w:r>
          </w:p>
        </w:tc>
      </w:tr>
      <w:tr w:rsidR="006E7A9D" w:rsidRPr="00F40BDD" w14:paraId="75011E2D" w14:textId="77777777">
        <w:tc>
          <w:tcPr>
            <w:tcW w:w="0" w:type="auto"/>
          </w:tcPr>
          <w:p w14:paraId="08B3CE6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Quyidagi gruppalarning barcha qism gruppa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oMath>
          </w:p>
        </w:tc>
      </w:tr>
      <w:tr w:rsidR="006E7A9D" w:rsidRPr="00F40BDD" w14:paraId="701BA2E7" w14:textId="77777777">
        <w:tc>
          <w:tcPr>
            <w:tcW w:w="0" w:type="auto"/>
          </w:tcPr>
          <w:p w14:paraId="46EF945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Butun sonlarning addit</w:t>
            </w:r>
            <w:r w:rsidRPr="00F40BDD">
              <w:rPr>
                <w:rFonts w:ascii="Times New Roman" w:hAnsi="Times New Roman" w:cs="Times New Roman"/>
              </w:rPr>
              <w:t xml:space="preserve">iv gruppasining </w:t>
            </w:r>
            <m:oMath>
              <m:r>
                <w:rPr>
                  <w:rFonts w:ascii="Cambria Math" w:hAnsi="Cambria Math" w:cs="Times New Roman"/>
                </w:rPr>
                <m:t>n</m:t>
              </m:r>
            </m:oMath>
            <w:r w:rsidRPr="00F40BDD">
              <w:rPr>
                <w:rFonts w:ascii="Times New Roman" w:hAnsi="Times New Roman" w:cs="Times New Roman"/>
              </w:rPr>
              <w:t xml:space="preserve"> natural soniga karrali qism gruppasi boyisha qoshni sinflarin toping.</w:t>
            </w:r>
          </w:p>
        </w:tc>
      </w:tr>
      <w:tr w:rsidR="006E7A9D" w:rsidRPr="00F40BDD" w14:paraId="53835899" w14:textId="77777777">
        <w:tc>
          <w:tcPr>
            <w:tcW w:w="0" w:type="auto"/>
          </w:tcPr>
          <w:p w14:paraId="6F45601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r>
                <w:rPr>
                  <w:rFonts w:ascii="Cambria Math" w:hAnsi="Cambria Math" w:cs="Times New Roman"/>
                </w:rPr>
                <m:t>G</m:t>
              </m:r>
            </m:oMath>
            <w:r w:rsidRPr="00F40BDD">
              <w:rPr>
                <w:rFonts w:ascii="Times New Roman" w:hAnsi="Times New Roman" w:cs="Times New Roman"/>
              </w:rPr>
              <w:t xml:space="preserve"> gruppasining ixtiyoriy </w:t>
            </w:r>
            <m:oMath>
              <m:r>
                <w:rPr>
                  <w:rFonts w:ascii="Cambria Math" w:hAnsi="Cambria Math" w:cs="Times New Roman"/>
                </w:rPr>
                <m:t>a</m:t>
              </m:r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b</m:t>
              </m:r>
            </m:oMath>
            <w:r w:rsidRPr="00F40BDD">
              <w:rPr>
                <w:rFonts w:ascii="Times New Roman" w:hAnsi="Times New Roman" w:cs="Times New Roman"/>
              </w:rPr>
              <w:t xml:space="preserve"> elementleri uchun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ba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bo‘lishini ko‘rsating.</w:t>
            </w:r>
          </w:p>
        </w:tc>
      </w:tr>
      <w:tr w:rsidR="006E7A9D" w:rsidRPr="00F40BDD" w14:paraId="77CCEEC4" w14:textId="77777777">
        <w:tc>
          <w:tcPr>
            <w:tcW w:w="0" w:type="auto"/>
          </w:tcPr>
          <w:p w14:paraId="70EAB920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</w:t>
            </w:r>
            <m:oMath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</w:t>
            </w:r>
            <w:r w:rsidRPr="00F40BDD">
              <w:rPr>
                <w:rFonts w:ascii="Times New Roman" w:hAnsi="Times New Roman" w:cs="Times New Roman"/>
              </w:rPr>
              <w:t xml:space="preserve">butun sonlar to‘plamida qo‘shish va ko‘paytirish amallari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⊕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⊗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xy</m:t>
              </m:r>
            </m:oMath>
            <w:r w:rsidRPr="00F40BDD">
              <w:rPr>
                <w:rFonts w:ascii="Times New Roman" w:hAnsi="Times New Roman" w:cs="Times New Roman"/>
              </w:rPr>
              <w:t xml:space="preserve"> ko‘rinishida aniqlangan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⊕,⊗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– halqa bo‘lishini va uning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+,⋅</m:t>
                  </m: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halqasina izomorf bo‘lishini isbotlang.</w:t>
            </w:r>
          </w:p>
        </w:tc>
      </w:tr>
      <w:tr w:rsidR="006E7A9D" w:rsidRPr="00F40BDD" w14:paraId="314EC77F" w14:textId="77777777">
        <w:tc>
          <w:tcPr>
            <w:tcW w:w="0" w:type="auto"/>
          </w:tcPr>
          <w:p w14:paraId="0BF0D60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ning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23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32</m:t>
                      </m:r>
                    </m:e>
                  </m:d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qism gruppasi normal</w:t>
            </w:r>
            <w:r w:rsidRPr="00F40BDD">
              <w:rPr>
                <w:rFonts w:ascii="Times New Roman" w:hAnsi="Times New Roman" w:cs="Times New Roman"/>
              </w:rPr>
              <w:t xml:space="preserve"> qism gruppa bo‘ladimi, Agar bolsa </w:t>
            </w:r>
            <m:oMath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H</m:t>
                  </m:r>
                </m:den>
              </m:f>
            </m:oMath>
            <w:r w:rsidRPr="00F40BDD">
              <w:rPr>
                <w:rFonts w:ascii="Times New Roman" w:hAnsi="Times New Roman" w:cs="Times New Roman"/>
              </w:rPr>
              <w:t xml:space="preserve"> faktor gruppasin aniqlang.</w:t>
            </w:r>
          </w:p>
        </w:tc>
      </w:tr>
    </w:tbl>
    <w:p w14:paraId="36481287" w14:textId="3E622E9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89-variant</w:t>
      </w:r>
    </w:p>
    <w:p w14:paraId="05FB9226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O‘ng va chap qo‘shmalik sinflari. Lagranj teoremasi.</w:t>
      </w:r>
      <w:r w:rsidRPr="00F40BDD">
        <w:rPr>
          <w:rFonts w:ascii="Times New Roman" w:hAnsi="Times New Roman" w:cs="Times New Roman"/>
        </w:rPr>
        <w:br/>
        <w:t>T2. Bull va regulyar halqa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3 elementning tartibin toping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</w:t>
      </w:r>
      <w:r w:rsidRPr="00F40BDD">
        <w:rPr>
          <w:rFonts w:ascii="Times New Roman" w:hAnsi="Times New Roman" w:cs="Times New Roman"/>
        </w:rPr>
        <w:t xml:space="preserve">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x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den>
            </m:f>
          </m:sup>
        </m:sSup>
      </m:oMath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tártipli orniga qoyishlar to‘plami ko‘paytirishga nisbatan gruppa tuzishini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Z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r>
          <m:rPr>
            <m:sty m:val="p"/>
          </m:rPr>
          <w:rPr>
            <w:rFonts w:ascii="Cambria Math" w:hAnsi="Cambria Math" w:cs="Times New Roman"/>
          </w:rPr>
          <m:t>+&gt;</m:t>
        </m:r>
      </m:oMath>
      <w:r w:rsidRPr="00F40BDD">
        <w:rPr>
          <w:rFonts w:ascii="Times New Roman" w:hAnsi="Times New Roman" w:cs="Times New Roman"/>
        </w:rPr>
        <w:t xml:space="preserve"> gruppasining </w:t>
      </w:r>
      <m:oMath>
        <m:r>
          <w:rPr>
            <w:rFonts w:ascii="Cambria Math" w:hAnsi="Cambria Math" w:cs="Times New Roman"/>
          </w:rPr>
          <m:t>nZ</m:t>
        </m:r>
      </m:oMath>
      <w:r w:rsidRPr="00F40BDD">
        <w:rPr>
          <w:rFonts w:ascii="Times New Roman" w:hAnsi="Times New Roman" w:cs="Times New Roman"/>
        </w:rPr>
        <w:t xml:space="preserve"> qism gruppasi boyisha qoshni sinf</w:t>
      </w:r>
      <w:r w:rsidRPr="00F40BDD">
        <w:rPr>
          <w:rFonts w:ascii="Times New Roman" w:hAnsi="Times New Roman" w:cs="Times New Roman"/>
        </w:rPr>
        <w:t>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r>
          <w:rPr>
            <w:rFonts w:ascii="Cambria Math" w:hAnsi="Cambria Math" w:cs="Times New Roman"/>
          </w:rPr>
          <m:t>2  </m:t>
        </m:r>
      </m:oMath>
      <w:r w:rsidRPr="00F40BDD">
        <w:rPr>
          <w:rFonts w:ascii="Times New Roman" w:hAnsi="Times New Roman" w:cs="Times New Roman"/>
        </w:rPr>
        <w:t xml:space="preserve"> bo‘lgan haqiyqiy elementli diogonal matrisalar, matrisalarni qo‘shish va ko‘paytirish amallariga nisbatan kommu</w:t>
      </w:r>
      <w:r w:rsidRPr="00F40BDD">
        <w:rPr>
          <w:rFonts w:ascii="Times New Roman" w:hAnsi="Times New Roman" w:cs="Times New Roman"/>
        </w:rPr>
        <w:t>tativ halqa bolishini isbotlang va uchbu halqadaǵi nolning bo‘luvchilarin toping: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  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1F226BC3" w14:textId="57A221EF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0-variant</w:t>
      </w:r>
    </w:p>
    <w:p w14:paraId="068CD4E9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6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</w:t>
      </w:r>
      <w:r w:rsidRPr="00F40BDD">
        <w:rPr>
          <w:rFonts w:ascii="Times New Roman" w:hAnsi="Times New Roman" w:cs="Times New Roman"/>
        </w:rPr>
        <w:t>ng va soddalashtiring.</w:t>
      </w:r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Ixtiyoriy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uchu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sharti orinli bolsa, Unda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kommutativ gruppa bo‘lishini isbotlang: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sining barcha qism gruppalarin</w:t>
      </w:r>
      <w:r w:rsidRPr="00F40BDD">
        <w:rPr>
          <w:rFonts w:ascii="Times New Roman" w:hAnsi="Times New Roman" w:cs="Times New Roman"/>
        </w:rPr>
        <w:t xml:space="preserve">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Q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⊗</m:t>
            </m:r>
          </m:e>
        </m:d>
      </m:oMath>
      <w:r w:rsidRPr="00F40BDD">
        <w:rPr>
          <w:rFonts w:ascii="Times New Roman" w:hAnsi="Times New Roman" w:cs="Times New Roman"/>
        </w:rPr>
        <w:t xml:space="preserve">algabralik sistema </w:t>
      </w:r>
      <m:oMath>
        <m:r>
          <m:rPr>
            <m:sty m:val="p"/>
          </m:rPr>
          <w:rPr>
            <w:rFonts w:ascii="Cambria Math" w:hAnsi="Cambria Math" w:cs="Times New Roman"/>
          </w:rPr>
          <m:t>⊗</m:t>
        </m:r>
      </m:oMath>
      <w:r w:rsidRPr="00F40BDD">
        <w:rPr>
          <w:rFonts w:ascii="Times New Roman" w:hAnsi="Times New Roman" w:cs="Times New Roman"/>
        </w:rPr>
        <w:t xml:space="preserve"> amalga nisbatan gruppa tashkil etadimi? Bunda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⊗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t xml:space="preserve"> ko‘rinishida aniqlangan.</w:t>
      </w:r>
      <w:r w:rsidRPr="00F40BDD">
        <w:rPr>
          <w:rFonts w:ascii="Times New Roman" w:hAnsi="Times New Roman" w:cs="Times New Roman"/>
        </w:rPr>
        <w:br/>
        <w:t>C2. [-1; 1] kesmasinda uzliksiz bo‘lgan funksiyalarning halqas</w:t>
      </w:r>
      <w:r w:rsidRPr="00F40BDD">
        <w:rPr>
          <w:rFonts w:ascii="Times New Roman" w:hAnsi="Times New Roman" w:cs="Times New Roman"/>
        </w:rPr>
        <w:t>inda nolning bo‘luvchilariga misollar keltiring.</w:t>
      </w:r>
      <w:r w:rsidRPr="00F40BDD">
        <w:rPr>
          <w:rFonts w:ascii="Times New Roman" w:hAnsi="Times New Roman" w:cs="Times New Roman"/>
        </w:rPr>
        <w:br/>
        <w:t xml:space="preserve">C3. Aytaylik,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xos rasional va haqiyqiy sonlar halqalari va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        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</w:rPr>
                  <m:t>  </m:t>
                </m:r>
              </m:e>
            </m:d>
            <m:r>
              <w:rPr>
                <w:rFonts w:ascii="Cambria Math" w:hAnsi="Cambria Math" w:cs="Times New Roman"/>
              </w:rPr>
              <m:t>   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w:rPr>
                <w:rFonts w:ascii="Cambria Math" w:hAnsi="Cambria Math" w:cs="Times New Roman"/>
              </w:rPr>
              <m:t> </m:t>
            </m:r>
          </m:e>
        </m:d>
      </m:oMath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M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∼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C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63D0A38B" w14:textId="01FCA7D1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1-variant</w:t>
      </w:r>
    </w:p>
    <w:p w14:paraId="561EEE7A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</w:t>
      </w:r>
      <w:r w:rsidRPr="00F40BDD">
        <w:rPr>
          <w:rFonts w:ascii="Times New Roman" w:hAnsi="Times New Roman" w:cs="Times New Roman"/>
        </w:rPr>
        <w:t xml:space="preserve"> Monoidlar. Grupp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R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sin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⋅</m:t>
        </m:r>
        <m:r>
          <m:rPr>
            <m:sty m:val="p"/>
          </m:rPr>
          <w:rPr>
            <w:rFonts w:ascii="Cambria Math" w:hAnsi="Cambria Math" w:cs="Times New Roman"/>
          </w:rPr>
          <m:t>sin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</w:r>
      <w:r w:rsidRPr="00F40BDD">
        <w:rPr>
          <w:rFonts w:ascii="Times New Roman" w:hAnsi="Times New Roman" w:cs="Times New Roman"/>
        </w:rPr>
        <w:t xml:space="preserve">A3. Quyi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>xosmas matrisalar to‘plami matrisalarni qo‘shish amalga nisbatan gruppa tuzishini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e</m:t>
            </m:r>
          </m:e>
        </m:d>
      </m:oMath>
      <w:r w:rsidRPr="00F40BDD">
        <w:rPr>
          <w:rFonts w:ascii="Times New Roman" w:hAnsi="Times New Roman" w:cs="Times New Roman"/>
        </w:rPr>
        <w:t>qism to‘plami qism gruppa bo‘ladimi b</w:t>
      </w:r>
      <w:r w:rsidRPr="00F40BDD">
        <w:rPr>
          <w:rFonts w:ascii="Times New Roman" w:hAnsi="Times New Roman" w:cs="Times New Roman"/>
        </w:rPr>
        <w:t>o‘ladimi?</w:t>
      </w:r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sinflarin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maydon bo‘ladimi?</w:t>
      </w:r>
      <w:r w:rsidRPr="00F40BDD">
        <w:rPr>
          <w:rFonts w:ascii="Times New Roman" w:hAnsi="Times New Roman" w:cs="Times New Roman"/>
        </w:rPr>
        <w:br/>
        <w:t xml:space="preserve">C2. </w:t>
      </w:r>
      <w:r w:rsidRPr="00F40BDD">
        <w:rPr>
          <w:rFonts w:ascii="Times New Roman" w:hAnsi="Times New Roman" w:cs="Times New Roman"/>
          <w:i/>
          <w:iCs/>
        </w:rPr>
        <w:t>G</w:t>
      </w:r>
      <w:r w:rsidRPr="00F40BDD">
        <w:rPr>
          <w:rFonts w:ascii="Times New Roman" w:hAnsi="Times New Roman" w:cs="Times New Roman"/>
        </w:rPr>
        <w:t xml:space="preserve"> gruppa va uning </w:t>
      </w:r>
      <w:r w:rsidRPr="00F40BDD">
        <w:rPr>
          <w:rFonts w:ascii="Times New Roman" w:hAnsi="Times New Roman" w:cs="Times New Roman"/>
          <w:i/>
          <w:iCs/>
        </w:rPr>
        <w:t>H</w:t>
      </w:r>
      <w:r w:rsidRPr="00F40BDD">
        <w:rPr>
          <w:rFonts w:ascii="Times New Roman" w:hAnsi="Times New Roman" w:cs="Times New Roman"/>
        </w:rPr>
        <w:t xml:space="preserve"> normal qism gruppasi uchun faktor gruppa elementlar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1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hám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⟨"/>
            <m:endChr m:val="⟩"/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4</m:t>
                </m:r>
              </m:e>
            </m:bar>
          </m:e>
        </m:d>
      </m:oMath>
      <w:r w:rsidRPr="00F40BDD">
        <w:rPr>
          <w:rFonts w:ascii="Times New Roman" w:hAnsi="Times New Roman" w:cs="Times New Roman"/>
        </w:rPr>
        <w:br/>
        <w:t xml:space="preserve">C3. Berilgan </w:t>
      </w:r>
      <m:oMath>
        <m:r>
          <w:rPr>
            <w:rFonts w:ascii="Cambria Math" w:hAnsi="Cambria Math" w:cs="Times New Roman"/>
          </w:rPr>
          <m:t>f</m:t>
        </m:r>
      </m:oMath>
      <w:r w:rsidRPr="00F40BDD">
        <w:rPr>
          <w:rFonts w:ascii="Times New Roman" w:hAnsi="Times New Roman" w:cs="Times New Roman"/>
        </w:rPr>
        <w:t xml:space="preserve"> akslantirish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ga otkazuvchi gomomorfizm bo‘ladimi? Agar gomomorfizm bolsa, Unda uning yadrosin toping.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∖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{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}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F40BDD">
        <w:rPr>
          <w:rFonts w:ascii="Times New Roman" w:hAnsi="Times New Roman" w:cs="Times New Roman"/>
        </w:rPr>
        <w:br/>
      </w:r>
    </w:p>
    <w:p w14:paraId="7BAF9622" w14:textId="54BEB62C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2-variant</w:t>
      </w:r>
    </w:p>
    <w:p w14:paraId="1A1F921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Simmetrik va ishora almashinuvchi gruppalar. Qism gruppalar. Tsiklli gruppalar.</w:t>
      </w:r>
      <w:r w:rsidRPr="00F40BDD">
        <w:rPr>
          <w:rFonts w:ascii="Times New Roman" w:hAnsi="Times New Roman" w:cs="Times New Roman"/>
        </w:rPr>
        <w:br/>
        <w:t>T2. Chegirmalar sinflarining halqasi. Chekli maydonlar. Maydonning xarakteristik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</w:t>
      </w:r>
      <w:r w:rsidRPr="00F40BDD">
        <w:rPr>
          <w:rFonts w:ascii="Times New Roman" w:hAnsi="Times New Roman" w:cs="Times New Roman"/>
        </w:rPr>
        <w:t xml:space="preserve">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7</m:t>
                </m:r>
              </m:e>
            </m:ra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to‘plami halqa bo‘ladimi?</w:t>
      </w:r>
      <w:r w:rsidRPr="00F40BDD">
        <w:rPr>
          <w:rFonts w:ascii="Times New Roman" w:hAnsi="Times New Roman" w:cs="Times New Roman"/>
        </w:rPr>
        <w:br/>
        <w:t>B2. Qu</w:t>
      </w:r>
      <w:r w:rsidRPr="00F40BDD">
        <w:rPr>
          <w:rFonts w:ascii="Times New Roman" w:hAnsi="Times New Roman" w:cs="Times New Roman"/>
        </w:rPr>
        <w:t xml:space="preserve">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3</m:t>
                              </m:r>
                            </m:e>
                          </m:rad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Q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Quyidagi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boyisha ong qoshni gruppalarni toping. </w:t>
      </w:r>
      <m:oMath>
        <m:r>
          <w:rPr>
            <w:rFonts w:ascii="Cambria Math" w:hAnsi="Cambria Math" w:cs="Times New Roman"/>
          </w:rPr>
          <m:t>G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e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2 3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 3 2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gruppasining ixtiyoriy </w:t>
      </w:r>
      <m:oMath>
        <m:r>
          <w:rPr>
            <w:rFonts w:ascii="Cambria Math" w:hAnsi="Cambria Math" w:cs="Times New Roman"/>
          </w:rPr>
          <m:t>a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b</m:t>
        </m:r>
      </m:oMath>
      <w:r w:rsidRPr="00F40BDD">
        <w:rPr>
          <w:rFonts w:ascii="Times New Roman" w:hAnsi="Times New Roman" w:cs="Times New Roman"/>
        </w:rPr>
        <w:t xml:space="preserve"> el</w:t>
      </w:r>
      <w:r w:rsidRPr="00F40BDD">
        <w:rPr>
          <w:rFonts w:ascii="Times New Roman" w:hAnsi="Times New Roman" w:cs="Times New Roman"/>
        </w:rPr>
        <w:t xml:space="preserve">ementleri uchun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b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ba</m:t>
            </m:r>
          </m:e>
        </m:d>
      </m:oMath>
      <w:r w:rsidRPr="00F40BDD">
        <w:rPr>
          <w:rFonts w:ascii="Times New Roman" w:hAnsi="Times New Roman" w:cs="Times New Roman"/>
        </w:rPr>
        <w:t xml:space="preserve"> bo‘lishini ko‘rsating.</w:t>
      </w:r>
      <w:r w:rsidRPr="00F40BDD">
        <w:rPr>
          <w:rFonts w:ascii="Times New Roman" w:hAnsi="Times New Roman" w:cs="Times New Roman"/>
        </w:rPr>
        <w:br/>
        <w:t xml:space="preserve">C2. Butun sonlar juftlarining to‘plami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</m:e>
        </m:d>
        <m:d>
          <m:dPr>
            <m:begChr m:val="|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  <m:r>
          <w:rPr>
            <w:rFonts w:ascii="Cambria Math" w:hAnsi="Cambria Math" w:cs="Times New Roman"/>
          </w:rPr>
          <m:t> 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F40BDD">
        <w:rPr>
          <w:rFonts w:ascii="Times New Roman" w:hAnsi="Times New Roman" w:cs="Times New Roman"/>
        </w:rPr>
        <w:t xml:space="preserve"> quyidagi 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</w:rPr>
            </m:ctrlPr>
          </m:mP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</m:e>
          </m:mr>
          <m:m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  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mr>
        </m:m>
      </m:oMath>
      <w:r w:rsidRPr="00F40BDD">
        <w:rPr>
          <w:rFonts w:ascii="Times New Roman" w:hAnsi="Times New Roman" w:cs="Times New Roman"/>
        </w:rPr>
        <w:t>berilgan qo‘shish va ko‘paytirish amallariga nisbatan halqa tuzishini ko‘rsating va uchbu halqadagi barcha nolning bo‘luvchilarin toping.</w:t>
      </w:r>
      <w:r w:rsidRPr="00F40BDD">
        <w:rPr>
          <w:rFonts w:ascii="Times New Roman" w:hAnsi="Times New Roman" w:cs="Times New Roman"/>
        </w:rPr>
        <w:br/>
        <w:t xml:space="preserve">C3. Agar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:</m:t>
            </m:r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r>
          <w:rPr>
            <w:rFonts w:ascii="Cambria Math" w:hAnsi="Cambria Math" w:cs="Times New Roman"/>
          </w:rPr>
          <m:t>H</m:t>
        </m:r>
        <m:bar>
          <m:barPr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⊲</m:t>
            </m:r>
          </m:e>
        </m:ba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</w:r>
    </w:p>
    <w:p w14:paraId="48331F18" w14:textId="335F872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3-variant</w:t>
      </w:r>
    </w:p>
    <w:p w14:paraId="6C3CA6CB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ruppalarning gomomorfizmlari va izomo</w:t>
      </w:r>
      <w:r w:rsidRPr="00F40BDD">
        <w:rPr>
          <w:rFonts w:ascii="Times New Roman" w:hAnsi="Times New Roman" w:cs="Times New Roman"/>
        </w:rPr>
        <w:t>rfizmlari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halqaning additiv gruppasidagi 8 elementning tartibin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Z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>B1. Tartibi 15 ga teng bo‘lgan  sikl gruppasining tártibi 5 ga teng bo‘lgan barcha elementlarin ko‘rsating.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</w:t>
      </w:r>
      <w:r w:rsidRPr="00F40BDD">
        <w:rPr>
          <w:rFonts w:ascii="Times New Roman" w:hAnsi="Times New Roman" w:cs="Times New Roman"/>
        </w:rPr>
        <w:t xml:space="preserve">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mmetrik gruppa.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qism gruppasi boladi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ing </w:t>
      </w:r>
      <m:oMath>
        <m:r>
          <w:rPr>
            <w:rFonts w:ascii="Cambria Math" w:hAnsi="Cambria Math" w:cs="Times New Roman"/>
          </w:rPr>
          <m:t>H</m:t>
        </m:r>
      </m:oMath>
      <w:r w:rsidRPr="00F40BDD">
        <w:rPr>
          <w:rFonts w:ascii="Times New Roman" w:hAnsi="Times New Roman" w:cs="Times New Roman"/>
        </w:rPr>
        <w:t xml:space="preserve"> qism gruppasi yordaminda barcha chap qoshni sinflarin tuzing.</w:t>
      </w:r>
      <w:r w:rsidRPr="00F40BDD">
        <w:rPr>
          <w:rFonts w:ascii="Times New Roman" w:hAnsi="Times New Roman" w:cs="Times New Roman"/>
        </w:rPr>
        <w:br/>
        <w:t xml:space="preserve">C2. Tartibi </w:t>
      </w:r>
      <m:oMath>
        <m:r>
          <w:rPr>
            <w:rFonts w:ascii="Cambria Math" w:hAnsi="Cambria Math" w:cs="Times New Roman"/>
          </w:rPr>
          <m:t>n</m:t>
        </m:r>
      </m:oMath>
      <w:r w:rsidRPr="00F40BDD">
        <w:rPr>
          <w:rFonts w:ascii="Times New Roman" w:hAnsi="Times New Roman" w:cs="Times New Roman"/>
        </w:rPr>
        <w:t xml:space="preserve"> ga teng  </w:t>
      </w:r>
      <w:r w:rsidRPr="00F40BDD">
        <w:rPr>
          <w:rFonts w:ascii="Times New Roman" w:hAnsi="Times New Roman" w:cs="Times New Roman"/>
        </w:rPr>
        <w:t>elementidan hosil bolgan siklli gruppaning oz-oziga bo‘lgan barcha gomomorf akslantirishlarin toping.</w:t>
      </w:r>
      <w:r w:rsidRPr="00F40BDD">
        <w:rPr>
          <w:rFonts w:ascii="Times New Roman" w:hAnsi="Times New Roman" w:cs="Times New Roman"/>
        </w:rPr>
        <w:br/>
        <w:t xml:space="preserve">C3. Butun sonlar gruppas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ning oz-oziga izomorfizm bo‘lishini ko‘rsating.</w:t>
      </w:r>
      <w:r w:rsidRPr="00F40BDD">
        <w:rPr>
          <w:rFonts w:ascii="Times New Roman" w:hAnsi="Times New Roman" w:cs="Times New Roman"/>
        </w:rPr>
        <w:br/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905"/>
      </w:tblGrid>
      <w:tr w:rsidR="006E7A9D" w:rsidRPr="00F40BDD" w14:paraId="305AA765" w14:textId="77777777">
        <w:tc>
          <w:tcPr>
            <w:tcW w:w="0" w:type="auto"/>
          </w:tcPr>
          <w:p w14:paraId="6DD7BA19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  <w:b/>
                <w:bCs/>
              </w:rPr>
              <w:t>94-variant</w:t>
            </w:r>
          </w:p>
          <w:p w14:paraId="080B30C5" w14:textId="77777777" w:rsidR="006E7A9D" w:rsidRPr="00F40BDD" w:rsidRDefault="00F40BDD">
            <w:pPr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1. O‘ng va chap qo‘shmalik sinflari. Lagranj teoremasi.</w:t>
            </w:r>
          </w:p>
        </w:tc>
      </w:tr>
      <w:tr w:rsidR="006E7A9D" w:rsidRPr="00F40BDD" w14:paraId="17F84BEB" w14:textId="77777777">
        <w:tc>
          <w:tcPr>
            <w:tcW w:w="0" w:type="auto"/>
          </w:tcPr>
          <w:p w14:paraId="20D49F84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T2. Hal</w:t>
            </w:r>
            <w:r w:rsidRPr="00F40BDD">
              <w:rPr>
                <w:rFonts w:ascii="Times New Roman" w:hAnsi="Times New Roman" w:cs="Times New Roman"/>
              </w:rPr>
              <w:t>qalarning gomomorfizmlari haqida teoremalar.</w:t>
            </w:r>
          </w:p>
        </w:tc>
      </w:tr>
      <w:tr w:rsidR="006E7A9D" w:rsidRPr="00F40BDD" w14:paraId="31693B90" w14:textId="77777777">
        <w:tc>
          <w:tcPr>
            <w:tcW w:w="0" w:type="auto"/>
          </w:tcPr>
          <w:p w14:paraId="2B853C5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1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maydonning multiplikativ gruppasidagi 2 elementning tartibin toping</w:t>
            </w:r>
          </w:p>
        </w:tc>
      </w:tr>
      <w:tr w:rsidR="006E7A9D" w:rsidRPr="00F40BDD" w14:paraId="10F4F6ED" w14:textId="77777777">
        <w:tc>
          <w:tcPr>
            <w:tcW w:w="0" w:type="auto"/>
          </w:tcPr>
          <w:p w14:paraId="2D1EC83F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2. </w:t>
            </w:r>
            <m:oMath>
              <m:r>
                <w:rPr>
                  <w:rFonts w:ascii="Cambria Math" w:hAnsi="Cambria Math" w:cs="Times New Roman"/>
                </w:rPr>
                <m:t>M</m:t>
              </m:r>
            </m:oMath>
            <w:r w:rsidRPr="00F40BDD">
              <w:rPr>
                <w:rFonts w:ascii="Times New Roman" w:hAnsi="Times New Roman" w:cs="Times New Roman"/>
              </w:rPr>
              <w:t xml:space="preserve"> to‘plamida * amalga nisbatan associativ bo‘ladimi: </w:t>
            </w:r>
            <m:oMath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=Z,</m:t>
              </m:r>
              <m:r>
                <w:rPr>
                  <w:rFonts w:ascii="Cambria Math" w:hAnsi="Cambria Math" w:cs="Times New Roman"/>
                </w:rPr>
                <m:t>  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6E7A9D" w:rsidRPr="00F40BDD" w14:paraId="57879CCA" w14:textId="77777777">
        <w:tc>
          <w:tcPr>
            <w:tcW w:w="0" w:type="auto"/>
          </w:tcPr>
          <w:p w14:paraId="20B19401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A3. Quyidagi halqalarning barcha idempotent elementlarin toping: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  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4</m:t>
                  </m:r>
                </m:sub>
              </m:sSub>
            </m:oMath>
          </w:p>
        </w:tc>
      </w:tr>
      <w:tr w:rsidR="006E7A9D" w:rsidRPr="00F40BDD" w14:paraId="1D666B37" w14:textId="77777777">
        <w:tc>
          <w:tcPr>
            <w:tcW w:w="0" w:type="auto"/>
          </w:tcPr>
          <w:p w14:paraId="0896D497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1. Juft sonlar to‘plami </w:t>
            </w:r>
            <m:oMath>
              <m:r>
                <w:rPr>
                  <w:rFonts w:ascii="Cambria Math" w:hAnsi="Cambria Math" w:cs="Times New Roman"/>
                </w:rPr>
                <m:t>2</m:t>
              </m:r>
              <m:r>
                <w:rPr>
                  <w:rFonts w:ascii="Cambria Math" w:hAnsi="Cambria Math" w:cs="Times New Roman"/>
                </w:rPr>
                <m:t>Z</m:t>
              </m:r>
            </m:oMath>
            <w:r w:rsidRPr="00F40BDD">
              <w:rPr>
                <w:rFonts w:ascii="Times New Roman" w:hAnsi="Times New Roman" w:cs="Times New Roman"/>
              </w:rPr>
              <w:t xml:space="preserve"> qo‘shish amalga nisbatan gruppa tuzishini ko‘rsating.</w:t>
            </w:r>
          </w:p>
        </w:tc>
      </w:tr>
      <w:tr w:rsidR="006E7A9D" w:rsidRPr="00F40BDD" w14:paraId="1821E510" w14:textId="77777777">
        <w:tc>
          <w:tcPr>
            <w:tcW w:w="0" w:type="auto"/>
          </w:tcPr>
          <w:p w14:paraId="7D2BE5F5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2.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</m:oMath>
            <w:r w:rsidRPr="00F40BDD">
              <w:rPr>
                <w:rFonts w:ascii="Times New Roman" w:hAnsi="Times New Roman" w:cs="Times New Roman"/>
              </w:rPr>
              <w:t xml:space="preserve"> gruppasining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  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2</m:t>
                      </m:r>
                    </m:e>
                  </m:d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qism gruppasi normal qism gruppa bo‘ladimi.</w:t>
            </w:r>
          </w:p>
        </w:tc>
      </w:tr>
      <w:tr w:rsidR="006E7A9D" w:rsidRPr="00F40BDD" w14:paraId="01E37FF4" w14:textId="77777777">
        <w:tc>
          <w:tcPr>
            <w:tcW w:w="0" w:type="auto"/>
          </w:tcPr>
          <w:p w14:paraId="675D506E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B3.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r>
                <w:rPr>
                  <w:rFonts w:ascii="Cambria Math" w:hAnsi="Cambria Math" w:cs="Times New Roman"/>
                </w:rPr>
                <m:t>  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→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Pr="00F40BDD">
              <w:rPr>
                <w:rFonts w:ascii="Times New Roman" w:hAnsi="Times New Roman" w:cs="Times New Roman"/>
              </w:rPr>
              <w:t xml:space="preserve"> aks</w:t>
            </w:r>
            <w:r w:rsidRPr="00F40BDD">
              <w:rPr>
                <w:rFonts w:ascii="Times New Roman" w:hAnsi="Times New Roman" w:cs="Times New Roman"/>
              </w:rPr>
              <w:t xml:space="preserve">lantirish gomomorfizm bo‘ladimi: </w:t>
            </w:r>
            <m:oMath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z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;</m:t>
              </m:r>
            </m:oMath>
          </w:p>
        </w:tc>
      </w:tr>
      <w:tr w:rsidR="006E7A9D" w:rsidRPr="00F40BDD" w14:paraId="7E792FAC" w14:textId="77777777">
        <w:tc>
          <w:tcPr>
            <w:tcW w:w="0" w:type="auto"/>
          </w:tcPr>
          <w:p w14:paraId="0FB06E03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1. </w:t>
            </w:r>
            <m:oMath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8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+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8</m:t>
                      </m:r>
                    </m:sub>
                  </m:sSub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chegirmalar sinfi bolsin . </w:t>
            </w:r>
            <m:oMath>
              <m:r>
                <w:rPr>
                  <w:rFonts w:ascii="Cambria Math" w:hAnsi="Cambria Math" w:cs="Times New Roman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</w:rPr>
                      </m:ctrlPr>
                    </m:barP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ba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</w:rPr>
                      </m:ctrlPr>
                    </m:barPr>
                    <m:e>
                      <m:r>
                        <w:rPr>
                          <w:rFonts w:ascii="Cambria Math" w:hAnsi="Cambria Math" w:cs="Times New Roman"/>
                        </w:rPr>
                        <m:t>4</m:t>
                      </m:r>
                    </m:e>
                  </m:bar>
                </m:e>
              </m:d>
            </m:oMath>
            <w:r w:rsidRPr="00F40BDD">
              <w:rPr>
                <w:rFonts w:ascii="Times New Roman" w:hAnsi="Times New Roman" w:cs="Times New Roman"/>
              </w:rPr>
              <w:t xml:space="preserve"> normal qism gruppasi bolsa, Unda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/</m:t>
              </m:r>
              <m:r>
                <w:rPr>
                  <w:rFonts w:ascii="Cambria Math" w:hAnsi="Cambria Math" w:cs="Times New Roman"/>
                </w:rPr>
                <m:t>H</m:t>
              </m:r>
            </m:oMath>
            <w:r w:rsidRPr="00F40BDD">
              <w:rPr>
                <w:rFonts w:ascii="Times New Roman" w:hAnsi="Times New Roman" w:cs="Times New Roman"/>
              </w:rPr>
              <w:t>ni toping.</w:t>
            </w:r>
          </w:p>
        </w:tc>
      </w:tr>
      <w:tr w:rsidR="006E7A9D" w:rsidRPr="00F40BDD" w14:paraId="0DC7FA24" w14:textId="77777777">
        <w:tc>
          <w:tcPr>
            <w:tcW w:w="0" w:type="auto"/>
          </w:tcPr>
          <w:p w14:paraId="0A26CE60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2. Tartibi 12 ga teng  </w:t>
            </w:r>
            <w:r w:rsidRPr="00F40BDD">
              <w:rPr>
                <w:rFonts w:ascii="Times New Roman" w:hAnsi="Times New Roman" w:cs="Times New Roman"/>
              </w:rPr>
              <w:t>elementidan hosil bolgan siklli gruppaning Tartibi 15 ga teng  elementidan hosil bolgan siklli gruppaga bo‘lgan barcha gomomorf akslantirishlarin toping.</w:t>
            </w:r>
          </w:p>
        </w:tc>
      </w:tr>
      <w:tr w:rsidR="006E7A9D" w:rsidRPr="00F40BDD" w14:paraId="1D0DAD6C" w14:textId="77777777">
        <w:tc>
          <w:tcPr>
            <w:tcW w:w="0" w:type="auto"/>
          </w:tcPr>
          <w:p w14:paraId="4BD3F292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 xml:space="preserve">C3. Aytaylik </w:t>
            </w:r>
            <m:oMath>
              <m:r>
                <w:rPr>
                  <w:rFonts w:ascii="Cambria Math" w:hAnsi="Cambria Math" w:cs="Times New Roman"/>
                </w:rPr>
                <m:t>R</m:t>
              </m:r>
            </m:oMath>
            <w:r w:rsidRPr="00F40BDD">
              <w:rPr>
                <w:rFonts w:ascii="Times New Roman" w:hAnsi="Times New Roman" w:cs="Times New Roman"/>
              </w:rPr>
              <w:t xml:space="preserve"> va </w:t>
            </w:r>
            <m:oMath>
              <m:r>
                <w:rPr>
                  <w:rFonts w:ascii="Cambria Math" w:hAnsi="Cambria Math" w:cs="Times New Roman"/>
                </w:rPr>
                <m:t>C</m:t>
              </m:r>
            </m:oMath>
            <w:r w:rsidRPr="00F40BDD">
              <w:rPr>
                <w:rFonts w:ascii="Times New Roman" w:hAnsi="Times New Roman" w:cs="Times New Roman"/>
              </w:rPr>
              <w:t xml:space="preserve"> xos haqiyqiy va kompleks sonlar halqalari va</w:t>
            </w:r>
          </w:p>
        </w:tc>
      </w:tr>
      <w:tr w:rsidR="006E7A9D" w:rsidRPr="00F40BDD" w14:paraId="3C7F4612" w14:textId="77777777">
        <w:tc>
          <w:tcPr>
            <w:tcW w:w="0" w:type="auto"/>
          </w:tcPr>
          <w:p w14:paraId="30C2CEAB" w14:textId="77777777" w:rsidR="006E7A9D" w:rsidRPr="00F40BDD" w:rsidRDefault="00F40BDD">
            <w:pPr>
              <w:pStyle w:val="Compact"/>
              <w:rPr>
                <w:rFonts w:ascii="Times New Roman" w:hAnsi="Times New Roman" w:cs="Times New Roman"/>
              </w:rPr>
            </w:pPr>
            <w:r w:rsidRPr="00F40BDD">
              <w:rPr>
                <w:rFonts w:ascii="Times New Roman" w:hAnsi="Times New Roman" w:cs="Times New Roman"/>
              </w:rPr>
              <w:t>- b        a</w:t>
            </w:r>
          </w:p>
        </w:tc>
      </w:tr>
    </w:tbl>
    <w:p w14:paraId="79AFF31B" w14:textId="72D00954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5-variant</w:t>
      </w:r>
    </w:p>
    <w:p w14:paraId="6E0E5974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</w:t>
      </w:r>
      <w:r w:rsidRPr="00F40BDD">
        <w:rPr>
          <w:rFonts w:ascii="Times New Roman" w:hAnsi="Times New Roman" w:cs="Times New Roman"/>
        </w:rPr>
        <w:t>. Normal bo‘luvchilari. Faktor gruppalar.</w:t>
      </w:r>
      <w:r w:rsidRPr="00F40BDD">
        <w:rPr>
          <w:rFonts w:ascii="Times New Roman" w:hAnsi="Times New Roman" w:cs="Times New Roman"/>
        </w:rPr>
        <w:br/>
        <w:t>T2. Halqalar, jismlar va maydonlar. Qism halqalar va qism maydonlar.</w:t>
      </w:r>
      <w:r w:rsidRPr="00F40BDD">
        <w:rPr>
          <w:rFonts w:ascii="Times New Roman" w:hAnsi="Times New Roman" w:cs="Times New Roman"/>
        </w:rPr>
        <w:br/>
        <w:t xml:space="preserve">A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  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elementlar tartibini toping.</w:t>
      </w:r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KUB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</m:oMath>
      <w:r w:rsidRPr="00F40BDD">
        <w:rPr>
          <w:rFonts w:ascii="Times New Roman" w:hAnsi="Times New Roman" w:cs="Times New Roman"/>
        </w:rPr>
        <w:t xml:space="preserve"> siklli gruppani o‘zining qism gruppalarining togr</w:t>
      </w:r>
      <w:r w:rsidRPr="00F40BDD">
        <w:rPr>
          <w:rFonts w:ascii="Times New Roman" w:hAnsi="Times New Roman" w:cs="Times New Roman"/>
        </w:rPr>
        <w:t>i kopaytmaga yoying.</w:t>
      </w:r>
      <w:r w:rsidRPr="00F40BDD">
        <w:rPr>
          <w:rFonts w:ascii="Times New Roman" w:hAnsi="Times New Roman" w:cs="Times New Roman"/>
        </w:rPr>
        <w:br/>
        <w:t xml:space="preserve">B3. Faktor gruppasin toping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5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2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</m:oMath>
      <w:r w:rsidRPr="00F40BDD">
        <w:rPr>
          <w:rFonts w:ascii="Times New Roman" w:hAnsi="Times New Roman" w:cs="Times New Roman"/>
        </w:rPr>
        <w:t xml:space="preserve">haqiyqiy sonlar to‘plamida binar amal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b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F40BDD">
        <w:rPr>
          <w:rFonts w:ascii="Times New Roman" w:hAnsi="Times New Roman" w:cs="Times New Roman"/>
        </w:rPr>
        <w:t xml:space="preserve"> ko‘rinishida aniqlangan bolsa, Unda bul to‘plam * amalga nisbatan gruppa bolishin isbotlang.</w:t>
      </w:r>
      <w:r w:rsidRPr="00F40BDD">
        <w:rPr>
          <w:rFonts w:ascii="Times New Roman" w:hAnsi="Times New Roman" w:cs="Times New Roman"/>
        </w:rPr>
        <w:br/>
        <w:t xml:space="preserve">C2. Quyidagi matricalar to‘plam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</w:rPr>
                  <m:t> </m:t>
                </m:r>
              </m:sup>
            </m:sSubSup>
            <m:r>
              <w:rPr>
                <w:rFonts w:ascii="Cambria Math" w:hAnsi="Cambria Math" w:cs="Times New Roman"/>
              </w:rPr>
              <m:t> 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⋅</m:t>
            </m:r>
          </m:e>
        </m:d>
      </m:oMath>
      <w:r w:rsidRPr="00F40BDD">
        <w:rPr>
          <w:rFonts w:ascii="Times New Roman" w:hAnsi="Times New Roman" w:cs="Times New Roman"/>
        </w:rPr>
        <w:t xml:space="preserve"> g</w:t>
      </w:r>
      <w:r w:rsidRPr="00F40BDD">
        <w:rPr>
          <w:rFonts w:ascii="Times New Roman" w:hAnsi="Times New Roman" w:cs="Times New Roman"/>
        </w:rPr>
        <w:t xml:space="preserve">ruppaning qism gruppasi bo‘lishini isbotlang. </w:t>
      </w:r>
      <m:oMath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halqasiga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gomomorfizmi berilgan bolsin . </w:t>
      </w:r>
      <m:oMath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qism halqasi </w:t>
      </w:r>
      <m:oMath>
        <m:r>
          <w:rPr>
            <w:rFonts w:ascii="Cambria Math" w:hAnsi="Cambria Math" w:cs="Times New Roman"/>
          </w:rPr>
          <m:t>K</m:t>
        </m:r>
      </m:oMath>
      <w:r w:rsidRPr="00F40BDD">
        <w:rPr>
          <w:rFonts w:ascii="Times New Roman" w:hAnsi="Times New Roman" w:cs="Times New Roman"/>
        </w:rPr>
        <w:t xml:space="preserve"> halqaning ideali bolishin va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erf</m:t>
        </m:r>
      </m:oMath>
      <w:r w:rsidRPr="00F40BDD">
        <w:rPr>
          <w:rFonts w:ascii="Times New Roman" w:hAnsi="Times New Roman" w:cs="Times New Roman"/>
        </w:rPr>
        <w:t xml:space="preserve"> faktor halqaning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halqasiga izomorf bo‘lishini ko‘rsating.</w:t>
      </w:r>
      <w:r w:rsidRPr="00F40BDD">
        <w:rPr>
          <w:rFonts w:ascii="Times New Roman" w:hAnsi="Times New Roman" w:cs="Times New Roman"/>
        </w:rPr>
        <w:br/>
      </w:r>
    </w:p>
    <w:p w14:paraId="378AA0B7" w14:textId="3202BD8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6-variant</w:t>
      </w:r>
    </w:p>
    <w:p w14:paraId="5C4463C5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xarakteristikasi 4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</w:t>
      </w:r>
      <m:oMath>
        <m:r>
          <w:rPr>
            <w:rFonts w:ascii="Cambria Math" w:hAnsi="Cambria Math" w:cs="Times New Roman"/>
          </w:rPr>
          <m:t>α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va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orin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alma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tiri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lar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us</m:t>
        </m:r>
        <m:r>
          <w:rPr>
            <w:rFonts w:ascii="Cambria Math" w:hAnsi="Cambria Math" w:cs="Times New Roman"/>
          </w:rPr>
          <m:t>h</m:t>
        </m:r>
        <m:r>
          <w:rPr>
            <w:rFonts w:ascii="Cambria Math" w:hAnsi="Cambria Math" w:cs="Times New Roman"/>
          </w:rPr>
          <m:t>un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∘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F40BDD">
        <w:rPr>
          <w:rFonts w:ascii="Times New Roman" w:hAnsi="Times New Roman" w:cs="Times New Roman"/>
        </w:rPr>
        <w:t xml:space="preserve"> ipodani toping:</w:t>
      </w:r>
      <m:oMath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</m:t>
        </m:r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</m:oMath>
      <w:r w:rsidRPr="00F40BDD">
        <w:rPr>
          <w:rFonts w:ascii="Times New Roman" w:hAnsi="Times New Roman" w:cs="Times New Roman"/>
        </w:rPr>
        <w:t>.</w:t>
      </w:r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</w:t>
      </w:r>
      <w:r w:rsidRPr="00F40BDD">
        <w:rPr>
          <w:rFonts w:ascii="Times New Roman" w:hAnsi="Times New Roman" w:cs="Times New Roman"/>
        </w:rPr>
        <w:t>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normal qism gruppa ekenin isbotla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 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akslantirish gomomorfizm bo‘ladimi: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;</m:t>
        </m:r>
      </m:oMath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</w:t>
      </w:r>
      <w:r w:rsidRPr="00F40BDD">
        <w:rPr>
          <w:rFonts w:ascii="Times New Roman" w:hAnsi="Times New Roman" w:cs="Times New Roman"/>
        </w:rPr>
        <w:t xml:space="preserve">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7</m:t>
            </m:r>
          </m:sup>
        </m:sSup>
      </m:oMath>
      <w:r w:rsidRPr="00F40BDD">
        <w:rPr>
          <w:rFonts w:ascii="Times New Roman" w:hAnsi="Times New Roman" w:cs="Times New Roman"/>
        </w:rPr>
        <w:t xml:space="preserve">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3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e</m:t>
        </m:r>
      </m:oMath>
      <w:r w:rsidRPr="00F40BDD">
        <w:rPr>
          <w:rFonts w:ascii="Times New Roman" w:hAnsi="Times New Roman" w:cs="Times New Roman"/>
        </w:rPr>
        <w:t xml:space="preserve"> bolishin isbotlang.</w:t>
      </w:r>
      <w:r w:rsidRPr="00F40BDD">
        <w:rPr>
          <w:rFonts w:ascii="Times New Roman" w:hAnsi="Times New Roman" w:cs="Times New Roman"/>
        </w:rPr>
        <w:br/>
        <w:t xml:space="preserve">C2. Aytayli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v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ruppalarining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→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gomomorfizmi berilgan bolsin . Agar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lsa,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‘lishini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S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≅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bo‘lishini isbotlang.</w:t>
      </w:r>
      <w:r w:rsidRPr="00F40BDD">
        <w:rPr>
          <w:rFonts w:ascii="Times New Roman" w:hAnsi="Times New Roman" w:cs="Times New Roman"/>
        </w:rPr>
        <w:br/>
      </w:r>
    </w:p>
    <w:p w14:paraId="46B46DDC" w14:textId="2E2D87A3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7-variant</w:t>
      </w:r>
    </w:p>
    <w:p w14:paraId="12E75CFA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lar haqida teoremalar.</w:t>
      </w:r>
      <w:r w:rsidRPr="00F40BDD">
        <w:rPr>
          <w:rFonts w:ascii="Times New Roman" w:hAnsi="Times New Roman" w:cs="Times New Roman"/>
        </w:rPr>
        <w:br/>
        <w:t>T2. Gruppalarning avtomorfizmlari va ichki avtomorfizm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  <m:r>
              <w:rPr>
                <w:rFonts w:ascii="Cambria Math" w:hAnsi="Cambria Math" w:cs="Times New Roman"/>
              </w:rPr>
              <m:t> 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L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M</m:t>
        </m:r>
      </m:oMath>
      <w:r w:rsidRPr="00F40BDD">
        <w:rPr>
          <w:rFonts w:ascii="Times New Roman" w:hAnsi="Times New Roman" w:cs="Times New Roman"/>
        </w:rPr>
        <w:t xml:space="preserve"> to‘plamida * amalga nisbatan associativ bo‘la</w:t>
      </w:r>
      <w:r w:rsidRPr="00F40BDD">
        <w:rPr>
          <w:rFonts w:ascii="Times New Roman" w:hAnsi="Times New Roman" w:cs="Times New Roman"/>
        </w:rPr>
        <w:t xml:space="preserve">dimi: </w:t>
      </w:r>
      <m:oMath>
        <m:r>
          <w:rPr>
            <w:rFonts w:ascii="Cambria Math" w:hAnsi="Cambria Math" w:cs="Times New Roman"/>
          </w:rPr>
          <m:t>M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=N,</m:t>
        </m:r>
        <m:r>
          <w:rPr>
            <w:rFonts w:ascii="Cambria Math" w:hAnsi="Cambria Math" w:cs="Times New Roman"/>
          </w:rPr>
          <m:t>  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*</m:t>
        </m:r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r>
          <w:rPr>
            <w:rFonts w:ascii="Cambria Math" w:hAnsi="Cambria Math" w:cs="Times New Roman"/>
          </w:rPr>
          <m:t>xy</m:t>
        </m:r>
      </m:oMath>
      <w:r w:rsidRPr="00F40BDD">
        <w:rPr>
          <w:rFonts w:ascii="Times New Roman" w:hAnsi="Times New Roman" w:cs="Times New Roman"/>
        </w:rPr>
        <w:br/>
        <w:t xml:space="preserve">A3. Quyidagi halqalarning barcha nil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R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ko‘rinisindagi sonlar to‘plami sonlardi qo‘shish va ko‘paytirish nisbatan halqa bolishini ko‘rsating</w:t>
      </w:r>
      <w:r w:rsidRPr="00F40BDD">
        <w:rPr>
          <w:rFonts w:ascii="Times New Roman" w:hAnsi="Times New Roman" w:cs="Times New Roman"/>
        </w:rPr>
        <w:br/>
        <w:t xml:space="preserve">B2. Quyidagi to‘plam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matricalar halqaning qism halqasi bo‘lishini isbotlang.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Butun sonlarning additiv gruppasining </w:t>
      </w:r>
      <m:oMath>
        <m:r>
          <w:rPr>
            <w:rFonts w:ascii="Cambria Math" w:hAnsi="Cambria Math" w:cs="Times New Roman"/>
          </w:rPr>
          <m:t>nZ</m:t>
        </m:r>
        <m:r>
          <w:rPr>
            <w:rFonts w:ascii="Cambria Math" w:hAnsi="Cambria Math" w:cs="Times New Roman"/>
          </w:rPr>
          <m:t>  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N</m:t>
            </m:r>
          </m:e>
        </m:d>
      </m:oMath>
      <w:r w:rsidRPr="00F40BDD">
        <w:rPr>
          <w:rFonts w:ascii="Times New Roman" w:hAnsi="Times New Roman" w:cs="Times New Roman"/>
        </w:rPr>
        <w:t xml:space="preserve"> qism gruppasi boyisha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d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R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ad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bc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 xml:space="preserve">bolsin 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dagi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binar amal quyidagi korinishta aniqlangan bols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a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a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bs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cu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w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cv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ds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.unda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R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*</m:t>
        </m:r>
      </m:oMath>
      <w:r w:rsidRPr="00F40BDD">
        <w:rPr>
          <w:rFonts w:ascii="Times New Roman" w:hAnsi="Times New Roman" w:cs="Times New Roman"/>
        </w:rPr>
        <w:t xml:space="preserve"> amalga nisbatan gruppa tashkil etishin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</w:t>
      </w:r>
      <w:r w:rsidRPr="00F40BDD">
        <w:rPr>
          <w:rFonts w:ascii="Times New Roman" w:hAnsi="Times New Roman" w:cs="Times New Roman"/>
        </w:rPr>
        <w:t>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Tartibi </w:t>
      </w:r>
      <w:r w:rsidRPr="00F40BDD">
        <w:rPr>
          <w:rFonts w:ascii="Times New Roman" w:hAnsi="Times New Roman" w:cs="Times New Roman"/>
          <w:i/>
          <w:iCs/>
        </w:rPr>
        <w:t>n</w:t>
      </w:r>
      <w:r w:rsidRPr="00F40BDD">
        <w:rPr>
          <w:rFonts w:ascii="Times New Roman" w:hAnsi="Times New Roman" w:cs="Times New Roman"/>
        </w:rPr>
        <w:t xml:space="preserve"> ga teng bo‘lgan ixtiyoriy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gruppaga, ixtiyoriy sheksiz siklli grupp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</m:e>
        </m:d>
      </m:oMath>
      <w:r w:rsidRPr="00F40BDD">
        <w:rPr>
          <w:rFonts w:ascii="Times New Roman" w:hAnsi="Times New Roman" w:cs="Times New Roman"/>
        </w:rPr>
        <w:t xml:space="preserve"> gruppaga izomorf boladi.</w:t>
      </w:r>
      <w:r w:rsidRPr="00F40BDD">
        <w:rPr>
          <w:rFonts w:ascii="Times New Roman" w:hAnsi="Times New Roman" w:cs="Times New Roman"/>
        </w:rPr>
        <w:br/>
      </w:r>
    </w:p>
    <w:p w14:paraId="50E6A44F" w14:textId="23B93668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8-variant</w:t>
      </w:r>
    </w:p>
    <w:p w14:paraId="3B3A3B19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Gomomorfizm va izomorfizmlarning hossalari. Keli teoremasi.</w:t>
      </w:r>
      <w:r w:rsidRPr="00F40BDD">
        <w:rPr>
          <w:rFonts w:ascii="Times New Roman" w:hAnsi="Times New Roman" w:cs="Times New Roman"/>
        </w:rPr>
        <w:br/>
        <w:t>T2. Halqaning ideallari. Faktor halqalar. Bosh ideallar halqasi.</w:t>
      </w:r>
      <w:r w:rsidRPr="00F40BDD">
        <w:rPr>
          <w:rFonts w:ascii="Times New Roman" w:hAnsi="Times New Roman" w:cs="Times New Roman"/>
        </w:rPr>
        <w:br/>
        <w:t xml:space="preserve">A1. Gruppaning elementlar tartibini toping. </w:t>
      </w:r>
      <m:oMath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3</m:t>
                </m:r>
              </m:e>
            </m:rad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F40BDD">
        <w:rPr>
          <w:rFonts w:ascii="Times New Roman" w:hAnsi="Times New Roman" w:cs="Times New Roman"/>
        </w:rPr>
        <w:br/>
        <w:t xml:space="preserve">A2. Halqaning barcha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</m:oMath>
      <w:r w:rsidRPr="00F40BDD">
        <w:rPr>
          <w:rFonts w:ascii="Times New Roman" w:hAnsi="Times New Roman" w:cs="Times New Roman"/>
        </w:rPr>
        <w:br/>
        <w:t>A3. Quyi</w:t>
      </w:r>
      <w:r w:rsidRPr="00F40BDD">
        <w:rPr>
          <w:rFonts w:ascii="Times New Roman" w:hAnsi="Times New Roman" w:cs="Times New Roman"/>
        </w:rPr>
        <w:t xml:space="preserve">dagi halqalarning teskarilanuvchi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ad>
          <m:radPr>
            <m:ctrlPr>
              <w:rPr>
                <w:rFonts w:ascii="Cambria Math" w:hAnsi="Cambria Math" w:cs="Times New Roman"/>
              </w:rPr>
            </m:ctrlPr>
          </m:radPr>
          <m:deg>
            <m:r>
              <w:rPr>
                <w:rFonts w:ascii="Cambria Math" w:hAnsi="Cambria Math" w:cs="Times New Roman"/>
              </w:rPr>
              <m:t>3</m:t>
            </m:r>
          </m:deg>
          <m:e>
            <m:r>
              <w:rPr>
                <w:rFonts w:ascii="Cambria Math" w:hAnsi="Cambria Math" w:cs="Times New Roman"/>
              </w:rPr>
              <m:t>2</m:t>
            </m:r>
          </m:e>
        </m:rad>
        <m:r>
          <w:rPr>
            <w:rFonts w:ascii="Cambria Math" w:hAnsi="Cambria Math" w:cs="Times New Roman"/>
          </w:rPr>
          <m:t>y</m:t>
        </m:r>
      </m:oMath>
      <w:r w:rsidRPr="00F40BDD">
        <w:rPr>
          <w:rFonts w:ascii="Times New Roman" w:hAnsi="Times New Roman" w:cs="Times New Roman"/>
        </w:rPr>
        <w:t xml:space="preserve"> ko‘rinisindagi haqiyqiy sonlar to‘plami, bunda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Q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qo‘shish va ko‘paytirish amallariga nisbatan halqa tuzishini isbotla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</m:oMath>
      <w:r w:rsidRPr="00F40BDD">
        <w:rPr>
          <w:rFonts w:ascii="Times New Roman" w:hAnsi="Times New Roman" w:cs="Times New Roman"/>
        </w:rPr>
        <w:t xml:space="preserve"> ko‘phadlarining eng katta uminiy bo‘liwshisin top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da </w:t>
      </w:r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∈Z</m:t>
            </m:r>
          </m:e>
        </m:d>
      </m:oMath>
      <w:r w:rsidRPr="00F40BDD">
        <w:rPr>
          <w:rFonts w:ascii="Times New Roman" w:hAnsi="Times New Roman" w:cs="Times New Roman"/>
        </w:rPr>
        <w:t xml:space="preserve"> ideal bo‘ladimi?</w:t>
      </w:r>
      <w:r w:rsidRPr="00F40BDD">
        <w:rPr>
          <w:rFonts w:ascii="Times New Roman" w:hAnsi="Times New Roman" w:cs="Times New Roman"/>
        </w:rPr>
        <w:br/>
        <w:t xml:space="preserve">C1.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+</m:t>
            </m:r>
          </m:e>
        </m:d>
      </m:oMath>
      <w:r w:rsidRPr="00F40BDD">
        <w:rPr>
          <w:rFonts w:ascii="Times New Roman" w:hAnsi="Times New Roman" w:cs="Times New Roman"/>
        </w:rPr>
        <w:t xml:space="preserve"> ti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ga otkazuvchi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r>
          <m:rPr>
            <m:sty m:val="p"/>
          </m:rPr>
          <w:rPr>
            <w:rFonts w:ascii="Cambria Math" w:hAnsi="Cambria Math" w:cs="Times New Roman"/>
          </w:rPr>
          <m:t>∀</m:t>
        </m:r>
        <m:r>
          <w:rPr>
            <w:rFonts w:ascii="Cambria Math" w:hAnsi="Cambria Math" w:cs="Times New Roman"/>
          </w:rPr>
          <m:t>a</m:t>
        </m:r>
        <m:r>
          <m:rPr>
            <m:scr m:val="double-struck"/>
            <m:sty m:val="p"/>
          </m:rPr>
          <w:rPr>
            <w:rFonts w:ascii="Cambria Math" w:hAnsi="Cambria Math" w:cs="Times New Roman"/>
          </w:rPr>
          <m:t>∈Z</m:t>
        </m:r>
      </m:oMath>
      <w:r w:rsidRPr="00F40BDD">
        <w:rPr>
          <w:rFonts w:ascii="Times New Roman" w:hAnsi="Times New Roman" w:cs="Times New Roman"/>
        </w:rPr>
        <w:t xml:space="preserve"> akslantirish gomomorfizm bolishin isbotlang va uning yadrosin topi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→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F40BDD">
        <w:rPr>
          <w:rFonts w:ascii="Times New Roman" w:hAnsi="Times New Roman" w:cs="Times New Roman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≠</m:t>
            </m:r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±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R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   </m:t>
            </m:r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gruppaning oz-oziga izomorf bo‘lishini isbotlang.</w:t>
      </w:r>
      <w:r w:rsidRPr="00F40BDD">
        <w:rPr>
          <w:rFonts w:ascii="Times New Roman" w:hAnsi="Times New Roman" w:cs="Times New Roman"/>
        </w:rPr>
        <w:br/>
        <w:t xml:space="preserve">C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R</m:t>
            </m:r>
          </m:e>
        </m:d>
      </m:oMath>
      <w:r w:rsidRPr="00F40BDD">
        <w:rPr>
          <w:rFonts w:ascii="Times New Roman" w:hAnsi="Times New Roman" w:cs="Times New Roman"/>
        </w:rPr>
        <w:t xml:space="preserve"> halqa regulyar halqa bo‘lishini ko‘rsating.</w:t>
      </w:r>
      <w:r w:rsidRPr="00F40BDD">
        <w:rPr>
          <w:rFonts w:ascii="Times New Roman" w:hAnsi="Times New Roman" w:cs="Times New Roman"/>
        </w:rPr>
        <w:br/>
      </w:r>
    </w:p>
    <w:p w14:paraId="43FA041A" w14:textId="1369047B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99-vari</w:t>
      </w:r>
      <w:r w:rsidRPr="00F40BDD">
        <w:rPr>
          <w:rFonts w:ascii="Times New Roman" w:hAnsi="Times New Roman" w:cs="Times New Roman"/>
          <w:b/>
          <w:bCs/>
        </w:rPr>
        <w:t>ant</w:t>
      </w:r>
    </w:p>
    <w:p w14:paraId="697C2100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Normal bo‘luvchilari. Faktor gruppalar.</w:t>
      </w:r>
      <w:r w:rsidRPr="00F40BDD">
        <w:rPr>
          <w:rFonts w:ascii="Times New Roman" w:hAnsi="Times New Roman" w:cs="Times New Roman"/>
        </w:rPr>
        <w:br/>
        <w:t>T2. Halqalarning gomomorfizlari va izomorfizmla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5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6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S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Aytaylik </w:t>
      </w:r>
      <m:oMath>
        <m:r>
          <w:rPr>
            <w:rFonts w:ascii="Cambria Math" w:hAnsi="Cambria Math" w:cs="Times New Roman"/>
          </w:rPr>
          <m:t>R</m:t>
        </m:r>
      </m:oMath>
      <w:r w:rsidRPr="00F40BDD">
        <w:rPr>
          <w:rFonts w:ascii="Times New Roman" w:hAnsi="Times New Roman" w:cs="Times New Roman"/>
        </w:rPr>
        <w:t xml:space="preserve"> xarakteristikasi 3 ga teng biri bor kommutativ halqa bolsin . U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9</m:t>
            </m:r>
          </m:sup>
        </m:sSup>
      </m:oMath>
      <w:r w:rsidRPr="00F40BDD">
        <w:rPr>
          <w:rFonts w:ascii="Times New Roman" w:hAnsi="Times New Roman" w:cs="Times New Roman"/>
        </w:rPr>
        <w:t xml:space="preserve"> hisoblang va soddalashtiring.</w:t>
      </w:r>
      <w:r w:rsidRPr="00F40BDD">
        <w:rPr>
          <w:rFonts w:ascii="Times New Roman" w:hAnsi="Times New Roman" w:cs="Times New Roman"/>
        </w:rPr>
        <w:br/>
        <w:t xml:space="preserve">A3. Quyidagi halqalarda nolning bo‘luvchi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5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2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</w:t>
      </w:r>
      <m:oMath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}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/</m:t>
                </m:r>
                <m:r>
                  <w:rPr>
                    <w:rFonts w:ascii="Cambria Math" w:hAnsi="Cambria Math" w:cs="Times New Roman"/>
                  </w:rPr>
                  <m:t>  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  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∈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hAnsi="Cambria Math" w:cs="Times New Roman"/>
                  </w:rPr>
                  <m:t> </m:t>
                </m:r>
              </m:e>
            </m:d>
          </m:e>
        </m:d>
        <m:r>
          <w:rPr>
            <w:rFonts w:ascii="Cambria Math" w:hAnsi="Cambria Math" w:cs="Times New Roman"/>
          </w:rPr>
          <m:t> </m:t>
        </m:r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ko‘rinisindagi sonlar to‘plami sonlardi qo‘shish va ko‘paytirishga nisbatan halqa bolishini ko‘rsating</w:t>
      </w:r>
      <w:r w:rsidRPr="00F40BDD">
        <w:rPr>
          <w:rFonts w:ascii="Times New Roman" w:hAnsi="Times New Roman" w:cs="Times New Roman"/>
        </w:rPr>
        <w:br/>
        <w:t xml:space="preserve">B2. Quyidagi gruppalarning barcha qism gruppa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F40BDD">
        <w:rPr>
          <w:rFonts w:ascii="Times New Roman" w:hAnsi="Times New Roman" w:cs="Times New Roman"/>
        </w:rPr>
        <w:br/>
        <w:t xml:space="preserve">B3.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3</m:t>
            </m:r>
            <m:r>
              <w:rPr>
                <w:rFonts w:ascii="Cambria Math" w:hAnsi="Cambria Math" w:cs="Times New Roman"/>
              </w:rPr>
              <m:t>Z</m:t>
            </m:r>
          </m:num>
          <m:den>
            <m:r>
              <w:rPr>
                <w:rFonts w:ascii="Cambria Math" w:hAnsi="Cambria Math" w:cs="Times New Roman"/>
              </w:rPr>
              <m:t>15</m:t>
            </m:r>
            <m:r>
              <w:rPr>
                <w:rFonts w:ascii="Cambria Math" w:hAnsi="Cambria Math" w:cs="Times New Roman"/>
              </w:rPr>
              <m:t>Z</m:t>
            </m:r>
          </m:den>
        </m:f>
      </m:oMath>
      <w:r w:rsidRPr="00F40BDD">
        <w:rPr>
          <w:rFonts w:ascii="Times New Roman" w:hAnsi="Times New Roman" w:cs="Times New Roman"/>
        </w:rPr>
        <w:t xml:space="preserve"> boyisha faktor halqasin toping.</w:t>
      </w:r>
      <w:r w:rsidRPr="00F40BDD">
        <w:rPr>
          <w:rFonts w:ascii="Times New Roman" w:hAnsi="Times New Roman" w:cs="Times New Roman"/>
        </w:rPr>
        <w:br/>
        <w:t>C1. Bo‘sh bo‘lmagan</w:t>
      </w:r>
      <m:oMath>
        <m:r>
          <w:rPr>
            <w:rFonts w:ascii="Cambria Math" w:hAnsi="Cambria Math" w:cs="Times New Roman"/>
          </w:rPr>
          <m:t>X</m:t>
        </m:r>
      </m:oMath>
      <w:r w:rsidRPr="00F40BDD">
        <w:rPr>
          <w:rFonts w:ascii="Times New Roman" w:hAnsi="Times New Roman" w:cs="Times New Roman"/>
        </w:rPr>
        <w:t xml:space="preserve"> to‘plamining barcha qis</w:t>
      </w:r>
      <w:r w:rsidRPr="00F40BDD">
        <w:rPr>
          <w:rFonts w:ascii="Times New Roman" w:hAnsi="Times New Roman" w:cs="Times New Roman"/>
        </w:rPr>
        <w:t xml:space="preserve">m to‘plamlarinen tuzilga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Pr="00F40BDD">
        <w:rPr>
          <w:rFonts w:ascii="Times New Roman" w:hAnsi="Times New Roman" w:cs="Times New Roman"/>
        </w:rPr>
        <w:t xml:space="preserve"> sistema berilgan bolsin .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Δ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bolishin isbotlang. Bunda</w:t>
      </w:r>
      <m:oMath>
        <m:r>
          <w:rPr>
            <w:rFonts w:ascii="Cambria Math" w:hAnsi="Cambria Math" w:cs="Times New Roman"/>
          </w:rPr>
          <m:t>Δ</m:t>
        </m:r>
      </m:oMath>
      <w:r w:rsidRPr="00F40BDD">
        <w:rPr>
          <w:rFonts w:ascii="Times New Roman" w:hAnsi="Times New Roman" w:cs="Times New Roman"/>
        </w:rPr>
        <w:t xml:space="preserve"> amal simmetrik ayirma amali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>C3. Siklli</w:t>
      </w:r>
      <w:r w:rsidRPr="00F40BDD">
        <w:rPr>
          <w:rFonts w:ascii="Times New Roman" w:hAnsi="Times New Roman" w:cs="Times New Roman"/>
        </w:rPr>
        <w:t xml:space="preserve"> gruppaning qism gruppasi siklli bo‘lishini isbotlang.</w:t>
      </w:r>
      <w:r w:rsidRPr="00F40BDD">
        <w:rPr>
          <w:rFonts w:ascii="Times New Roman" w:hAnsi="Times New Roman" w:cs="Times New Roman"/>
        </w:rPr>
        <w:br/>
      </w:r>
    </w:p>
    <w:p w14:paraId="5A0AE8BF" w14:textId="3EDDAE36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  <w:b/>
          <w:bCs/>
        </w:rPr>
        <w:t>100-variant</w:t>
      </w:r>
    </w:p>
    <w:p w14:paraId="6F8FC8DE" w14:textId="77777777" w:rsidR="006E7A9D" w:rsidRPr="00F40BDD" w:rsidRDefault="00F40BDD">
      <w:pPr>
        <w:pStyle w:val="BodyText"/>
        <w:rPr>
          <w:rFonts w:ascii="Times New Roman" w:hAnsi="Times New Roman" w:cs="Times New Roman"/>
        </w:rPr>
      </w:pPr>
      <w:r w:rsidRPr="00F40BDD">
        <w:rPr>
          <w:rFonts w:ascii="Times New Roman" w:hAnsi="Times New Roman" w:cs="Times New Roman"/>
        </w:rPr>
        <w:t>T1. Akslantirishlar.Yarim gruppalar. Monoidlar. Gruppalar.</w:t>
      </w:r>
      <w:r w:rsidRPr="00F40BDD">
        <w:rPr>
          <w:rFonts w:ascii="Times New Roman" w:hAnsi="Times New Roman" w:cs="Times New Roman"/>
        </w:rPr>
        <w:br/>
        <w:t>T2. Gruppaning to‘plamga ta’siri.</w:t>
      </w:r>
      <w:r w:rsidRPr="00F40BDD">
        <w:rPr>
          <w:rFonts w:ascii="Times New Roman" w:hAnsi="Times New Roman" w:cs="Times New Roman"/>
        </w:rPr>
        <w:br/>
        <w:t xml:space="preserve">A1. Gruppaning elementlar tartibini toping: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7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∘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6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5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 w:cs="Times New Roma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7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A2.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3</m:t>
                </m:r>
              </m:e>
            </m:rad>
          </m:e>
        </m:d>
      </m:oMath>
      <w:r w:rsidRPr="00F40BDD">
        <w:rPr>
          <w:rFonts w:ascii="Times New Roman" w:hAnsi="Times New Roman" w:cs="Times New Roman"/>
        </w:rPr>
        <w:t xml:space="preserve"> maydoninda </w:t>
      </w:r>
      <m:oMath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5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7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40BDD">
        <w:rPr>
          <w:rFonts w:ascii="Times New Roman" w:hAnsi="Times New Roman" w:cs="Times New Roman"/>
        </w:rPr>
        <w:t xml:space="preserve"> tenglamasin yeshing.</w:t>
      </w:r>
      <w:r w:rsidRPr="00F40BDD">
        <w:rPr>
          <w:rFonts w:ascii="Times New Roman" w:hAnsi="Times New Roman" w:cs="Times New Roman"/>
        </w:rPr>
        <w:br/>
        <w:t xml:space="preserve">A3. Quyidagi halqalarning barcha idempotent elementlarin toping: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8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  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w:rPr>
                <w:rFonts w:ascii="Cambria Math" w:hAnsi="Cambria Math" w:cs="Times New Roman"/>
              </w:rPr>
              <m:t>14</m:t>
            </m:r>
          </m:sub>
        </m:sSub>
      </m:oMath>
      <w:r w:rsidRPr="00F40BDD">
        <w:rPr>
          <w:rFonts w:ascii="Times New Roman" w:hAnsi="Times New Roman" w:cs="Times New Roman"/>
        </w:rPr>
        <w:br/>
        <w:t xml:space="preserve">B1. Butun sonlar to‘plami </w:t>
      </w:r>
      <m:oMath>
        <m:r>
          <w:rPr>
            <w:rFonts w:ascii="Cambria Math" w:hAnsi="Cambria Math" w:cs="Times New Roman"/>
          </w:rPr>
          <m:t>Z</m:t>
        </m:r>
      </m:oMath>
      <w:r w:rsidRPr="00F40BDD">
        <w:rPr>
          <w:rFonts w:ascii="Times New Roman" w:hAnsi="Times New Roman" w:cs="Times New Roman"/>
        </w:rPr>
        <w:t xml:space="preserve"> ayirish amalga nisbatan gruppa dúzbeytuǵinin ko‘rsating.</w:t>
      </w:r>
      <w:r w:rsidRPr="00F40BDD">
        <w:rPr>
          <w:rFonts w:ascii="Times New Roman" w:hAnsi="Times New Roman" w:cs="Times New Roman"/>
        </w:rPr>
        <w:br/>
        <w:t xml:space="preserve">B2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Z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F40BDD">
        <w:rPr>
          <w:rFonts w:ascii="Times New Roman" w:hAnsi="Times New Roman" w:cs="Times New Roman"/>
        </w:rPr>
        <w:t xml:space="preserve"> maydoninda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4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3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4</m:t>
        </m:r>
      </m:oMath>
      <w:r w:rsidRPr="00F40BDD">
        <w:rPr>
          <w:rFonts w:ascii="Times New Roman" w:hAnsi="Times New Roman" w:cs="Times New Roman"/>
        </w:rPr>
        <w:t xml:space="preserve"> ko‘phadsin keltirilmas ko‘phadlarga</w:t>
      </w:r>
      <w:r w:rsidRPr="00F40BDD">
        <w:rPr>
          <w:rFonts w:ascii="Times New Roman" w:hAnsi="Times New Roman" w:cs="Times New Roman"/>
        </w:rPr>
        <w:t xml:space="preserve"> yoying.</w:t>
      </w:r>
      <w:r w:rsidRPr="00F40BDD">
        <w:rPr>
          <w:rFonts w:ascii="Times New Roman" w:hAnsi="Times New Roman" w:cs="Times New Roman"/>
        </w:rPr>
        <w:br/>
        <w:t xml:space="preserve">B3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Juft orniga qoyishlar gruppasin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0BDD">
        <w:rPr>
          <w:rFonts w:ascii="Times New Roman" w:hAnsi="Times New Roman" w:cs="Times New Roman"/>
        </w:rPr>
        <w:t xml:space="preserve"> boyisha ong qoshni sinflarin toping.</w:t>
      </w:r>
      <w:r w:rsidRPr="00F40BDD">
        <w:rPr>
          <w:rFonts w:ascii="Times New Roman" w:hAnsi="Times New Roman" w:cs="Times New Roman"/>
        </w:rPr>
        <w:br/>
        <w:t xml:space="preserve">C1. Aytayl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gruppa va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in . Agar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*</m:t>
                </m:r>
                <m:r>
                  <w:rPr>
                    <w:rFonts w:ascii="Cambria Math" w:hAnsi="Cambria Math" w:cs="Times New Roman"/>
                  </w:rPr>
                  <m:t>b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*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b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F40BD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</w:rPr>
          <m:t>G</m:t>
        </m:r>
      </m:oMath>
      <w:r w:rsidRPr="00F40BDD">
        <w:rPr>
          <w:rFonts w:ascii="Times New Roman" w:hAnsi="Times New Roman" w:cs="Times New Roman"/>
        </w:rPr>
        <w:t xml:space="preserve"> bolsa, Unda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*</m:t>
            </m:r>
          </m:e>
        </m:d>
      </m:oMath>
      <w:r w:rsidRPr="00F40BDD">
        <w:rPr>
          <w:rFonts w:ascii="Times New Roman" w:hAnsi="Times New Roman" w:cs="Times New Roman"/>
        </w:rPr>
        <w:t xml:space="preserve"> </w:t>
      </w:r>
      <w:r w:rsidRPr="00F40BDD">
        <w:rPr>
          <w:rFonts w:ascii="Times New Roman" w:hAnsi="Times New Roman" w:cs="Times New Roman"/>
        </w:rPr>
        <w:t>ning komutativ bo‘lishini isbotlang.</w:t>
      </w:r>
      <w:r w:rsidRPr="00F40BDD">
        <w:rPr>
          <w:rFonts w:ascii="Times New Roman" w:hAnsi="Times New Roman" w:cs="Times New Roman"/>
        </w:rPr>
        <w:br/>
        <w:t xml:space="preserve">C2. </w:t>
      </w:r>
      <m:oMath>
        <m:r>
          <w:rPr>
            <w:rFonts w:ascii="Cambria Math" w:hAnsi="Cambria Math" w:cs="Times New Roman"/>
          </w:rPr>
          <m:t>GL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,  R</m:t>
            </m:r>
          </m:e>
        </m:d>
      </m:oMath>
      <w:r w:rsidRPr="00F40BDD">
        <w:rPr>
          <w:rFonts w:ascii="Times New Roman" w:hAnsi="Times New Roman" w:cs="Times New Roman"/>
        </w:rPr>
        <w:t xml:space="preserve"> gruppasining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  <w:r w:rsidRPr="00F40BDD">
        <w:rPr>
          <w:rFonts w:ascii="Times New Roman" w:hAnsi="Times New Roman" w:cs="Times New Roman"/>
        </w:rPr>
        <w:t xml:space="preserve"> elementi bilan tuzilgan siklli qism gruppasining barcha elelmentlarin toping.</w:t>
      </w:r>
      <w:r w:rsidRPr="00F40BDD">
        <w:rPr>
          <w:rFonts w:ascii="Times New Roman" w:hAnsi="Times New Roman" w:cs="Times New Roman"/>
        </w:rPr>
        <w:br/>
        <w:t xml:space="preserve">C3. Aytaylik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r>
                  <w:rPr>
                    <w:rFonts w:ascii="Cambria Math" w:hAnsi="Cambria Math" w:cs="Times New Roma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b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ra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va </w:t>
      </w:r>
      <m:oMath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=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  <m:r>
              <w:rPr>
                <w:rFonts w:ascii="Cambria Math" w:hAnsi="Cambria Math" w:cs="Times New Roman"/>
              </w:rPr>
              <m:t>  </m:t>
            </m:r>
            <m: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Z</m:t>
            </m:r>
          </m:e>
        </m:d>
      </m:oMath>
      <w:r w:rsidRPr="00F40BDD">
        <w:rPr>
          <w:rFonts w:ascii="Times New Roman" w:hAnsi="Times New Roman" w:cs="Times New Roman"/>
        </w:rPr>
        <w:t xml:space="preserve"> halqalar berilgan bolsin . </w:t>
      </w:r>
      <m:oMath>
        <m:r>
          <w:rPr>
            <w:rFonts w:ascii="Cambria Math" w:hAnsi="Cambria Math" w:cs="Times New Roman"/>
          </w:rPr>
          <m:t>φ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</w:rPr>
          <m:t>R</m:t>
        </m:r>
        <m:r>
          <m:rPr>
            <m:sty m:val="p"/>
          </m:rPr>
          <w:rPr>
            <w:rFonts w:ascii="Cambria Math" w:hAnsi="Cambria Math" w:cs="Times New Roman"/>
          </w:rPr>
          <m:t>'</m:t>
        </m:r>
      </m:oMath>
      <w:r w:rsidRPr="00F40BDD">
        <w:rPr>
          <w:rFonts w:ascii="Times New Roman" w:hAnsi="Times New Roman" w:cs="Times New Roman"/>
        </w:rPr>
        <w:t xml:space="preserve"> akslantiri</w:t>
      </w:r>
      <w:r w:rsidRPr="00F40BDD">
        <w:rPr>
          <w:rFonts w:ascii="Times New Roman" w:hAnsi="Times New Roman" w:cs="Times New Roman"/>
        </w:rPr>
        <w:t>sh izomorfizm bo‘lishini isbotlang.</w:t>
      </w:r>
      <w:r w:rsidRPr="00F40BDD">
        <w:rPr>
          <w:rFonts w:ascii="Times New Roman" w:hAnsi="Times New Roman" w:cs="Times New Roman"/>
        </w:rPr>
        <w:br/>
      </w:r>
    </w:p>
    <w:sectPr w:rsidR="006E7A9D" w:rsidRPr="00F40BD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78B5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7A9D"/>
    <w:rsid w:val="006E7A9D"/>
    <w:rsid w:val="008B1665"/>
    <w:rsid w:val="00F40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AF4643"/>
  <w15:docId w15:val="{8787C1C2-1BED-4D7F-AC80-5A3BCB170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6</Pages>
  <Words>16219</Words>
  <Characters>92450</Characters>
  <Application>Microsoft Office Word</Application>
  <DocSecurity>0</DocSecurity>
  <Lines>770</Lines>
  <Paragraphs>216</Paragraphs>
  <ScaleCrop>false</ScaleCrop>
  <Company/>
  <LinksUpToDate>false</LinksUpToDate>
  <CharactersWithSpaces>108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3</cp:revision>
  <dcterms:created xsi:type="dcterms:W3CDTF">2025-01-08T07:37:00Z</dcterms:created>
  <dcterms:modified xsi:type="dcterms:W3CDTF">2025-01-08T07:38:00Z</dcterms:modified>
</cp:coreProperties>
</file>